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D95DD9" w14:textId="3A08A1CC" w:rsidR="00773F16" w:rsidRPr="00345790" w:rsidRDefault="004D64F5">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MXET</w:t>
      </w:r>
      <w:r w:rsidR="00F03480" w:rsidRPr="00345790">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375</w:t>
      </w:r>
    </w:p>
    <w:p w14:paraId="6A7F5865" w14:textId="530C721A" w:rsidR="00773F16" w:rsidRPr="00E16B6D" w:rsidRDefault="004D64F5">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Applied Dynamic Systems</w:t>
      </w:r>
    </w:p>
    <w:p w14:paraId="07087522" w14:textId="38E271EB" w:rsidR="00D646C0" w:rsidRDefault="00D646C0">
      <w:pPr>
        <w:jc w:val="center"/>
        <w:rPr>
          <w:rFonts w:ascii="Times New Roman" w:eastAsia="Times New Roman" w:hAnsi="Times New Roman" w:cs="Times New Roman"/>
          <w:b/>
        </w:rPr>
      </w:pPr>
    </w:p>
    <w:p w14:paraId="4A616C40" w14:textId="77777777" w:rsidR="004D64F5" w:rsidRDefault="004D64F5">
      <w:pPr>
        <w:jc w:val="center"/>
        <w:rPr>
          <w:rFonts w:ascii="Times New Roman" w:eastAsia="Times New Roman" w:hAnsi="Times New Roman" w:cs="Times New Roman"/>
          <w:b/>
        </w:rPr>
      </w:pPr>
    </w:p>
    <w:p w14:paraId="00037DCE" w14:textId="1B621CAC" w:rsidR="00773F16" w:rsidRDefault="004D64F5">
      <w:pPr>
        <w:jc w:val="center"/>
        <w:rPr>
          <w:rFonts w:ascii="Times New Roman" w:eastAsia="Times New Roman" w:hAnsi="Times New Roman" w:cs="Times New Roman"/>
          <w:b/>
        </w:rPr>
      </w:pPr>
      <w:r>
        <w:rPr>
          <w:noProof/>
        </w:rPr>
        <w:drawing>
          <wp:inline distT="0" distB="0" distL="0" distR="0" wp14:anchorId="28CDA758" wp14:editId="25507A20">
            <wp:extent cx="3554040" cy="2270813"/>
            <wp:effectExtent l="0" t="0" r="8890" b="0"/>
            <wp:docPr id="2318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290" cy="2276723"/>
                    </a:xfrm>
                    <a:prstGeom prst="rect">
                      <a:avLst/>
                    </a:prstGeom>
                    <a:noFill/>
                    <a:ln>
                      <a:noFill/>
                    </a:ln>
                  </pic:spPr>
                </pic:pic>
              </a:graphicData>
            </a:graphic>
          </wp:inline>
        </w:drawing>
      </w:r>
    </w:p>
    <w:p w14:paraId="696ACBC0" w14:textId="77777777" w:rsidR="00773F16" w:rsidRDefault="00773F16">
      <w:pPr>
        <w:jc w:val="center"/>
        <w:rPr>
          <w:rFonts w:ascii="Times New Roman" w:eastAsia="Times New Roman" w:hAnsi="Times New Roman" w:cs="Times New Roman"/>
          <w:b/>
        </w:rPr>
      </w:pPr>
    </w:p>
    <w:p w14:paraId="4CFF67DD" w14:textId="77777777" w:rsidR="00773F16" w:rsidRDefault="00F03480" w:rsidP="00773F16">
      <w:pPr>
        <w:jc w:val="center"/>
        <w:rPr>
          <w:rFonts w:ascii="Times New Roman" w:eastAsia="Times New Roman" w:hAnsi="Times New Roman" w:cs="Times New Roman"/>
        </w:rPr>
      </w:pPr>
      <w:r>
        <w:rPr>
          <w:rFonts w:ascii="Times New Roman" w:eastAsia="Times New Roman" w:hAnsi="Times New Roman" w:cs="Times New Roman"/>
        </w:rPr>
        <w:t xml:space="preserve"> </w:t>
      </w:r>
    </w:p>
    <w:p w14:paraId="2BCFF8B4" w14:textId="77777777" w:rsidR="004D64F5" w:rsidRDefault="004D64F5" w:rsidP="00773F16">
      <w:pPr>
        <w:jc w:val="center"/>
        <w:rPr>
          <w:rFonts w:ascii="Times New Roman" w:eastAsia="Times New Roman" w:hAnsi="Times New Roman" w:cs="Times New Roman"/>
        </w:rPr>
      </w:pPr>
    </w:p>
    <w:p w14:paraId="21A24B85" w14:textId="496AF513" w:rsidR="00D646C0" w:rsidRPr="004D64F5" w:rsidRDefault="00E16B6D" w:rsidP="00773F16">
      <w:pPr>
        <w:jc w:val="center"/>
        <w:rPr>
          <w:rFonts w:ascii="Times New Roman" w:eastAsia="Times New Roman" w:hAnsi="Times New Roman" w:cs="Times New Roman"/>
          <w:b/>
          <w:sz w:val="52"/>
          <w:szCs w:val="52"/>
        </w:rPr>
      </w:pPr>
      <w:r w:rsidRPr="004D64F5">
        <w:rPr>
          <w:rFonts w:ascii="Times New Roman" w:eastAsia="Times New Roman" w:hAnsi="Times New Roman" w:cs="Times New Roman"/>
          <w:b/>
          <w:sz w:val="52"/>
          <w:szCs w:val="52"/>
        </w:rPr>
        <w:t>LABORATORY</w:t>
      </w:r>
      <w:r w:rsidR="00773F16" w:rsidRPr="004D64F5">
        <w:rPr>
          <w:rFonts w:ascii="Times New Roman" w:eastAsia="Times New Roman" w:hAnsi="Times New Roman" w:cs="Times New Roman"/>
          <w:b/>
          <w:sz w:val="52"/>
          <w:szCs w:val="52"/>
        </w:rPr>
        <w:t xml:space="preserve"> </w:t>
      </w:r>
      <w:r w:rsidR="005A6B27" w:rsidRPr="004D64F5">
        <w:rPr>
          <w:rFonts w:ascii="Times New Roman" w:eastAsia="Times New Roman" w:hAnsi="Times New Roman" w:cs="Times New Roman"/>
          <w:b/>
          <w:sz w:val="52"/>
          <w:szCs w:val="52"/>
        </w:rPr>
        <w:t xml:space="preserve"># </w:t>
      </w:r>
      <w:r w:rsidR="00FE71CB" w:rsidRPr="00FE71CB">
        <w:rPr>
          <w:rFonts w:ascii="Times New Roman" w:eastAsia="Times New Roman" w:hAnsi="Times New Roman" w:cs="Times New Roman"/>
          <w:b/>
          <w:sz w:val="52"/>
          <w:szCs w:val="52"/>
        </w:rPr>
        <w:t>1</w:t>
      </w:r>
    </w:p>
    <w:p w14:paraId="115C7FB9" w14:textId="70CF1AB8" w:rsidR="00E16B6D" w:rsidRPr="004B7B2D" w:rsidRDefault="004B7B2D" w:rsidP="004D64F5">
      <w:pPr>
        <w:jc w:val="center"/>
        <w:rPr>
          <w:rFonts w:ascii="Times New Roman" w:eastAsia="Times New Roman" w:hAnsi="Times New Roman" w:cs="Times New Roman"/>
          <w:b/>
          <w:sz w:val="32"/>
          <w:szCs w:val="32"/>
        </w:rPr>
      </w:pPr>
      <w:r w:rsidRPr="004B7B2D">
        <w:rPr>
          <w:rFonts w:ascii="Times New Roman" w:eastAsia="Times New Roman" w:hAnsi="Times New Roman" w:cs="Times New Roman"/>
          <w:b/>
          <w:sz w:val="32"/>
          <w:szCs w:val="32"/>
        </w:rPr>
        <w:t>Simulink Introduction &amp; Tutorial</w:t>
      </w:r>
    </w:p>
    <w:p w14:paraId="26AC80DB" w14:textId="77777777" w:rsidR="004D64F5" w:rsidRPr="00E16B6D" w:rsidRDefault="004D64F5" w:rsidP="004D64F5">
      <w:pPr>
        <w:jc w:val="center"/>
        <w:rPr>
          <w:rFonts w:ascii="Times New Roman" w:eastAsia="Times New Roman" w:hAnsi="Times New Roman" w:cs="Times New Roman"/>
          <w:b/>
          <w:sz w:val="32"/>
          <w:szCs w:val="32"/>
        </w:rPr>
      </w:pPr>
    </w:p>
    <w:p w14:paraId="41DA83D8" w14:textId="58C56695" w:rsidR="00D646C0" w:rsidRDefault="00FA0D84" w:rsidP="00FA0D84">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 xml:space="preserve">Submission Date: </w:t>
      </w:r>
      <w:r w:rsidR="00FF594C" w:rsidRPr="00FF594C">
        <w:rPr>
          <w:rFonts w:ascii="Times New Roman" w:eastAsia="Times New Roman" w:hAnsi="Times New Roman" w:cs="Times New Roman"/>
          <w:b/>
          <w:sz w:val="32"/>
          <w:szCs w:val="32"/>
        </w:rPr>
        <w:t>09</w:t>
      </w:r>
      <w:r w:rsidR="00345790" w:rsidRPr="00FF594C">
        <w:rPr>
          <w:rFonts w:ascii="Times New Roman" w:eastAsia="Times New Roman" w:hAnsi="Times New Roman" w:cs="Times New Roman"/>
          <w:b/>
          <w:sz w:val="32"/>
          <w:szCs w:val="32"/>
        </w:rPr>
        <w:t>/</w:t>
      </w:r>
      <w:r w:rsidR="00FF594C" w:rsidRPr="00FF594C">
        <w:rPr>
          <w:rFonts w:ascii="Times New Roman" w:eastAsia="Times New Roman" w:hAnsi="Times New Roman" w:cs="Times New Roman"/>
          <w:b/>
          <w:sz w:val="32"/>
          <w:szCs w:val="32"/>
        </w:rPr>
        <w:t>05</w:t>
      </w:r>
      <w:r w:rsidR="00345790" w:rsidRPr="00FF594C">
        <w:rPr>
          <w:rFonts w:ascii="Times New Roman" w:eastAsia="Times New Roman" w:hAnsi="Times New Roman" w:cs="Times New Roman"/>
          <w:b/>
          <w:sz w:val="32"/>
          <w:szCs w:val="32"/>
        </w:rPr>
        <w:t>/202</w:t>
      </w:r>
      <w:r w:rsidR="00EA5D32" w:rsidRPr="00FF594C">
        <w:rPr>
          <w:rFonts w:ascii="Times New Roman" w:eastAsia="Times New Roman" w:hAnsi="Times New Roman" w:cs="Times New Roman"/>
          <w:b/>
          <w:sz w:val="32"/>
          <w:szCs w:val="32"/>
        </w:rPr>
        <w:t>4</w:t>
      </w:r>
    </w:p>
    <w:p w14:paraId="60A4BCDA" w14:textId="77777777" w:rsidR="00CC5751" w:rsidRDefault="00CC5751" w:rsidP="00CC5751">
      <w:pPr>
        <w:jc w:val="center"/>
        <w:rPr>
          <w:rFonts w:ascii="Times New Roman" w:eastAsia="Times New Roman" w:hAnsi="Times New Roman" w:cs="Times New Roman"/>
          <w:bCs/>
          <w:sz w:val="32"/>
          <w:szCs w:val="32"/>
        </w:rPr>
      </w:pPr>
    </w:p>
    <w:p w14:paraId="7ADC8CAE" w14:textId="77777777" w:rsidR="00CC5751" w:rsidRDefault="00CC5751" w:rsidP="00CC5751">
      <w:pPr>
        <w:jc w:val="center"/>
        <w:rPr>
          <w:rFonts w:ascii="Times New Roman" w:eastAsia="Times New Roman" w:hAnsi="Times New Roman" w:cs="Times New Roman"/>
          <w:bCs/>
          <w:sz w:val="32"/>
          <w:szCs w:val="32"/>
        </w:rPr>
      </w:pPr>
    </w:p>
    <w:p w14:paraId="7EC3977B" w14:textId="77777777" w:rsidR="00E30A8C" w:rsidRDefault="00E30A8C" w:rsidP="00CC5751">
      <w:pPr>
        <w:jc w:val="center"/>
        <w:rPr>
          <w:rFonts w:ascii="Times New Roman" w:eastAsia="Times New Roman" w:hAnsi="Times New Roman" w:cs="Times New Roman"/>
          <w:bCs/>
          <w:sz w:val="32"/>
          <w:szCs w:val="32"/>
        </w:rPr>
      </w:pPr>
    </w:p>
    <w:p w14:paraId="3902A718" w14:textId="7A0DF481"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Name: Kyle Rex</w:t>
      </w:r>
    </w:p>
    <w:p w14:paraId="35D11EAF" w14:textId="77777777"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Section: 906</w:t>
      </w:r>
    </w:p>
    <w:p w14:paraId="75AFBC8C" w14:textId="3292E6AF"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UIN: 932008894</w:t>
      </w:r>
    </w:p>
    <w:p w14:paraId="10A9C996" w14:textId="77777777" w:rsidR="00D9654A" w:rsidRDefault="00D9654A" w:rsidP="00D9654A">
      <w:pPr>
        <w:pStyle w:val="Heading1"/>
        <w:rPr>
          <w:lang w:val="en-US"/>
        </w:rPr>
      </w:pPr>
    </w:p>
    <w:p w14:paraId="45442FF0" w14:textId="77777777" w:rsidR="00D9654A" w:rsidRPr="00D9654A" w:rsidRDefault="00D9654A" w:rsidP="00D9654A">
      <w:pPr>
        <w:rPr>
          <w:lang w:val="en-US"/>
        </w:rPr>
      </w:pPr>
    </w:p>
    <w:p w14:paraId="5B5F10BE" w14:textId="625FCF8A" w:rsidR="00D9654A" w:rsidRPr="00D9654A" w:rsidRDefault="00D9654A" w:rsidP="00D9654A">
      <w:pPr>
        <w:pStyle w:val="Heading1"/>
        <w:rPr>
          <w:lang w:val="en-US"/>
        </w:rPr>
      </w:pPr>
      <w:r>
        <w:rPr>
          <w:lang w:val="en-US"/>
        </w:rPr>
        <w:lastRenderedPageBreak/>
        <w:t>Introduction</w:t>
      </w:r>
    </w:p>
    <w:p w14:paraId="06477649" w14:textId="5C194FAB" w:rsidR="004D7B71" w:rsidRDefault="00417C28" w:rsidP="004D7B71">
      <w:r w:rsidRPr="00417C28">
        <w:tab/>
      </w:r>
      <w:r w:rsidR="00400A86">
        <w:t xml:space="preserve">The purpose of Lab 1 is to </w:t>
      </w:r>
      <w:r w:rsidR="00DB1A3B">
        <w:t>provide general problems that</w:t>
      </w:r>
      <w:r w:rsidR="003F3A3A">
        <w:t xml:space="preserve"> are meant to expand </w:t>
      </w:r>
      <w:r w:rsidR="00474725">
        <w:t>an</w:t>
      </w:r>
      <w:r w:rsidR="00B01613">
        <w:t xml:space="preserve"> </w:t>
      </w:r>
      <w:r w:rsidR="009206A6">
        <w:t>individual’s</w:t>
      </w:r>
      <w:r w:rsidR="00B01613">
        <w:t xml:space="preserve"> </w:t>
      </w:r>
      <w:r w:rsidR="00A06871">
        <w:t>knowledge on</w:t>
      </w:r>
      <w:r w:rsidR="002346D3">
        <w:t xml:space="preserve"> how to </w:t>
      </w:r>
      <w:r w:rsidR="00AE26EE">
        <w:t xml:space="preserve">use Simulink and MATLAB. </w:t>
      </w:r>
      <w:r w:rsidR="005950B6">
        <w:t xml:space="preserve">The objectives include </w:t>
      </w:r>
      <w:r w:rsidR="00E259AC">
        <w:t xml:space="preserve">gaining a </w:t>
      </w:r>
      <w:r w:rsidR="005950B6">
        <w:t xml:space="preserve">general Simulink </w:t>
      </w:r>
      <w:r w:rsidR="00E259AC">
        <w:t xml:space="preserve">functionality understanding, learning to create </w:t>
      </w:r>
      <w:r w:rsidR="005209AC">
        <w:t xml:space="preserve">block diagram models using Simulink libraries, and appropriately formatting figures </w:t>
      </w:r>
      <w:r w:rsidR="005F35C4">
        <w:t>for</w:t>
      </w:r>
      <w:r w:rsidR="00E86896">
        <w:t xml:space="preserve"> use in creating professional lab reports.</w:t>
      </w:r>
      <w:r w:rsidR="00953A96">
        <w:t xml:space="preserve"> Task 1</w:t>
      </w:r>
      <w:r w:rsidR="00A8301B">
        <w:t xml:space="preserve"> focuses on creating a simple Simulink model with proper formatting and</w:t>
      </w:r>
      <w:r w:rsidR="00EC14A7">
        <w:t xml:space="preserve"> </w:t>
      </w:r>
      <w:r w:rsidR="00DC1D1F">
        <w:t xml:space="preserve">following video instructions </w:t>
      </w:r>
      <w:r w:rsidR="009F0AEA">
        <w:t>to create another</w:t>
      </w:r>
      <w:r w:rsidR="00807303">
        <w:t xml:space="preserve"> </w:t>
      </w:r>
      <w:r w:rsidR="009F0AEA">
        <w:t>Simulink</w:t>
      </w:r>
      <w:r w:rsidR="00807303">
        <w:t xml:space="preserve"> model.</w:t>
      </w:r>
      <w:r w:rsidR="008410BC">
        <w:t xml:space="preserve"> </w:t>
      </w:r>
      <w:r w:rsidR="00953A96">
        <w:t xml:space="preserve">Task 2 </w:t>
      </w:r>
      <w:r w:rsidR="0006585A">
        <w:t>focuses</w:t>
      </w:r>
      <w:r w:rsidR="00953A96">
        <w:t xml:space="preserve"> on</w:t>
      </w:r>
      <w:r w:rsidR="0006585A">
        <w:t xml:space="preserve"> simple signal generation</w:t>
      </w:r>
      <w:r w:rsidR="00C62B2F">
        <w:t xml:space="preserve"> by creating a modified sine wave and a pyramid signal</w:t>
      </w:r>
      <w:r w:rsidR="00953A96">
        <w:t xml:space="preserve">. Task </w:t>
      </w:r>
      <w:r w:rsidR="002609CF">
        <w:t>3 focuses on creating a simple signal of a car’s path modeling its displacement, velocity, and acceleration.</w:t>
      </w:r>
      <w:r w:rsidR="005C6F37">
        <w:t xml:space="preserve"> At the end of the lab the </w:t>
      </w:r>
      <w:r w:rsidR="00474725">
        <w:t xml:space="preserve">individual </w:t>
      </w:r>
      <w:r w:rsidR="005C6F37">
        <w:t>should have a better understanding of creating,</w:t>
      </w:r>
      <w:r w:rsidR="00D85555">
        <w:t xml:space="preserve"> </w:t>
      </w:r>
      <w:r w:rsidR="00CA4E51">
        <w:t xml:space="preserve">plotting, </w:t>
      </w:r>
      <w:r w:rsidR="00D85555">
        <w:t>configuring, and formatting</w:t>
      </w:r>
      <w:r w:rsidR="005C6F37">
        <w:t xml:space="preserve"> models using </w:t>
      </w:r>
      <w:r w:rsidR="00D85555">
        <w:t>Simulink</w:t>
      </w:r>
      <w:r w:rsidR="00FF11DB">
        <w:t>.</w:t>
      </w:r>
    </w:p>
    <w:p w14:paraId="2DFE7347" w14:textId="358C9634" w:rsidR="004D7B71" w:rsidRDefault="004D7B71" w:rsidP="004D7B71">
      <w:pPr>
        <w:pStyle w:val="Heading1"/>
        <w:rPr>
          <w:lang w:val="en-US"/>
        </w:rPr>
      </w:pPr>
      <w:r>
        <w:rPr>
          <w:lang w:val="en-US"/>
        </w:rPr>
        <w:t xml:space="preserve">Procedure </w:t>
      </w:r>
      <w:r w:rsidR="00A117EA">
        <w:rPr>
          <w:lang w:val="en-US"/>
        </w:rPr>
        <w:t>&amp; Lab Results</w:t>
      </w:r>
    </w:p>
    <w:p w14:paraId="6249D26D" w14:textId="03C96D2D" w:rsidR="00BC534C" w:rsidRPr="00BC534C" w:rsidRDefault="00862E42" w:rsidP="00BC534C">
      <w:pPr>
        <w:ind w:firstLine="720"/>
        <w:jc w:val="both"/>
      </w:pPr>
      <w:r w:rsidRPr="00862E42">
        <w:t>This</w:t>
      </w:r>
      <w:r>
        <w:t xml:space="preserve"> lab has 3 tasks</w:t>
      </w:r>
      <w:r w:rsidR="00D17527">
        <w:t xml:space="preserve"> total. Task 1 has 2 parts, Part A and Part B. Task 2 has 2 parts, Part A and Part B. Lab 3 has 1 part. </w:t>
      </w:r>
      <w:r w:rsidR="00886656">
        <w:t xml:space="preserve">Each task includes a detailed description of the setup, procedure, </w:t>
      </w:r>
      <w:r w:rsidR="00524C71">
        <w:t xml:space="preserve">results, relevant figures, and </w:t>
      </w:r>
      <w:r w:rsidR="007A2E41">
        <w:t>discussion focusing on developing a better understanding</w:t>
      </w:r>
      <w:r w:rsidR="002C3E70">
        <w:t xml:space="preserve"> and interpretation</w:t>
      </w:r>
      <w:r w:rsidR="007A2E41">
        <w:t xml:space="preserve"> of</w:t>
      </w:r>
      <w:r w:rsidR="00905314">
        <w:t xml:space="preserve"> what the</w:t>
      </w:r>
      <w:r w:rsidR="0023608A">
        <w:t xml:space="preserve"> results mean and how they were derived.</w:t>
      </w:r>
      <w:r w:rsidR="0088144F">
        <w:t xml:space="preserve"> For this lab </w:t>
      </w:r>
      <w:r w:rsidR="00DB4381">
        <w:t xml:space="preserve">specifically </w:t>
      </w:r>
      <w:r w:rsidR="0088144F">
        <w:t>it is important to understand and recognize that</w:t>
      </w:r>
      <w:r w:rsidR="0088144F" w:rsidRPr="0088144F">
        <w:t xml:space="preserve"> </w:t>
      </w:r>
      <w:r w:rsidR="0088144F" w:rsidRPr="001F0B07">
        <w:t xml:space="preserve">the models are not representative of an actual model and are just simple plots. </w:t>
      </w:r>
      <w:r w:rsidR="00DB4381">
        <w:t xml:space="preserve">This means that </w:t>
      </w:r>
      <w:r w:rsidR="0088144F" w:rsidRPr="001F0B07">
        <w:t xml:space="preserve">the y-axis and what the lines represent are </w:t>
      </w:r>
      <w:r w:rsidR="007C699A">
        <w:t>un</w:t>
      </w:r>
      <w:r w:rsidR="0088144F" w:rsidRPr="001F0B07">
        <w:t>defined.</w:t>
      </w:r>
    </w:p>
    <w:p w14:paraId="1A2AE64E" w14:textId="19AB9435" w:rsidR="00BA7535" w:rsidRDefault="00BA7535" w:rsidP="00BA7535">
      <w:pPr>
        <w:pStyle w:val="Heading2"/>
        <w:rPr>
          <w:lang w:val="en-US"/>
        </w:rPr>
      </w:pPr>
      <w:r>
        <w:rPr>
          <w:lang w:val="en-US"/>
        </w:rPr>
        <w:t>Task 1</w:t>
      </w:r>
    </w:p>
    <w:p w14:paraId="68B03F5A" w14:textId="283BD6CD" w:rsidR="002E0FE8" w:rsidRDefault="00367CB7" w:rsidP="00460FEA">
      <w:pPr>
        <w:ind w:firstLine="720"/>
      </w:pPr>
      <w:r>
        <w:t xml:space="preserve">Task 1 follows </w:t>
      </w:r>
      <w:r w:rsidR="00E63E31">
        <w:t>instructions</w:t>
      </w:r>
      <w:r>
        <w:t xml:space="preserve"> from a </w:t>
      </w:r>
      <w:r w:rsidR="001F0B07" w:rsidRPr="001F0B07">
        <w:t>simple</w:t>
      </w:r>
      <w:r w:rsidR="00A35840">
        <w:t xml:space="preserve"> </w:t>
      </w:r>
      <w:r w:rsidR="00F44D1A">
        <w:t xml:space="preserve">Simulink </w:t>
      </w:r>
      <w:r w:rsidR="001F0B07" w:rsidRPr="001F0B07">
        <w:t xml:space="preserve">model tutorial </w:t>
      </w:r>
      <w:r>
        <w:t xml:space="preserve">provided and </w:t>
      </w:r>
      <w:r w:rsidR="002E0FE8">
        <w:t>an</w:t>
      </w:r>
      <w:r>
        <w:t xml:space="preserve"> </w:t>
      </w:r>
      <w:r w:rsidR="002E0FE8">
        <w:t>introduction video model</w:t>
      </w:r>
      <w:r w:rsidR="001F0B07" w:rsidRPr="001F0B07">
        <w:t xml:space="preserve">. </w:t>
      </w:r>
      <w:r w:rsidR="00375409">
        <w:t xml:space="preserve">The purpose of these tasks is </w:t>
      </w:r>
      <w:r w:rsidR="003A4FBC">
        <w:t>to</w:t>
      </w:r>
      <w:r w:rsidR="00375409" w:rsidRPr="00375409">
        <w:rPr>
          <w:lang w:val="en-US"/>
        </w:rPr>
        <w:t xml:space="preserve"> </w:t>
      </w:r>
      <w:r w:rsidR="00375409" w:rsidRPr="00265034">
        <w:rPr>
          <w:lang w:val="en-US"/>
        </w:rPr>
        <w:t>becom</w:t>
      </w:r>
      <w:r w:rsidR="00375409">
        <w:rPr>
          <w:lang w:val="en-US"/>
        </w:rPr>
        <w:t xml:space="preserve">e more </w:t>
      </w:r>
      <w:r w:rsidR="00375409" w:rsidRPr="00265034">
        <w:rPr>
          <w:lang w:val="en-US"/>
        </w:rPr>
        <w:t>familiar with Simulink</w:t>
      </w:r>
      <w:r w:rsidR="00375409">
        <w:rPr>
          <w:lang w:val="en-US"/>
        </w:rPr>
        <w:t xml:space="preserve">, its </w:t>
      </w:r>
      <w:r w:rsidR="00711BE2">
        <w:rPr>
          <w:lang w:val="en-US"/>
        </w:rPr>
        <w:t>libraries</w:t>
      </w:r>
      <w:r w:rsidR="00375409">
        <w:rPr>
          <w:lang w:val="en-US"/>
        </w:rPr>
        <w:t xml:space="preserve">, </w:t>
      </w:r>
      <w:r w:rsidR="00D91D14">
        <w:rPr>
          <w:lang w:val="en-US"/>
        </w:rPr>
        <w:t>creating block models, and configuring</w:t>
      </w:r>
      <w:r w:rsidR="00885836">
        <w:rPr>
          <w:lang w:val="en-US"/>
        </w:rPr>
        <w:t xml:space="preserve"> blocks.</w:t>
      </w:r>
      <w:r w:rsidR="00E96C46">
        <w:rPr>
          <w:lang w:val="en-US"/>
        </w:rPr>
        <w:t xml:space="preserve"> This task is straightforward and doesn’t require </w:t>
      </w:r>
      <w:r w:rsidR="000F7B81">
        <w:rPr>
          <w:lang w:val="en-US"/>
        </w:rPr>
        <w:t>much thought other than following the extremely specific instructions.</w:t>
      </w:r>
    </w:p>
    <w:p w14:paraId="236A6BAD" w14:textId="108212A8" w:rsidR="00343103" w:rsidRPr="00067A26" w:rsidRDefault="00F07B36" w:rsidP="00F07B36">
      <w:pPr>
        <w:pStyle w:val="Heading2"/>
        <w:rPr>
          <w:lang w:val="en-US"/>
        </w:rPr>
      </w:pPr>
      <w:r>
        <w:rPr>
          <w:lang w:val="en-US"/>
        </w:rPr>
        <w:t>Task 1 Part A</w:t>
      </w:r>
    </w:p>
    <w:p w14:paraId="1A446A78" w14:textId="7860D1E9" w:rsidR="00B16340" w:rsidRDefault="00B16340" w:rsidP="00B16340">
      <w:pPr>
        <w:ind w:firstLine="720"/>
        <w:rPr>
          <w:lang w:val="en-US"/>
        </w:rPr>
      </w:pPr>
      <w:r>
        <w:t xml:space="preserve">Task 1 Part </w:t>
      </w:r>
      <w:r w:rsidR="000E6C3B">
        <w:t>A</w:t>
      </w:r>
      <w:r>
        <w:t xml:space="preserve"> provided the task of creating a</w:t>
      </w:r>
      <w:r w:rsidR="00A95ABE">
        <w:t xml:space="preserve"> simple Simulink model </w:t>
      </w:r>
      <w:r>
        <w:t xml:space="preserve">using a </w:t>
      </w:r>
      <w:r w:rsidR="00A95ABE">
        <w:t>sine wave</w:t>
      </w:r>
      <w:r w:rsidR="006B77AC">
        <w:t xml:space="preserve"> block</w:t>
      </w:r>
      <w:r w:rsidRPr="006A7228">
        <w:rPr>
          <w:lang w:val="en-US"/>
        </w:rPr>
        <w:t>,</w:t>
      </w:r>
      <w:r>
        <w:rPr>
          <w:lang w:val="en-US"/>
        </w:rPr>
        <w:t xml:space="preserve"> </w:t>
      </w:r>
      <w:r w:rsidR="006B77AC">
        <w:rPr>
          <w:lang w:val="en-US"/>
        </w:rPr>
        <w:t>integrator block, and</w:t>
      </w:r>
      <w:r w:rsidR="006B77AC" w:rsidRPr="006B77AC">
        <w:rPr>
          <w:lang w:val="en-US"/>
        </w:rPr>
        <w:t xml:space="preserve"> </w:t>
      </w:r>
      <w:r w:rsidR="006B77AC">
        <w:rPr>
          <w:lang w:val="en-US"/>
        </w:rPr>
        <w:t>bus creator</w:t>
      </w:r>
      <w:r>
        <w:rPr>
          <w:lang w:val="en-US"/>
        </w:rPr>
        <w:t>.</w:t>
      </w:r>
      <w:r w:rsidR="00D329C6">
        <w:rPr>
          <w:lang w:val="en-US"/>
        </w:rPr>
        <w:t xml:space="preserve"> It also introduces the scope and its value to modeling the result of block diagrams.</w:t>
      </w:r>
      <w:r>
        <w:rPr>
          <w:lang w:val="en-US"/>
        </w:rPr>
        <w:t xml:space="preserve"> A </w:t>
      </w:r>
      <w:r w:rsidR="00434495">
        <w:rPr>
          <w:lang w:val="en-US"/>
        </w:rPr>
        <w:t xml:space="preserve">MATLAB </w:t>
      </w:r>
      <w:r>
        <w:rPr>
          <w:lang w:val="en-US"/>
        </w:rPr>
        <w:t xml:space="preserve">Simulink introduction tutorial </w:t>
      </w:r>
      <w:r w:rsidR="009F50E5">
        <w:rPr>
          <w:lang w:val="en-US"/>
        </w:rPr>
        <w:t>webpage</w:t>
      </w:r>
      <w:r>
        <w:rPr>
          <w:lang w:val="en-US"/>
        </w:rPr>
        <w:t xml:space="preserve"> that was provided walks through the exact setup, configuration, and procedure for creating the block diagram.</w:t>
      </w:r>
      <w:r w:rsidR="009F50E5">
        <w:rPr>
          <w:lang w:val="en-US"/>
        </w:rPr>
        <w:t xml:space="preserve"> This task is intended to </w:t>
      </w:r>
      <w:r w:rsidR="009E389C">
        <w:rPr>
          <w:lang w:val="en-US"/>
        </w:rPr>
        <w:t>teach the user how to create their first model ever using Simulink and goes into immense detail.</w:t>
      </w:r>
    </w:p>
    <w:p w14:paraId="6CBB534A" w14:textId="77777777" w:rsidR="00343103" w:rsidRDefault="00343103" w:rsidP="00343103">
      <w:pPr>
        <w:rPr>
          <w:lang w:val="en-US"/>
        </w:rPr>
      </w:pPr>
    </w:p>
    <w:p w14:paraId="57BFEF36" w14:textId="3E7563F2" w:rsidR="00B43A78" w:rsidRPr="007069F0" w:rsidRDefault="00343103" w:rsidP="007069F0">
      <w:pPr>
        <w:ind w:firstLine="720"/>
        <w:rPr>
          <w:lang w:val="en-US"/>
        </w:rPr>
      </w:pPr>
      <w:r>
        <w:rPr>
          <w:lang w:val="en-US"/>
        </w:rPr>
        <w:t xml:space="preserve">The procedure for this began with importing all the required blocks and setting them up in the correct setup configuration. The setup configuration of the required block diagram to produce the correct plot can be seen in Figure </w:t>
      </w:r>
      <w:r w:rsidR="000F427A">
        <w:rPr>
          <w:lang w:val="en-US"/>
        </w:rPr>
        <w:t>1</w:t>
      </w:r>
      <w:r>
        <w:rPr>
          <w:lang w:val="en-US"/>
        </w:rPr>
        <w:t>.</w:t>
      </w:r>
      <w:r w:rsidR="008909C5">
        <w:rPr>
          <w:lang w:val="en-US"/>
        </w:rPr>
        <w:t xml:space="preserve"> To correctly format the block </w:t>
      </w:r>
      <w:r w:rsidR="00E70E85">
        <w:rPr>
          <w:lang w:val="en-US"/>
        </w:rPr>
        <w:t>diagram,</w:t>
      </w:r>
      <w:r w:rsidR="008909C5">
        <w:rPr>
          <w:lang w:val="en-US"/>
        </w:rPr>
        <w:t xml:space="preserve"> it must include </w:t>
      </w:r>
      <w:r w:rsidR="00E70E85">
        <w:rPr>
          <w:lang w:val="en-US"/>
        </w:rPr>
        <w:t xml:space="preserve">all the block names. This can be done by highlighting </w:t>
      </w:r>
      <w:r w:rsidR="002248C2">
        <w:rPr>
          <w:lang w:val="en-US"/>
        </w:rPr>
        <w:t xml:space="preserve">the blocks, right clicking on them, clicking </w:t>
      </w:r>
      <w:r w:rsidR="003B6BF5">
        <w:rPr>
          <w:lang w:val="en-US"/>
        </w:rPr>
        <w:t>“F</w:t>
      </w:r>
      <w:r w:rsidR="002248C2">
        <w:rPr>
          <w:lang w:val="en-US"/>
        </w:rPr>
        <w:t>ormat</w:t>
      </w:r>
      <w:r w:rsidR="003B6BF5">
        <w:rPr>
          <w:lang w:val="en-US"/>
        </w:rPr>
        <w:t>”</w:t>
      </w:r>
      <w:r w:rsidR="002248C2">
        <w:rPr>
          <w:lang w:val="en-US"/>
        </w:rPr>
        <w:t xml:space="preserve">, then </w:t>
      </w:r>
      <w:r w:rsidR="003B6BF5">
        <w:rPr>
          <w:lang w:val="en-US"/>
        </w:rPr>
        <w:t>“</w:t>
      </w:r>
      <w:r w:rsidR="002248C2">
        <w:rPr>
          <w:lang w:val="en-US"/>
        </w:rPr>
        <w:t>Show block name</w:t>
      </w:r>
      <w:r w:rsidR="003B6BF5">
        <w:rPr>
          <w:lang w:val="en-US"/>
        </w:rPr>
        <w:t>”</w:t>
      </w:r>
      <w:r w:rsidR="002248C2">
        <w:rPr>
          <w:lang w:val="en-US"/>
        </w:rPr>
        <w:t xml:space="preserve">, and finally </w:t>
      </w:r>
      <w:r w:rsidR="003B6BF5">
        <w:rPr>
          <w:lang w:val="en-US"/>
        </w:rPr>
        <w:t>“On”.</w:t>
      </w:r>
      <w:r>
        <w:rPr>
          <w:lang w:val="en-US"/>
        </w:rPr>
        <w:t xml:space="preserve"> With the setup complete the next </w:t>
      </w:r>
      <w:r>
        <w:rPr>
          <w:lang w:val="en-US"/>
        </w:rPr>
        <w:lastRenderedPageBreak/>
        <w:t xml:space="preserve">step was to configure </w:t>
      </w:r>
      <w:r w:rsidR="00D06D8D">
        <w:rPr>
          <w:lang w:val="en-US"/>
        </w:rPr>
        <w:t>the model</w:t>
      </w:r>
      <w:r>
        <w:rPr>
          <w:lang w:val="en-US"/>
        </w:rPr>
        <w:t xml:space="preserve"> with the appropriate values. In the case of this </w:t>
      </w:r>
      <w:proofErr w:type="gramStart"/>
      <w:r>
        <w:rPr>
          <w:lang w:val="en-US"/>
        </w:rPr>
        <w:t>problem that is done by</w:t>
      </w:r>
      <w:proofErr w:type="gramEnd"/>
      <w:r>
        <w:rPr>
          <w:lang w:val="en-US"/>
        </w:rPr>
        <w:t xml:space="preserve"> setting the </w:t>
      </w:r>
      <w:r w:rsidR="000570DE">
        <w:rPr>
          <w:lang w:val="en-US"/>
        </w:rPr>
        <w:t>Model Configuration Parameter Max Step Size to 0.2</w:t>
      </w:r>
      <w:r w:rsidR="009C7EF8">
        <w:rPr>
          <w:lang w:val="en-US"/>
        </w:rPr>
        <w:t xml:space="preserve"> and changing the stop time to 20 seconds</w:t>
      </w:r>
      <w:r>
        <w:rPr>
          <w:lang w:val="en-US"/>
        </w:rPr>
        <w:t xml:space="preserve">. Once that is complete the final step is to run the system and format the result </w:t>
      </w:r>
      <w:r w:rsidR="00CB276E">
        <w:rPr>
          <w:lang w:val="en-US"/>
        </w:rPr>
        <w:t>with these</w:t>
      </w:r>
      <w:r>
        <w:rPr>
          <w:lang w:val="en-US"/>
        </w:rPr>
        <w:t xml:space="preserve"> specified requirements</w:t>
      </w:r>
      <w:r w:rsidR="00CB276E">
        <w:rPr>
          <w:lang w:val="en-US"/>
        </w:rPr>
        <w:t>:</w:t>
      </w:r>
      <w:r w:rsidR="008B31C2" w:rsidRPr="008B31C2">
        <w:t xml:space="preserve"> </w:t>
      </w:r>
      <w:r w:rsidR="008D0C0E">
        <w:t xml:space="preserve">a </w:t>
      </w:r>
      <w:r w:rsidR="008B31C2" w:rsidRPr="001F0B07">
        <w:t>white background, axes labels with units, legend, and title.</w:t>
      </w:r>
      <w:r w:rsidR="008D0C0E">
        <w:t xml:space="preserve"> </w:t>
      </w:r>
      <w:r w:rsidR="007069F0">
        <w:rPr>
          <w:lang w:val="en-US"/>
        </w:rPr>
        <w:t xml:space="preserve">The final result with correct formatting can be seen in Figure </w:t>
      </w:r>
      <w:r w:rsidR="001A43B9">
        <w:rPr>
          <w:lang w:val="en-US"/>
        </w:rPr>
        <w:t>2</w:t>
      </w:r>
      <w:r w:rsidR="007069F0">
        <w:rPr>
          <w:lang w:val="en-US"/>
        </w:rPr>
        <w:t xml:space="preserve">. </w:t>
      </w:r>
      <w:r w:rsidR="004B1872">
        <w:t>This can be done following these procedures:</w:t>
      </w:r>
    </w:p>
    <w:p w14:paraId="0D86F281" w14:textId="77777777" w:rsidR="009B5815" w:rsidRDefault="009B5815" w:rsidP="009148D2">
      <w:pPr>
        <w:ind w:left="720" w:firstLine="720"/>
      </w:pPr>
    </w:p>
    <w:p w14:paraId="04CFC22D" w14:textId="182C54D5" w:rsidR="009B5815" w:rsidRDefault="009B5815" w:rsidP="009148D2">
      <w:pPr>
        <w:ind w:left="720" w:firstLine="720"/>
      </w:pPr>
      <w:r w:rsidRPr="001F0B07">
        <w:t>Refrain from using a screenshot to capture and save an image of your plot. Unwanted clipping can occur, and it produces a poor result. The better way to save your plot is to do the following: 1. In your scope window, click on “File” in the top left corner. 2. Click “Print to Figure”. This will open a new window that allows you to do more sophisticated editing of your plots. Here we can save the figure as multiple different file types. 3. Click on “File” and then “Save as...”. This will allow you to save the image with your specified file name and to your specified directory. 4. Select the image format of your choice, .jpg or</w:t>
      </w:r>
      <w:r w:rsidR="0085377D">
        <w:t xml:space="preserve"> </w:t>
      </w:r>
      <w:r w:rsidRPr="001F0B07">
        <w:t>.</w:t>
      </w:r>
      <w:proofErr w:type="spellStart"/>
      <w:r w:rsidRPr="001F0B07">
        <w:t>png</w:t>
      </w:r>
      <w:proofErr w:type="spellEnd"/>
      <w:r w:rsidRPr="001F0B07">
        <w:t xml:space="preserve"> will be sufficient.</w:t>
      </w:r>
      <w:r>
        <w:t xml:space="preserve"> [1]</w:t>
      </w:r>
    </w:p>
    <w:p w14:paraId="645863EB" w14:textId="77777777" w:rsidR="009148D2" w:rsidRDefault="009148D2" w:rsidP="009148D2">
      <w:pPr>
        <w:ind w:left="720" w:firstLine="720"/>
      </w:pPr>
    </w:p>
    <w:p w14:paraId="36955512" w14:textId="0FCAA9D4" w:rsidR="00A44EC8" w:rsidRDefault="000F4F7A" w:rsidP="002C26C3">
      <w:pPr>
        <w:ind w:left="720" w:firstLine="720"/>
      </w:pPr>
      <w:r w:rsidRPr="000F4F7A">
        <w:t>After simulating a model, you can view the simulation results in a Scope window. 1. Double-click the Scope block. The Scope window opens and displays the simulation results. The plot shows a sine wave signal with the resulting cosine wave signal. 2. On the Scope window toolbar, click the Style button. A Style dialog box opens with display options. 3. Change the appearance of the display. For example, select white for the Figure color and Axes color background (icons with a pitcher). 4. Select black for the Axes color ticks, labels, and grid colors (icon with a paintbrush). 5. Change signal line colors for the Sine Wave to blue and the Integrator to red. To see your changes, click OK or Apply.</w:t>
      </w:r>
      <w:r w:rsidR="00A44EC8">
        <w:t xml:space="preserve"> </w:t>
      </w:r>
      <w:r w:rsidR="009148D2">
        <w:t>[2]</w:t>
      </w:r>
    </w:p>
    <w:p w14:paraId="26A305A3" w14:textId="77777777" w:rsidR="00231D56" w:rsidRDefault="00231D56" w:rsidP="002C26C3">
      <w:pPr>
        <w:ind w:left="720" w:firstLine="720"/>
      </w:pPr>
    </w:p>
    <w:p w14:paraId="69108292" w14:textId="308AC760" w:rsidR="00231D56" w:rsidRDefault="00231D56" w:rsidP="0085075F">
      <w:pPr>
        <w:ind w:left="720" w:firstLine="720"/>
      </w:pPr>
      <w:r w:rsidRPr="001F0B07">
        <w:t>The following process is for adding relevant information: 1. Open the plot. 2. Click the settings wheel icon in the top left. 3. In the Time tab, check the bottom box to display the x-axis. 4. Change the time units to seconds. 5. In the Display tab, change the title to an appropriate one for your task 6. Check the box to display the legend.</w:t>
      </w:r>
      <w:r>
        <w:t xml:space="preserve"> [1]</w:t>
      </w:r>
    </w:p>
    <w:p w14:paraId="09F307DD" w14:textId="77777777" w:rsidR="0085075F" w:rsidRDefault="0085075F" w:rsidP="0085075F">
      <w:pPr>
        <w:ind w:left="720" w:firstLine="720"/>
      </w:pPr>
    </w:p>
    <w:p w14:paraId="1E2E3437" w14:textId="77777777" w:rsidR="00D87075" w:rsidRDefault="00D87075" w:rsidP="00D87075">
      <w:pPr>
        <w:jc w:val="center"/>
        <w:rPr>
          <w:lang w:val="en-US"/>
        </w:rPr>
      </w:pPr>
      <w:r>
        <w:rPr>
          <w:noProof/>
          <w:lang w:val="en-US"/>
        </w:rPr>
        <w:drawing>
          <wp:inline distT="0" distB="0" distL="0" distR="0" wp14:anchorId="28335ACA" wp14:editId="552EC47C">
            <wp:extent cx="3623733" cy="1295400"/>
            <wp:effectExtent l="0" t="0" r="0" b="0"/>
            <wp:docPr id="667231505" name="Picture 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661830" name="Picture 2" descr="A diagram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28238" cy="1297010"/>
                    </a:xfrm>
                    <a:prstGeom prst="rect">
                      <a:avLst/>
                    </a:prstGeom>
                  </pic:spPr>
                </pic:pic>
              </a:graphicData>
            </a:graphic>
          </wp:inline>
        </w:drawing>
      </w:r>
    </w:p>
    <w:p w14:paraId="3BA26681" w14:textId="0DB93C15" w:rsidR="00A5617E" w:rsidRDefault="00D87075" w:rsidP="002E1DFB">
      <w:pPr>
        <w:pStyle w:val="Caption"/>
        <w:jc w:val="center"/>
        <w:rPr>
          <w:lang w:val="en-US"/>
        </w:rPr>
      </w:pPr>
      <w:r>
        <w:t>Figure 1</w:t>
      </w:r>
      <w:r>
        <w:rPr>
          <w:lang w:val="en-US"/>
        </w:rPr>
        <w:t xml:space="preserve">: </w:t>
      </w:r>
      <w:r w:rsidRPr="004A54CA">
        <w:rPr>
          <w:lang w:val="en-US"/>
        </w:rPr>
        <w:t>T</w:t>
      </w:r>
      <w:r>
        <w:rPr>
          <w:lang w:val="en-US"/>
        </w:rPr>
        <w:t>ask 1 Part A Block Diagram</w:t>
      </w:r>
      <w:r w:rsidRPr="004A54CA">
        <w:rPr>
          <w:lang w:val="en-US"/>
        </w:rPr>
        <w:t>.</w:t>
      </w:r>
    </w:p>
    <w:p w14:paraId="14605E85" w14:textId="77777777" w:rsidR="002E1DFB" w:rsidRPr="002E1DFB" w:rsidRDefault="002E1DFB" w:rsidP="002E1DFB">
      <w:pPr>
        <w:rPr>
          <w:lang w:val="en-US"/>
        </w:rPr>
      </w:pPr>
    </w:p>
    <w:p w14:paraId="2447FE0E" w14:textId="77777777" w:rsidR="004304D9" w:rsidRDefault="002463F6" w:rsidP="00E17BB8">
      <w:pPr>
        <w:jc w:val="center"/>
        <w:rPr>
          <w:lang w:val="en-US"/>
        </w:rPr>
      </w:pPr>
      <w:r>
        <w:rPr>
          <w:noProof/>
          <w:lang w:val="en-US"/>
        </w:rPr>
        <w:lastRenderedPageBreak/>
        <w:drawing>
          <wp:inline distT="0" distB="0" distL="0" distR="0" wp14:anchorId="2839A0D3" wp14:editId="51C41F38">
            <wp:extent cx="4071600" cy="2880000"/>
            <wp:effectExtent l="0" t="0" r="5715" b="0"/>
            <wp:docPr id="726883230" name="Picture 1" descr="A graph of sine wav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883230" name="Picture 1" descr="A graph of sine waves&#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071600" cy="2880000"/>
                    </a:xfrm>
                    <a:prstGeom prst="rect">
                      <a:avLst/>
                    </a:prstGeom>
                  </pic:spPr>
                </pic:pic>
              </a:graphicData>
            </a:graphic>
          </wp:inline>
        </w:drawing>
      </w:r>
    </w:p>
    <w:p w14:paraId="78EA2F7B" w14:textId="27A063D2" w:rsidR="004304D9" w:rsidRDefault="004304D9" w:rsidP="004304D9">
      <w:pPr>
        <w:pStyle w:val="Caption"/>
        <w:jc w:val="center"/>
        <w:rPr>
          <w:lang w:val="en-US"/>
        </w:rPr>
      </w:pPr>
      <w:r>
        <w:t xml:space="preserve">Figure </w:t>
      </w:r>
      <w:r w:rsidR="00D87075">
        <w:t>2</w:t>
      </w:r>
      <w:r>
        <w:rPr>
          <w:lang w:val="en-US"/>
        </w:rPr>
        <w:t xml:space="preserve">: </w:t>
      </w:r>
      <w:r w:rsidR="0084521F">
        <w:rPr>
          <w:lang w:val="en-US"/>
        </w:rPr>
        <w:t>Task 1 Part A Sine and Cosine Wave Plot.</w:t>
      </w:r>
    </w:p>
    <w:p w14:paraId="328FEFB8" w14:textId="3FD87BCA" w:rsidR="009F05CB" w:rsidRPr="00F2677C" w:rsidRDefault="00D66202" w:rsidP="00D87075">
      <w:pPr>
        <w:rPr>
          <w:lang w:val="en-US"/>
        </w:rPr>
      </w:pPr>
      <w:r>
        <w:rPr>
          <w:lang w:val="en-US"/>
        </w:rPr>
        <w:t>Based on the resulting block diagram and plot it can be inferred that the integrator was used to integrate the sine wave to f</w:t>
      </w:r>
      <w:r w:rsidR="00145693">
        <w:rPr>
          <w:lang w:val="en-US"/>
        </w:rPr>
        <w:t>or</w:t>
      </w:r>
      <w:r>
        <w:rPr>
          <w:lang w:val="en-US"/>
        </w:rPr>
        <w:t xml:space="preserve">m a cosine wave </w:t>
      </w:r>
      <w:r w:rsidR="008E7FCB">
        <w:rPr>
          <w:lang w:val="en-US"/>
        </w:rPr>
        <w:t xml:space="preserve">(Because the integral of sine is </w:t>
      </w:r>
      <w:r w:rsidR="00145693">
        <w:rPr>
          <w:lang w:val="en-US"/>
        </w:rPr>
        <w:t xml:space="preserve">negative </w:t>
      </w:r>
      <w:r w:rsidR="008E7FCB">
        <w:rPr>
          <w:lang w:val="en-US"/>
        </w:rPr>
        <w:t>cosine)</w:t>
      </w:r>
      <w:r w:rsidR="00145693">
        <w:rPr>
          <w:lang w:val="en-US"/>
        </w:rPr>
        <w:t>.</w:t>
      </w:r>
      <w:r w:rsidR="00761789">
        <w:rPr>
          <w:lang w:val="en-US"/>
        </w:rPr>
        <w:t xml:space="preserve"> It is a fairly simple model to understand </w:t>
      </w:r>
      <w:r w:rsidR="00F538CB">
        <w:rPr>
          <w:lang w:val="en-US"/>
        </w:rPr>
        <w:t>with</w:t>
      </w:r>
      <w:r w:rsidR="007247EB">
        <w:rPr>
          <w:lang w:val="en-US"/>
        </w:rPr>
        <w:t xml:space="preserve"> the only configuration</w:t>
      </w:r>
      <w:r w:rsidR="00D2622E">
        <w:rPr>
          <w:lang w:val="en-US"/>
        </w:rPr>
        <w:t>s</w:t>
      </w:r>
      <w:r w:rsidR="007247EB">
        <w:rPr>
          <w:lang w:val="en-US"/>
        </w:rPr>
        <w:t xml:space="preserve"> being to the </w:t>
      </w:r>
      <w:r w:rsidR="007247EB">
        <w:rPr>
          <w:lang w:val="en-US"/>
        </w:rPr>
        <w:t>Model Configuration Parameter</w:t>
      </w:r>
      <w:r w:rsidR="00F538CB">
        <w:rPr>
          <w:lang w:val="en-US"/>
        </w:rPr>
        <w:t xml:space="preserve"> settings setting the</w:t>
      </w:r>
      <w:r w:rsidR="007247EB">
        <w:rPr>
          <w:lang w:val="en-US"/>
        </w:rPr>
        <w:t xml:space="preserve"> Max Step Size to 0.2</w:t>
      </w:r>
      <w:r w:rsidR="00D2622E">
        <w:rPr>
          <w:lang w:val="en-US"/>
        </w:rPr>
        <w:t xml:space="preserve"> and changing the stop time </w:t>
      </w:r>
      <w:r w:rsidR="00AB399B">
        <w:rPr>
          <w:lang w:val="en-US"/>
        </w:rPr>
        <w:t>to 20 seconds. It can be assumed these parameters were changed to create a better model</w:t>
      </w:r>
      <w:r w:rsidR="00174B27">
        <w:rPr>
          <w:lang w:val="en-US"/>
        </w:rPr>
        <w:t xml:space="preserve"> and give a more wholistic picture of the output of the system.</w:t>
      </w:r>
    </w:p>
    <w:p w14:paraId="373AEF05" w14:textId="1A3E2BD2" w:rsidR="00F07B36" w:rsidRPr="00F07B36" w:rsidRDefault="00F07B36" w:rsidP="00F07B36">
      <w:pPr>
        <w:pStyle w:val="Heading2"/>
        <w:rPr>
          <w:lang w:val="en-US"/>
        </w:rPr>
      </w:pPr>
      <w:r>
        <w:rPr>
          <w:lang w:val="en-US"/>
        </w:rPr>
        <w:t xml:space="preserve">Task 1 Part </w:t>
      </w:r>
      <w:r w:rsidR="009526F8">
        <w:rPr>
          <w:lang w:val="en-US"/>
        </w:rPr>
        <w:t>B</w:t>
      </w:r>
    </w:p>
    <w:p w14:paraId="4D933C98" w14:textId="05D42924" w:rsidR="00D87075" w:rsidRDefault="00D87075" w:rsidP="00460FEA">
      <w:pPr>
        <w:ind w:firstLine="720"/>
        <w:rPr>
          <w:lang w:val="en-US"/>
        </w:rPr>
      </w:pPr>
      <w:r>
        <w:t xml:space="preserve">Task 1 Part B provided the task of creating </w:t>
      </w:r>
      <w:r w:rsidR="00706704">
        <w:t>an</w:t>
      </w:r>
      <w:r>
        <w:t xml:space="preserve"> </w:t>
      </w:r>
      <w:r w:rsidR="00706704">
        <w:t>electrical system represented by a first order differential equation</w:t>
      </w:r>
      <w:r>
        <w:t xml:space="preserve"> using </w:t>
      </w:r>
      <w:r w:rsidR="00915517">
        <w:t>a step block</w:t>
      </w:r>
      <w:r w:rsidRPr="006A7228">
        <w:rPr>
          <w:lang w:val="en-US"/>
        </w:rPr>
        <w:t>,</w:t>
      </w:r>
      <w:r w:rsidR="00251D11">
        <w:rPr>
          <w:lang w:val="en-US"/>
        </w:rPr>
        <w:t xml:space="preserve"> integrator block,</w:t>
      </w:r>
      <w:r w:rsidR="00915517">
        <w:rPr>
          <w:lang w:val="en-US"/>
        </w:rPr>
        <w:t xml:space="preserve"> sum</w:t>
      </w:r>
      <w:r>
        <w:rPr>
          <w:lang w:val="en-US"/>
        </w:rPr>
        <w:t xml:space="preserve"> block, </w:t>
      </w:r>
      <w:r w:rsidRPr="006A7228">
        <w:rPr>
          <w:lang w:val="en-US"/>
        </w:rPr>
        <w:t>and gain block</w:t>
      </w:r>
      <w:r>
        <w:rPr>
          <w:lang w:val="en-US"/>
        </w:rPr>
        <w:t xml:space="preserve">. </w:t>
      </w:r>
      <w:r w:rsidR="00B97EBE">
        <w:rPr>
          <w:lang w:val="en-US"/>
        </w:rPr>
        <w:t xml:space="preserve">A </w:t>
      </w:r>
      <w:r w:rsidR="00E83A57">
        <w:rPr>
          <w:lang w:val="en-US"/>
        </w:rPr>
        <w:t xml:space="preserve">Simulink introduction </w:t>
      </w:r>
      <w:r w:rsidR="00B97EBE">
        <w:rPr>
          <w:lang w:val="en-US"/>
        </w:rPr>
        <w:t xml:space="preserve">tutorial video </w:t>
      </w:r>
      <w:r w:rsidR="00E83A57">
        <w:rPr>
          <w:lang w:val="en-US"/>
        </w:rPr>
        <w:t xml:space="preserve">that was provided </w:t>
      </w:r>
      <w:r w:rsidR="00B97EBE">
        <w:rPr>
          <w:lang w:val="en-US"/>
        </w:rPr>
        <w:t xml:space="preserve">walks through the exact setup, configuration, and procedure for creating </w:t>
      </w:r>
      <w:r w:rsidR="000A00A9">
        <w:rPr>
          <w:lang w:val="en-US"/>
        </w:rPr>
        <w:t>the block diagram</w:t>
      </w:r>
      <w:r w:rsidR="00E83A57">
        <w:rPr>
          <w:lang w:val="en-US"/>
        </w:rPr>
        <w:t>.</w:t>
      </w:r>
    </w:p>
    <w:p w14:paraId="24888317" w14:textId="77777777" w:rsidR="00D87075" w:rsidRDefault="00D87075" w:rsidP="00D87075">
      <w:pPr>
        <w:rPr>
          <w:lang w:val="en-US"/>
        </w:rPr>
      </w:pPr>
    </w:p>
    <w:p w14:paraId="178467EA" w14:textId="4F0CD5C6" w:rsidR="00D87075" w:rsidRDefault="00D87075" w:rsidP="00460FEA">
      <w:pPr>
        <w:ind w:firstLine="720"/>
        <w:rPr>
          <w:lang w:val="en-US"/>
        </w:rPr>
      </w:pPr>
      <w:r>
        <w:rPr>
          <w:lang w:val="en-US"/>
        </w:rPr>
        <w:t xml:space="preserve">The procedure for this began with importing all the required blocks and setting them up in the correct setup configuration. The setup configuration of the required block diagram to produce the correct plot can be seen in Figure </w:t>
      </w:r>
      <w:r w:rsidR="00FE131F">
        <w:rPr>
          <w:lang w:val="en-US"/>
        </w:rPr>
        <w:t>3</w:t>
      </w:r>
      <w:r>
        <w:rPr>
          <w:lang w:val="en-US"/>
        </w:rPr>
        <w:t xml:space="preserve">. With the setup complete the next step was to configure each block with the appropriate values. In the case of this problem that is done by setting the gain block to a value of </w:t>
      </w:r>
      <w:r w:rsidR="00FE131F">
        <w:rPr>
          <w:lang w:val="en-US"/>
        </w:rPr>
        <w:t>-5</w:t>
      </w:r>
      <w:r>
        <w:rPr>
          <w:lang w:val="en-US"/>
        </w:rPr>
        <w:t xml:space="preserve"> and changing the</w:t>
      </w:r>
      <w:r w:rsidR="0093220E">
        <w:rPr>
          <w:lang w:val="en-US"/>
        </w:rPr>
        <w:t xml:space="preserve"> initial condition of the integrator to -2</w:t>
      </w:r>
      <w:r w:rsidR="004C14DA">
        <w:rPr>
          <w:lang w:val="en-US"/>
        </w:rPr>
        <w:t>.</w:t>
      </w:r>
      <w:r>
        <w:rPr>
          <w:lang w:val="en-US"/>
        </w:rPr>
        <w:t xml:space="preserve"> Once that is complete the final step is to run the system and format the result to the specified requirements described in Task 1</w:t>
      </w:r>
      <w:r w:rsidR="004C14DA">
        <w:rPr>
          <w:lang w:val="en-US"/>
        </w:rPr>
        <w:t xml:space="preserve"> Part A</w:t>
      </w:r>
      <w:r>
        <w:rPr>
          <w:lang w:val="en-US"/>
        </w:rPr>
        <w:t xml:space="preserve">. This result can be seen in Figure </w:t>
      </w:r>
      <w:r w:rsidR="004E17AA">
        <w:rPr>
          <w:lang w:val="en-US"/>
        </w:rPr>
        <w:t>4</w:t>
      </w:r>
      <w:r>
        <w:rPr>
          <w:lang w:val="en-US"/>
        </w:rPr>
        <w:t>.</w:t>
      </w:r>
    </w:p>
    <w:p w14:paraId="74BCD134" w14:textId="77777777" w:rsidR="00D87075" w:rsidRDefault="00D87075" w:rsidP="00D87075">
      <w:pPr>
        <w:jc w:val="center"/>
        <w:rPr>
          <w:lang w:val="en-US"/>
        </w:rPr>
      </w:pPr>
      <w:r>
        <w:rPr>
          <w:noProof/>
          <w:lang w:val="en-US"/>
        </w:rPr>
        <w:lastRenderedPageBreak/>
        <w:drawing>
          <wp:inline distT="0" distB="0" distL="0" distR="0" wp14:anchorId="048F8B01" wp14:editId="11D462CF">
            <wp:extent cx="3375660" cy="2369820"/>
            <wp:effectExtent l="0" t="0" r="0" b="0"/>
            <wp:docPr id="119861593" name="Picture 4"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44073" name="Picture 4" descr="A diagram of a mach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375660" cy="2369820"/>
                    </a:xfrm>
                    <a:prstGeom prst="rect">
                      <a:avLst/>
                    </a:prstGeom>
                  </pic:spPr>
                </pic:pic>
              </a:graphicData>
            </a:graphic>
          </wp:inline>
        </w:drawing>
      </w:r>
    </w:p>
    <w:p w14:paraId="1E1DE6D0" w14:textId="5084267C" w:rsidR="001864BF" w:rsidRDefault="00D87075" w:rsidP="001864BF">
      <w:pPr>
        <w:pStyle w:val="Caption"/>
        <w:jc w:val="center"/>
        <w:rPr>
          <w:lang w:val="en-US"/>
        </w:rPr>
      </w:pPr>
      <w:r>
        <w:t>Figure 3</w:t>
      </w:r>
      <w:r>
        <w:rPr>
          <w:lang w:val="en-US"/>
        </w:rPr>
        <w:t>: Task 1 Part B Block Diagram.</w:t>
      </w:r>
    </w:p>
    <w:p w14:paraId="41EE7FF0" w14:textId="77777777" w:rsidR="001864BF" w:rsidRDefault="001864BF" w:rsidP="00E17BB8">
      <w:pPr>
        <w:jc w:val="center"/>
        <w:rPr>
          <w:lang w:val="en-US"/>
        </w:rPr>
      </w:pPr>
    </w:p>
    <w:p w14:paraId="0BC1C635" w14:textId="78C53E28" w:rsidR="004304D9" w:rsidRDefault="002463F6" w:rsidP="00E17BB8">
      <w:pPr>
        <w:jc w:val="center"/>
        <w:rPr>
          <w:lang w:val="en-US"/>
        </w:rPr>
      </w:pPr>
      <w:r>
        <w:rPr>
          <w:noProof/>
          <w:lang w:val="en-US"/>
        </w:rPr>
        <w:drawing>
          <wp:inline distT="0" distB="0" distL="0" distR="0" wp14:anchorId="5CA458F9" wp14:editId="169AF560">
            <wp:extent cx="4071600" cy="2880000"/>
            <wp:effectExtent l="0" t="0" r="5715" b="0"/>
            <wp:docPr id="303896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9688" name="Picture 30389688"/>
                    <pic:cNvPicPr/>
                  </pic:nvPicPr>
                  <pic:blipFill>
                    <a:blip r:embed="rId15">
                      <a:extLst>
                        <a:ext uri="{28A0092B-C50C-407E-A947-70E740481C1C}">
                          <a14:useLocalDpi xmlns:a14="http://schemas.microsoft.com/office/drawing/2010/main" val="0"/>
                        </a:ext>
                      </a:extLst>
                    </a:blip>
                    <a:stretch>
                      <a:fillRect/>
                    </a:stretch>
                  </pic:blipFill>
                  <pic:spPr>
                    <a:xfrm>
                      <a:off x="0" y="0"/>
                      <a:ext cx="4071600" cy="2880000"/>
                    </a:xfrm>
                    <a:prstGeom prst="rect">
                      <a:avLst/>
                    </a:prstGeom>
                  </pic:spPr>
                </pic:pic>
              </a:graphicData>
            </a:graphic>
          </wp:inline>
        </w:drawing>
      </w:r>
    </w:p>
    <w:p w14:paraId="23DD93EE" w14:textId="5F3939C8" w:rsidR="004304D9" w:rsidRDefault="004304D9" w:rsidP="004304D9">
      <w:pPr>
        <w:pStyle w:val="Caption"/>
        <w:jc w:val="center"/>
        <w:rPr>
          <w:lang w:val="en-US"/>
        </w:rPr>
      </w:pPr>
      <w:r>
        <w:t xml:space="preserve">Figure </w:t>
      </w:r>
      <w:r w:rsidR="00D87075">
        <w:t>4</w:t>
      </w:r>
      <w:r>
        <w:rPr>
          <w:lang w:val="en-US"/>
        </w:rPr>
        <w:t xml:space="preserve">: </w:t>
      </w:r>
      <w:r w:rsidR="005C01CA">
        <w:rPr>
          <w:lang w:val="en-US"/>
        </w:rPr>
        <w:t>Task 1 Part B Electrical System Plot.</w:t>
      </w:r>
    </w:p>
    <w:p w14:paraId="53FBEDCD" w14:textId="75431B78" w:rsidR="001B5116" w:rsidRDefault="00A121C3" w:rsidP="00A121C3">
      <w:pPr>
        <w:rPr>
          <w:lang w:val="en-US"/>
        </w:rPr>
      </w:pPr>
      <w:r>
        <w:rPr>
          <w:lang w:val="en-US"/>
        </w:rPr>
        <w:t xml:space="preserve">Based on the resulting block diagram and plot it can be inferred that </w:t>
      </w:r>
      <w:r w:rsidR="001B5116">
        <w:rPr>
          <w:lang w:val="en-US"/>
        </w:rPr>
        <w:t>this model is meant to represent a</w:t>
      </w:r>
      <w:r w:rsidR="00356676">
        <w:rPr>
          <w:lang w:val="en-US"/>
        </w:rPr>
        <w:t xml:space="preserve">n electrical system that is modeled by a differential equation. </w:t>
      </w:r>
      <w:r w:rsidR="00B76CE5">
        <w:rPr>
          <w:lang w:val="en-US"/>
        </w:rPr>
        <w:t xml:space="preserve">The equation itself can be replaced by the system model </w:t>
      </w:r>
      <w:r w:rsidR="00DD3838">
        <w:rPr>
          <w:lang w:val="en-US"/>
        </w:rPr>
        <w:t>used</w:t>
      </w:r>
      <w:r w:rsidR="00C5272B">
        <w:rPr>
          <w:lang w:val="en-US"/>
        </w:rPr>
        <w:t xml:space="preserve"> above</w:t>
      </w:r>
      <w:r w:rsidR="00DD3838">
        <w:rPr>
          <w:lang w:val="en-US"/>
        </w:rPr>
        <w:t>.</w:t>
      </w:r>
      <w:r w:rsidR="00F37EE4">
        <w:rPr>
          <w:lang w:val="en-US"/>
        </w:rPr>
        <w:t xml:space="preserve"> The </w:t>
      </w:r>
      <w:r w:rsidR="00402917">
        <w:rPr>
          <w:lang w:val="en-US"/>
        </w:rPr>
        <w:t xml:space="preserve">equation that is </w:t>
      </w:r>
      <w:r w:rsidR="00A00CB5">
        <w:rPr>
          <w:lang w:val="en-US"/>
        </w:rPr>
        <w:t>converted</w:t>
      </w:r>
      <w:r w:rsidR="00402917">
        <w:rPr>
          <w:lang w:val="en-US"/>
        </w:rPr>
        <w:t xml:space="preserve"> to this system model</w:t>
      </w:r>
      <w:r w:rsidR="00A00CB5">
        <w:rPr>
          <w:lang w:val="en-US"/>
        </w:rPr>
        <w:t xml:space="preserve"> is as follows:</w:t>
      </w:r>
    </w:p>
    <w:p w14:paraId="638F8AF5" w14:textId="484CF24F" w:rsidR="0095414B" w:rsidRDefault="00746B65" w:rsidP="00746B65">
      <w:pPr>
        <w:ind w:firstLine="720"/>
        <w:jc w:val="center"/>
        <w:rPr>
          <w:lang w:val="en-US"/>
        </w:rPr>
      </w:pPr>
      <m:oMath>
        <m:r>
          <w:rPr>
            <w:rFonts w:ascii="Cambria Math" w:hAnsi="Cambria Math"/>
            <w:lang w:val="en-US"/>
          </w:rPr>
          <m:t>y</m:t>
        </m:r>
        <m:d>
          <m:dPr>
            <m:ctrlPr>
              <w:rPr>
                <w:rFonts w:ascii="Cambria Math" w:hAnsi="Cambria Math"/>
                <w:i/>
                <w:lang w:val="en-US"/>
              </w:rPr>
            </m:ctrlPr>
          </m:dPr>
          <m:e>
            <m:r>
              <w:rPr>
                <w:rFonts w:ascii="Cambria Math" w:hAnsi="Cambria Math"/>
                <w:lang w:val="en-US"/>
              </w:rPr>
              <m:t>t</m:t>
            </m:r>
          </m:e>
        </m:d>
        <m:r>
          <w:rPr>
            <w:rFonts w:ascii="Cambria Math" w:hAnsi="Cambria Math"/>
            <w:lang w:val="en-US"/>
          </w:rPr>
          <m:t>=0.2</m:t>
        </m:r>
        <m:d>
          <m:dPr>
            <m:ctrlPr>
              <w:rPr>
                <w:rFonts w:ascii="Cambria Math" w:hAnsi="Cambria Math"/>
                <w:i/>
                <w:lang w:val="en-US"/>
              </w:rPr>
            </m:ctrlPr>
          </m:dPr>
          <m:e>
            <m:r>
              <w:rPr>
                <w:rFonts w:ascii="Cambria Math" w:hAnsi="Cambria Math"/>
                <w:lang w:val="en-US"/>
              </w:rPr>
              <m:t>1-1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5t</m:t>
                </m:r>
              </m:sup>
            </m:sSup>
          </m:e>
        </m:d>
        <m:r>
          <w:rPr>
            <w:rFonts w:ascii="Cambria Math" w:hAnsi="Cambria Math"/>
            <w:lang w:val="en-US"/>
          </w:rPr>
          <m:t>u(t)</m:t>
        </m:r>
      </m:oMath>
      <w:r w:rsidR="008B3116">
        <w:rPr>
          <w:lang w:val="en-US"/>
        </w:rPr>
        <w:t xml:space="preserve">                                              (1)</w:t>
      </w:r>
    </w:p>
    <w:p w14:paraId="32C98B77" w14:textId="77777777" w:rsidR="001B5116" w:rsidRDefault="001B5116" w:rsidP="00A121C3">
      <w:pPr>
        <w:rPr>
          <w:lang w:val="en-US"/>
        </w:rPr>
      </w:pPr>
    </w:p>
    <w:p w14:paraId="28C6A135" w14:textId="739C29D7" w:rsidR="00E90F12" w:rsidRDefault="00330239" w:rsidP="00A121C3">
      <w:pPr>
        <w:rPr>
          <w:lang w:val="en-US"/>
        </w:rPr>
      </w:pPr>
      <w:r>
        <w:rPr>
          <w:lang w:val="en-US"/>
        </w:rPr>
        <w:t xml:space="preserve">Based on the equation it can be inferred that </w:t>
      </w:r>
      <w:r w:rsidR="00C5272B">
        <w:rPr>
          <w:lang w:val="en-US"/>
        </w:rPr>
        <w:t xml:space="preserve">the model itself requires </w:t>
      </w:r>
      <w:r w:rsidR="00934CAB">
        <w:rPr>
          <w:lang w:val="en-US"/>
        </w:rPr>
        <w:t>an</w:t>
      </w:r>
      <w:r w:rsidR="00C5272B">
        <w:rPr>
          <w:lang w:val="en-US"/>
        </w:rPr>
        <w:t xml:space="preserve"> adder, an integrator, and a scalar. </w:t>
      </w:r>
      <w:r w:rsidR="00934CAB">
        <w:rPr>
          <w:lang w:val="en-US"/>
        </w:rPr>
        <w:t xml:space="preserve">Based on the equation the values for these </w:t>
      </w:r>
      <w:r w:rsidR="008D6C5A">
        <w:rPr>
          <w:lang w:val="en-US"/>
        </w:rPr>
        <w:t>blocks were selected and configured as described previously.</w:t>
      </w:r>
      <w:r w:rsidR="00641B0D">
        <w:rPr>
          <w:lang w:val="en-US"/>
        </w:rPr>
        <w:t xml:space="preserve"> With this the output can be analyzed to find useful information for the system.</w:t>
      </w:r>
      <w:r w:rsidR="00AA26D4">
        <w:rPr>
          <w:lang w:val="en-US"/>
        </w:rPr>
        <w:t xml:space="preserve"> The response of the system is divided into two distinct areas. From 0 to 2 seconds the system is</w:t>
      </w:r>
      <w:r w:rsidR="0085318E">
        <w:rPr>
          <w:lang w:val="en-US"/>
        </w:rPr>
        <w:t xml:space="preserve"> non-linear and unstable known as the transient state. While the system </w:t>
      </w:r>
      <w:r w:rsidR="00DF35E4">
        <w:rPr>
          <w:lang w:val="en-US"/>
        </w:rPr>
        <w:t>higher than 2 seconds is linear and stable known as the steady state response</w:t>
      </w:r>
      <w:r w:rsidR="00F001AC">
        <w:rPr>
          <w:lang w:val="en-US"/>
        </w:rPr>
        <w:t xml:space="preserve"> of the system.</w:t>
      </w:r>
    </w:p>
    <w:p w14:paraId="2627ACC4" w14:textId="0333F4E7" w:rsidR="00BA7535" w:rsidRDefault="00BA7535" w:rsidP="00BA7535">
      <w:pPr>
        <w:pStyle w:val="Heading2"/>
        <w:rPr>
          <w:lang w:val="en-US"/>
        </w:rPr>
      </w:pPr>
      <w:r>
        <w:rPr>
          <w:lang w:val="en-US"/>
        </w:rPr>
        <w:lastRenderedPageBreak/>
        <w:t>Task 2</w:t>
      </w:r>
    </w:p>
    <w:p w14:paraId="545D1DCD" w14:textId="649657AB" w:rsidR="00256A7F" w:rsidRPr="00265034" w:rsidRDefault="00A37F5C" w:rsidP="00460FEA">
      <w:pPr>
        <w:ind w:firstLine="720"/>
        <w:rPr>
          <w:lang w:val="en-US"/>
        </w:rPr>
      </w:pPr>
      <w:r w:rsidRPr="00265034">
        <w:rPr>
          <w:lang w:val="en-US"/>
        </w:rPr>
        <w:t xml:space="preserve">With the completion of Task </w:t>
      </w:r>
      <w:r w:rsidR="00922B4E" w:rsidRPr="00265034">
        <w:rPr>
          <w:lang w:val="en-US"/>
        </w:rPr>
        <w:t>1</w:t>
      </w:r>
      <w:r w:rsidR="00922B4E">
        <w:rPr>
          <w:lang w:val="en-US"/>
        </w:rPr>
        <w:t>, which</w:t>
      </w:r>
      <w:r w:rsidR="009C352A">
        <w:rPr>
          <w:lang w:val="en-US"/>
        </w:rPr>
        <w:t xml:space="preserve"> provided a general </w:t>
      </w:r>
      <w:r w:rsidR="00E23BB8">
        <w:rPr>
          <w:lang w:val="en-US"/>
        </w:rPr>
        <w:t>understanding</w:t>
      </w:r>
      <w:r w:rsidR="009C352A">
        <w:rPr>
          <w:lang w:val="en-US"/>
        </w:rPr>
        <w:t xml:space="preserve"> of how to use Simulink</w:t>
      </w:r>
      <w:r w:rsidR="00922B4E">
        <w:rPr>
          <w:lang w:val="en-US"/>
        </w:rPr>
        <w:t>, the focus shifts to applying those skills in a practical sense</w:t>
      </w:r>
      <w:r w:rsidR="009C352A">
        <w:rPr>
          <w:lang w:val="en-US"/>
        </w:rPr>
        <w:t xml:space="preserve">. </w:t>
      </w:r>
      <w:r w:rsidR="00B07FF7" w:rsidRPr="00265034">
        <w:rPr>
          <w:lang w:val="en-US"/>
        </w:rPr>
        <w:t>Task 2</w:t>
      </w:r>
      <w:r w:rsidR="001C384B" w:rsidRPr="00265034">
        <w:rPr>
          <w:lang w:val="en-US"/>
        </w:rPr>
        <w:t xml:space="preserve"> </w:t>
      </w:r>
      <w:r w:rsidR="00E23BB8">
        <w:rPr>
          <w:lang w:val="en-US"/>
        </w:rPr>
        <w:t>focuses on</w:t>
      </w:r>
      <w:r w:rsidR="001C384B" w:rsidRPr="00265034">
        <w:rPr>
          <w:lang w:val="en-US"/>
        </w:rPr>
        <w:t xml:space="preserve"> creat</w:t>
      </w:r>
      <w:r w:rsidR="00E23BB8">
        <w:rPr>
          <w:lang w:val="en-US"/>
        </w:rPr>
        <w:t xml:space="preserve">ing </w:t>
      </w:r>
      <w:r w:rsidR="001C384B" w:rsidRPr="00265034">
        <w:rPr>
          <w:lang w:val="en-US"/>
        </w:rPr>
        <w:t xml:space="preserve">a few </w:t>
      </w:r>
      <w:r w:rsidR="00B07FF7" w:rsidRPr="00265034">
        <w:rPr>
          <w:lang w:val="en-US"/>
        </w:rPr>
        <w:t xml:space="preserve">simple </w:t>
      </w:r>
      <w:r w:rsidR="001C384B" w:rsidRPr="00265034">
        <w:rPr>
          <w:lang w:val="en-US"/>
        </w:rPr>
        <w:t xml:space="preserve">signals </w:t>
      </w:r>
      <w:r w:rsidR="00B07FF7" w:rsidRPr="00265034">
        <w:rPr>
          <w:lang w:val="en-US"/>
        </w:rPr>
        <w:t>using the skills learned in Task 1.</w:t>
      </w:r>
      <w:r w:rsidR="00652B0F" w:rsidRPr="00265034">
        <w:rPr>
          <w:lang w:val="en-US"/>
        </w:rPr>
        <w:t xml:space="preserve"> This involves creating the block diagrams</w:t>
      </w:r>
      <w:r w:rsidR="00E423D8" w:rsidRPr="00265034">
        <w:rPr>
          <w:lang w:val="en-US"/>
        </w:rPr>
        <w:t xml:space="preserve"> without </w:t>
      </w:r>
      <w:r w:rsidR="00C47600" w:rsidRPr="00265034">
        <w:rPr>
          <w:lang w:val="en-US"/>
        </w:rPr>
        <w:t xml:space="preserve">them being provided and configuring the blocks based purely on </w:t>
      </w:r>
      <w:r w:rsidR="00C0207F" w:rsidRPr="00265034">
        <w:rPr>
          <w:lang w:val="en-US"/>
        </w:rPr>
        <w:t xml:space="preserve">inferences from </w:t>
      </w:r>
      <w:r w:rsidR="00C47600" w:rsidRPr="00265034">
        <w:rPr>
          <w:lang w:val="en-US"/>
        </w:rPr>
        <w:t xml:space="preserve">the </w:t>
      </w:r>
      <w:r w:rsidR="00C0207F" w:rsidRPr="00265034">
        <w:rPr>
          <w:lang w:val="en-US"/>
        </w:rPr>
        <w:t>provided problem plots.</w:t>
      </w:r>
    </w:p>
    <w:p w14:paraId="1A39C4B7" w14:textId="77777777" w:rsidR="006A7228" w:rsidRPr="00067A26" w:rsidRDefault="006A7228" w:rsidP="005F0876">
      <w:pPr>
        <w:rPr>
          <w:lang w:val="en-US"/>
        </w:rPr>
      </w:pPr>
    </w:p>
    <w:p w14:paraId="1C4D043E" w14:textId="3D76456C" w:rsidR="0098010E" w:rsidRPr="0098010E" w:rsidRDefault="0098010E" w:rsidP="0098010E">
      <w:pPr>
        <w:pStyle w:val="Heading2"/>
        <w:rPr>
          <w:lang w:val="en-US"/>
        </w:rPr>
      </w:pPr>
      <w:r>
        <w:rPr>
          <w:lang w:val="en-US"/>
        </w:rPr>
        <w:t>Task 2 Part A</w:t>
      </w:r>
    </w:p>
    <w:p w14:paraId="694AAEB2" w14:textId="152735F0" w:rsidR="006A7228" w:rsidRDefault="00A858C7" w:rsidP="00460FEA">
      <w:pPr>
        <w:ind w:firstLine="720"/>
        <w:rPr>
          <w:lang w:val="en-US"/>
        </w:rPr>
      </w:pPr>
      <w:r>
        <w:t>Task 2 Part B provided the task of creating</w:t>
      </w:r>
      <w:r w:rsidR="00067A26">
        <w:t xml:space="preserve"> a </w:t>
      </w:r>
      <w:r w:rsidR="00A37F5C">
        <w:t>Modified</w:t>
      </w:r>
      <w:r w:rsidR="00067A26">
        <w:t xml:space="preserve"> </w:t>
      </w:r>
      <w:r w:rsidR="00A37F5C">
        <w:t>Sine Wave</w:t>
      </w:r>
      <w:r w:rsidR="00265034">
        <w:t xml:space="preserve"> using </w:t>
      </w:r>
      <w:r w:rsidR="00B306F1">
        <w:t xml:space="preserve">a </w:t>
      </w:r>
      <w:r w:rsidR="00BA55A7" w:rsidRPr="006A7228">
        <w:rPr>
          <w:lang w:val="en-US"/>
        </w:rPr>
        <w:t xml:space="preserve">sine wave, pulse generator, </w:t>
      </w:r>
      <w:r w:rsidR="00BA55A7">
        <w:rPr>
          <w:lang w:val="en-US"/>
        </w:rPr>
        <w:t xml:space="preserve">an unknown block, </w:t>
      </w:r>
      <w:r w:rsidR="00BA55A7" w:rsidRPr="006A7228">
        <w:rPr>
          <w:lang w:val="en-US"/>
        </w:rPr>
        <w:t>and a gain block</w:t>
      </w:r>
      <w:r w:rsidR="00BA55A7">
        <w:rPr>
          <w:lang w:val="en-US"/>
        </w:rPr>
        <w:t>.</w:t>
      </w:r>
      <w:r w:rsidR="007E196A">
        <w:rPr>
          <w:lang w:val="en-US"/>
        </w:rPr>
        <w:t xml:space="preserve"> </w:t>
      </w:r>
      <w:r w:rsidR="00A3186C">
        <w:rPr>
          <w:lang w:val="en-US"/>
        </w:rPr>
        <w:t>The o</w:t>
      </w:r>
      <w:r w:rsidR="007E196A">
        <w:rPr>
          <w:lang w:val="en-US"/>
        </w:rPr>
        <w:t>ne limitation is that the parameters of the sine wave block could not be changed.</w:t>
      </w:r>
    </w:p>
    <w:p w14:paraId="5EDFC986" w14:textId="77777777" w:rsidR="001C68BE" w:rsidRDefault="001C68BE" w:rsidP="005F0876">
      <w:pPr>
        <w:rPr>
          <w:lang w:val="en-US"/>
        </w:rPr>
      </w:pPr>
    </w:p>
    <w:p w14:paraId="05BE8468" w14:textId="7DE185C9" w:rsidR="001C68BE" w:rsidRDefault="005B773D" w:rsidP="00460FEA">
      <w:pPr>
        <w:ind w:firstLine="720"/>
        <w:rPr>
          <w:lang w:val="en-US"/>
        </w:rPr>
      </w:pPr>
      <w:r>
        <w:rPr>
          <w:lang w:val="en-US"/>
        </w:rPr>
        <w:t xml:space="preserve">The procedure for this began with importing all the required blocks and setting them up in the correct </w:t>
      </w:r>
      <w:r w:rsidR="002B374E">
        <w:rPr>
          <w:lang w:val="en-US"/>
        </w:rPr>
        <w:t xml:space="preserve">setup </w:t>
      </w:r>
      <w:r>
        <w:rPr>
          <w:lang w:val="en-US"/>
        </w:rPr>
        <w:t xml:space="preserve">configuration. </w:t>
      </w:r>
      <w:r w:rsidR="001C68BE">
        <w:rPr>
          <w:lang w:val="en-US"/>
        </w:rPr>
        <w:t xml:space="preserve">The </w:t>
      </w:r>
      <w:r w:rsidR="002B374E">
        <w:rPr>
          <w:lang w:val="en-US"/>
        </w:rPr>
        <w:t xml:space="preserve">setup </w:t>
      </w:r>
      <w:r w:rsidR="002264FF">
        <w:rPr>
          <w:lang w:val="en-US"/>
        </w:rPr>
        <w:t>configuration</w:t>
      </w:r>
      <w:r w:rsidR="007E36A7">
        <w:rPr>
          <w:lang w:val="en-US"/>
        </w:rPr>
        <w:t xml:space="preserve"> </w:t>
      </w:r>
      <w:r w:rsidR="005E6F40">
        <w:rPr>
          <w:lang w:val="en-US"/>
        </w:rPr>
        <w:t>of the</w:t>
      </w:r>
      <w:r w:rsidR="007E36A7">
        <w:rPr>
          <w:lang w:val="en-US"/>
        </w:rPr>
        <w:t xml:space="preserve"> required block diagram to produce the correct plot </w:t>
      </w:r>
      <w:r w:rsidR="002264FF">
        <w:rPr>
          <w:lang w:val="en-US"/>
        </w:rPr>
        <w:t xml:space="preserve">can be seen in </w:t>
      </w:r>
      <w:r>
        <w:rPr>
          <w:lang w:val="en-US"/>
        </w:rPr>
        <w:t>Figure 5.</w:t>
      </w:r>
      <w:r w:rsidR="00125F97">
        <w:rPr>
          <w:lang w:val="en-US"/>
        </w:rPr>
        <w:t xml:space="preserve"> With the setup complete the next step was to configure each block with the appropriate values. In the case of this problem </w:t>
      </w:r>
      <w:r w:rsidR="000F309B">
        <w:rPr>
          <w:lang w:val="en-US"/>
        </w:rPr>
        <w:t>that is done by setting the gain block to a value of 2 and changing the Amplitude, Period, and Pulse Width of the Pulse Generator to -1, 0.5, and 50% respectively. Once that is complete the final step is to run the</w:t>
      </w:r>
      <w:r w:rsidR="00A2227C">
        <w:rPr>
          <w:lang w:val="en-US"/>
        </w:rPr>
        <w:t xml:space="preserve"> system and format the result to </w:t>
      </w:r>
      <w:r w:rsidR="00E90731">
        <w:rPr>
          <w:lang w:val="en-US"/>
        </w:rPr>
        <w:t xml:space="preserve">the </w:t>
      </w:r>
      <w:r w:rsidR="0031774F">
        <w:rPr>
          <w:lang w:val="en-US"/>
        </w:rPr>
        <w:t xml:space="preserve">specified </w:t>
      </w:r>
      <w:r w:rsidR="00E90731">
        <w:rPr>
          <w:lang w:val="en-US"/>
        </w:rPr>
        <w:t xml:space="preserve">requirements </w:t>
      </w:r>
      <w:r w:rsidR="00E61392">
        <w:rPr>
          <w:lang w:val="en-US"/>
        </w:rPr>
        <w:t>described</w:t>
      </w:r>
      <w:r w:rsidR="009C58E2">
        <w:rPr>
          <w:lang w:val="en-US"/>
        </w:rPr>
        <w:t xml:space="preserve"> in Task 1</w:t>
      </w:r>
      <w:r w:rsidR="002A7480">
        <w:rPr>
          <w:lang w:val="en-US"/>
        </w:rPr>
        <w:t xml:space="preserve"> Part A</w:t>
      </w:r>
      <w:r w:rsidR="009C58E2">
        <w:rPr>
          <w:lang w:val="en-US"/>
        </w:rPr>
        <w:t>.</w:t>
      </w:r>
      <w:r w:rsidR="006148D8">
        <w:rPr>
          <w:lang w:val="en-US"/>
        </w:rPr>
        <w:t xml:space="preserve"> This result can be seen in Figure 6.</w:t>
      </w:r>
    </w:p>
    <w:p w14:paraId="3EBBF8BC" w14:textId="77777777" w:rsidR="001864BF" w:rsidRDefault="001864BF" w:rsidP="00460FEA">
      <w:pPr>
        <w:ind w:firstLine="720"/>
        <w:rPr>
          <w:lang w:val="en-US"/>
        </w:rPr>
      </w:pPr>
    </w:p>
    <w:p w14:paraId="08F417AA" w14:textId="77777777" w:rsidR="002264FF" w:rsidRDefault="002264FF" w:rsidP="002264FF">
      <w:pPr>
        <w:jc w:val="center"/>
        <w:rPr>
          <w:lang w:val="en-US"/>
        </w:rPr>
      </w:pPr>
      <w:r>
        <w:rPr>
          <w:noProof/>
          <w:lang w:val="en-US"/>
        </w:rPr>
        <w:drawing>
          <wp:inline distT="0" distB="0" distL="0" distR="0" wp14:anchorId="06BC4910" wp14:editId="004B8EDB">
            <wp:extent cx="2888582" cy="1965960"/>
            <wp:effectExtent l="0" t="0" r="7620" b="0"/>
            <wp:docPr id="620958966" name="Picture 6"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728054" name="Picture 6" descr="A diagram of a machin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890783" cy="1967458"/>
                    </a:xfrm>
                    <a:prstGeom prst="rect">
                      <a:avLst/>
                    </a:prstGeom>
                  </pic:spPr>
                </pic:pic>
              </a:graphicData>
            </a:graphic>
          </wp:inline>
        </w:drawing>
      </w:r>
    </w:p>
    <w:p w14:paraId="39904D43" w14:textId="788DC1C3" w:rsidR="001C68BE" w:rsidRDefault="002264FF" w:rsidP="007824ED">
      <w:pPr>
        <w:pStyle w:val="Caption"/>
        <w:jc w:val="center"/>
        <w:rPr>
          <w:lang w:val="en-US"/>
        </w:rPr>
      </w:pPr>
      <w:r>
        <w:t>Figure 5</w:t>
      </w:r>
      <w:r>
        <w:rPr>
          <w:lang w:val="en-US"/>
        </w:rPr>
        <w:t>: Task 2 Part A Block Diagram.</w:t>
      </w:r>
    </w:p>
    <w:p w14:paraId="4BDDDB27" w14:textId="77777777" w:rsidR="002264FF" w:rsidRDefault="002264FF" w:rsidP="002264FF">
      <w:pPr>
        <w:jc w:val="center"/>
        <w:rPr>
          <w:lang w:val="en-US"/>
        </w:rPr>
      </w:pPr>
      <w:r>
        <w:rPr>
          <w:noProof/>
          <w:lang w:val="en-US"/>
        </w:rPr>
        <w:lastRenderedPageBreak/>
        <w:drawing>
          <wp:inline distT="0" distB="0" distL="0" distR="0" wp14:anchorId="384CD5B6" wp14:editId="76AF8274">
            <wp:extent cx="4096800" cy="2880000"/>
            <wp:effectExtent l="0" t="0" r="0" b="0"/>
            <wp:docPr id="148529281" name="Picture 5" descr="A graph of a modified sine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356164" name="Picture 5" descr="A graph of a modified sine wav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096800" cy="2880000"/>
                    </a:xfrm>
                    <a:prstGeom prst="rect">
                      <a:avLst/>
                    </a:prstGeom>
                  </pic:spPr>
                </pic:pic>
              </a:graphicData>
            </a:graphic>
          </wp:inline>
        </w:drawing>
      </w:r>
    </w:p>
    <w:p w14:paraId="36092E20" w14:textId="29EFF33F" w:rsidR="001C68BE" w:rsidRDefault="002264FF" w:rsidP="008324C6">
      <w:pPr>
        <w:pStyle w:val="Caption"/>
        <w:jc w:val="center"/>
        <w:rPr>
          <w:lang w:val="en-US"/>
        </w:rPr>
      </w:pPr>
      <w:r>
        <w:t>Figure 6</w:t>
      </w:r>
      <w:r>
        <w:rPr>
          <w:lang w:val="en-US"/>
        </w:rPr>
        <w:t>: Task 2 Part A Modified Sine Wave Plot.</w:t>
      </w:r>
    </w:p>
    <w:p w14:paraId="32B2E772" w14:textId="77777777" w:rsidR="00067A26" w:rsidRPr="00067A26" w:rsidRDefault="00067A26" w:rsidP="005F0876">
      <w:pPr>
        <w:rPr>
          <w:lang w:val="en-US"/>
        </w:rPr>
      </w:pPr>
    </w:p>
    <w:p w14:paraId="1765CA9E" w14:textId="6E739E25" w:rsidR="00256A7F" w:rsidRPr="00D807CC" w:rsidRDefault="00256A7F" w:rsidP="00460FEA">
      <w:pPr>
        <w:ind w:firstLine="720"/>
        <w:rPr>
          <w:lang w:val="en-US"/>
        </w:rPr>
      </w:pPr>
      <w:r w:rsidRPr="00D807CC">
        <w:rPr>
          <w:lang w:val="en-US"/>
        </w:rPr>
        <w:t xml:space="preserve">The first step </w:t>
      </w:r>
      <w:r w:rsidR="00402ACD">
        <w:rPr>
          <w:lang w:val="en-US"/>
        </w:rPr>
        <w:t xml:space="preserve">to solving this problem </w:t>
      </w:r>
      <w:r w:rsidRPr="00D807CC">
        <w:rPr>
          <w:lang w:val="en-US"/>
        </w:rPr>
        <w:t xml:space="preserve">was figuring out what </w:t>
      </w:r>
      <w:proofErr w:type="gramStart"/>
      <w:r w:rsidRPr="00D807CC">
        <w:rPr>
          <w:lang w:val="en-US"/>
        </w:rPr>
        <w:t>other</w:t>
      </w:r>
      <w:proofErr w:type="gramEnd"/>
      <w:r w:rsidRPr="00D807CC">
        <w:rPr>
          <w:lang w:val="en-US"/>
        </w:rPr>
        <w:t xml:space="preserve"> block was required to complete this</w:t>
      </w:r>
      <w:r w:rsidR="00416085" w:rsidRPr="00D807CC">
        <w:rPr>
          <w:lang w:val="en-US"/>
        </w:rPr>
        <w:t xml:space="preserve"> block diagram. Based on the completion</w:t>
      </w:r>
      <w:r w:rsidR="0010329D" w:rsidRPr="00D807CC">
        <w:rPr>
          <w:lang w:val="en-US"/>
        </w:rPr>
        <w:t xml:space="preserve"> of Task 1</w:t>
      </w:r>
      <w:r w:rsidR="002A7480">
        <w:rPr>
          <w:lang w:val="en-US"/>
        </w:rPr>
        <w:t xml:space="preserve"> Part </w:t>
      </w:r>
      <w:r w:rsidR="0010329D" w:rsidRPr="00D807CC">
        <w:rPr>
          <w:lang w:val="en-US"/>
        </w:rPr>
        <w:t xml:space="preserve">B </w:t>
      </w:r>
      <w:r w:rsidR="00F042F0">
        <w:rPr>
          <w:lang w:val="en-US"/>
        </w:rPr>
        <w:t xml:space="preserve">it can be </w:t>
      </w:r>
      <w:r w:rsidR="008324C6">
        <w:rPr>
          <w:lang w:val="en-US"/>
        </w:rPr>
        <w:t>concluded</w:t>
      </w:r>
      <w:r w:rsidR="0010329D" w:rsidRPr="00D807CC">
        <w:rPr>
          <w:lang w:val="en-US"/>
        </w:rPr>
        <w:t xml:space="preserve"> that a sum block to add the output of the sine wave and pulse genera</w:t>
      </w:r>
      <w:r w:rsidR="00D04D58" w:rsidRPr="00D807CC">
        <w:rPr>
          <w:lang w:val="en-US"/>
        </w:rPr>
        <w:t xml:space="preserve">tor together would be required for the scope to receive only </w:t>
      </w:r>
      <w:r w:rsidR="004A11FA" w:rsidRPr="00D807CC">
        <w:rPr>
          <w:lang w:val="en-US"/>
        </w:rPr>
        <w:t>one input</w:t>
      </w:r>
      <w:r w:rsidR="00AD1332" w:rsidRPr="00D807CC">
        <w:rPr>
          <w:lang w:val="en-US"/>
        </w:rPr>
        <w:t>.</w:t>
      </w:r>
      <w:r w:rsidR="008324C6">
        <w:rPr>
          <w:lang w:val="en-US"/>
        </w:rPr>
        <w:t xml:space="preserve"> </w:t>
      </w:r>
      <w:r w:rsidR="001A1C9C">
        <w:rPr>
          <w:lang w:val="en-US"/>
        </w:rPr>
        <w:t>Therefore,</w:t>
      </w:r>
      <w:r w:rsidR="008324C6">
        <w:rPr>
          <w:lang w:val="en-US"/>
        </w:rPr>
        <w:t xml:space="preserve"> the </w:t>
      </w:r>
      <w:r w:rsidR="00DA2138">
        <w:rPr>
          <w:lang w:val="en-US"/>
        </w:rPr>
        <w:t xml:space="preserve">sum block was </w:t>
      </w:r>
      <w:proofErr w:type="gramStart"/>
      <w:r w:rsidR="00DA2138">
        <w:rPr>
          <w:lang w:val="en-US"/>
        </w:rPr>
        <w:t>the</w:t>
      </w:r>
      <w:proofErr w:type="gramEnd"/>
      <w:r w:rsidR="00DA2138">
        <w:rPr>
          <w:lang w:val="en-US"/>
        </w:rPr>
        <w:t xml:space="preserve"> unknown block.</w:t>
      </w:r>
    </w:p>
    <w:p w14:paraId="0EB36E08" w14:textId="77777777" w:rsidR="00256A7F" w:rsidRPr="00D807CC" w:rsidRDefault="00256A7F" w:rsidP="005F0876">
      <w:pPr>
        <w:rPr>
          <w:lang w:val="en-US"/>
        </w:rPr>
      </w:pPr>
    </w:p>
    <w:p w14:paraId="5E2C5A8A" w14:textId="428C625E" w:rsidR="00306194" w:rsidRPr="00D807CC" w:rsidRDefault="00306194" w:rsidP="00460FEA">
      <w:pPr>
        <w:ind w:firstLine="720"/>
        <w:rPr>
          <w:lang w:val="en-US"/>
        </w:rPr>
      </w:pPr>
      <w:r w:rsidRPr="00D807CC">
        <w:rPr>
          <w:lang w:val="en-US"/>
        </w:rPr>
        <w:t xml:space="preserve">Based on the provided problem plot it could be inferred that </w:t>
      </w:r>
      <w:r w:rsidR="00246D0A" w:rsidRPr="00D807CC">
        <w:rPr>
          <w:lang w:val="en-US"/>
        </w:rPr>
        <w:t xml:space="preserve">the gain of the sine wave </w:t>
      </w:r>
      <w:r w:rsidR="009E3380" w:rsidRPr="00D807CC">
        <w:rPr>
          <w:lang w:val="en-US"/>
        </w:rPr>
        <w:t xml:space="preserve">had been increased by a factor of 2 </w:t>
      </w:r>
      <w:r w:rsidR="003D43FD" w:rsidRPr="00D807CC">
        <w:rPr>
          <w:lang w:val="en-US"/>
        </w:rPr>
        <w:t>because instead of oscillating between 1 and -1</w:t>
      </w:r>
      <w:r w:rsidR="00581DAA" w:rsidRPr="00D807CC">
        <w:rPr>
          <w:lang w:val="en-US"/>
        </w:rPr>
        <w:t>,</w:t>
      </w:r>
      <w:r w:rsidR="003D43FD" w:rsidRPr="00D807CC">
        <w:rPr>
          <w:lang w:val="en-US"/>
        </w:rPr>
        <w:t xml:space="preserve"> </w:t>
      </w:r>
      <w:r w:rsidR="00783F98" w:rsidRPr="00D807CC">
        <w:rPr>
          <w:lang w:val="en-US"/>
        </w:rPr>
        <w:t>like a normal sine wave with a gain of 1</w:t>
      </w:r>
      <w:r w:rsidR="00581DAA" w:rsidRPr="00D807CC">
        <w:rPr>
          <w:lang w:val="en-US"/>
        </w:rPr>
        <w:t>,</w:t>
      </w:r>
      <w:r w:rsidR="00783F98" w:rsidRPr="00D807CC">
        <w:rPr>
          <w:lang w:val="en-US"/>
        </w:rPr>
        <w:t xml:space="preserve"> </w:t>
      </w:r>
      <w:r w:rsidR="003D43FD" w:rsidRPr="00D807CC">
        <w:rPr>
          <w:lang w:val="en-US"/>
        </w:rPr>
        <w:t xml:space="preserve">it </w:t>
      </w:r>
      <w:r w:rsidR="0056540A" w:rsidRPr="00D807CC">
        <w:rPr>
          <w:lang w:val="en-US"/>
        </w:rPr>
        <w:t xml:space="preserve">was </w:t>
      </w:r>
      <w:r w:rsidR="003D43FD" w:rsidRPr="00D807CC">
        <w:rPr>
          <w:lang w:val="en-US"/>
        </w:rPr>
        <w:t xml:space="preserve">oscillating between </w:t>
      </w:r>
      <w:r w:rsidR="00783F98" w:rsidRPr="00D807CC">
        <w:rPr>
          <w:lang w:val="en-US"/>
        </w:rPr>
        <w:t>2 and -2</w:t>
      </w:r>
      <w:r w:rsidR="00581DAA" w:rsidRPr="00D807CC">
        <w:rPr>
          <w:lang w:val="en-US"/>
        </w:rPr>
        <w:t xml:space="preserve">. </w:t>
      </w:r>
      <w:r w:rsidR="00D97A2D" w:rsidRPr="00D807CC">
        <w:rPr>
          <w:lang w:val="en-US"/>
        </w:rPr>
        <w:t>So,</w:t>
      </w:r>
      <w:r w:rsidR="00581DAA" w:rsidRPr="00D807CC">
        <w:rPr>
          <w:lang w:val="en-US"/>
        </w:rPr>
        <w:t xml:space="preserve"> this resulted in using the gain block with a factor of 2 to multiply the sine wave to get the intended output.</w:t>
      </w:r>
      <w:r w:rsidR="00B83505" w:rsidRPr="00D807CC">
        <w:rPr>
          <w:lang w:val="en-US"/>
        </w:rPr>
        <w:t xml:space="preserve"> </w:t>
      </w:r>
      <w:r w:rsidR="00DD2660" w:rsidRPr="00D807CC">
        <w:rPr>
          <w:lang w:val="en-US"/>
        </w:rPr>
        <w:t xml:space="preserve">Having solved </w:t>
      </w:r>
      <w:r w:rsidR="0056540A" w:rsidRPr="00D807CC">
        <w:rPr>
          <w:lang w:val="en-US"/>
        </w:rPr>
        <w:t>this and</w:t>
      </w:r>
      <w:r w:rsidR="00DD2660" w:rsidRPr="00D807CC">
        <w:rPr>
          <w:lang w:val="en-US"/>
        </w:rPr>
        <w:t xml:space="preserve"> knowing that the sine wave itself was not to be </w:t>
      </w:r>
      <w:r w:rsidR="00C70FA2" w:rsidRPr="00D807CC">
        <w:rPr>
          <w:lang w:val="en-US"/>
        </w:rPr>
        <w:t>configured,</w:t>
      </w:r>
      <w:r w:rsidR="00DD2660" w:rsidRPr="00D807CC">
        <w:rPr>
          <w:lang w:val="en-US"/>
        </w:rPr>
        <w:t xml:space="preserve"> this only meant that </w:t>
      </w:r>
      <w:r w:rsidR="00464A20" w:rsidRPr="00D807CC">
        <w:rPr>
          <w:lang w:val="en-US"/>
        </w:rPr>
        <w:t xml:space="preserve">the pulse generator could be configured. Based on the provided problem plot it could be inferred that the amplitude of the </w:t>
      </w:r>
      <w:r w:rsidR="005E13AF" w:rsidRPr="00D807CC">
        <w:rPr>
          <w:lang w:val="en-US"/>
        </w:rPr>
        <w:t xml:space="preserve">pulse generator had to be -1 as throughout the entirety of the sine wave </w:t>
      </w:r>
      <w:r w:rsidR="006A389B" w:rsidRPr="00D807CC">
        <w:rPr>
          <w:lang w:val="en-US"/>
        </w:rPr>
        <w:t xml:space="preserve">it would be brought down -1 </w:t>
      </w:r>
      <w:r w:rsidR="00B5202C" w:rsidRPr="00D807CC">
        <w:rPr>
          <w:lang w:val="en-US"/>
        </w:rPr>
        <w:t xml:space="preserve">repeatedly. A normal sine wave starts at 0 so </w:t>
      </w:r>
      <w:r w:rsidR="0067311A" w:rsidRPr="00D807CC">
        <w:rPr>
          <w:lang w:val="en-US"/>
        </w:rPr>
        <w:t>since this modified sine wave started at -1 it had to be stepped down b</w:t>
      </w:r>
      <w:r w:rsidR="008E1D92" w:rsidRPr="00D807CC">
        <w:rPr>
          <w:lang w:val="en-US"/>
        </w:rPr>
        <w:t>y</w:t>
      </w:r>
      <w:r w:rsidR="0067311A" w:rsidRPr="00D807CC">
        <w:rPr>
          <w:lang w:val="en-US"/>
        </w:rPr>
        <w:t xml:space="preserve"> -1. </w:t>
      </w:r>
      <w:r w:rsidR="00AE68F5" w:rsidRPr="00D807CC">
        <w:rPr>
          <w:lang w:val="en-US"/>
        </w:rPr>
        <w:t>B</w:t>
      </w:r>
      <w:r w:rsidR="00E067BD">
        <w:rPr>
          <w:lang w:val="en-US"/>
        </w:rPr>
        <w:t>ased on</w:t>
      </w:r>
      <w:r w:rsidR="00AE68F5" w:rsidRPr="00D807CC">
        <w:rPr>
          <w:lang w:val="en-US"/>
        </w:rPr>
        <w:t xml:space="preserve"> these inferences</w:t>
      </w:r>
      <w:r w:rsidR="00E067BD">
        <w:rPr>
          <w:lang w:val="en-US"/>
        </w:rPr>
        <w:t xml:space="preserve"> it can be</w:t>
      </w:r>
      <w:r w:rsidR="00AE68F5" w:rsidRPr="00D807CC">
        <w:rPr>
          <w:lang w:val="en-US"/>
        </w:rPr>
        <w:t xml:space="preserve"> concluded that the </w:t>
      </w:r>
      <w:r w:rsidR="00130048" w:rsidRPr="00D807CC">
        <w:rPr>
          <w:lang w:val="en-US"/>
        </w:rPr>
        <w:t>Amplitude of the Pulse Generator should be set to -1.</w:t>
      </w:r>
      <w:r w:rsidR="00B06530" w:rsidRPr="00D807CC">
        <w:rPr>
          <w:lang w:val="en-US"/>
        </w:rPr>
        <w:t xml:space="preserve"> With </w:t>
      </w:r>
      <w:r w:rsidR="00714DEA" w:rsidRPr="00D807CC">
        <w:rPr>
          <w:lang w:val="en-US"/>
        </w:rPr>
        <w:t>the Amplitude of the Pulse Generator</w:t>
      </w:r>
      <w:r w:rsidR="004C651C" w:rsidRPr="00D807CC">
        <w:rPr>
          <w:lang w:val="en-US"/>
        </w:rPr>
        <w:t xml:space="preserve"> solved</w:t>
      </w:r>
      <w:r w:rsidR="00714DEA" w:rsidRPr="00D807CC">
        <w:rPr>
          <w:lang w:val="en-US"/>
        </w:rPr>
        <w:t xml:space="preserve"> the next step was to find the Period and Pulse Width.</w:t>
      </w:r>
    </w:p>
    <w:p w14:paraId="6BE68BC0" w14:textId="77777777" w:rsidR="00246D0A" w:rsidRPr="00D807CC" w:rsidRDefault="00246D0A" w:rsidP="005F0876">
      <w:pPr>
        <w:rPr>
          <w:lang w:val="en-US"/>
        </w:rPr>
      </w:pPr>
    </w:p>
    <w:p w14:paraId="2129B340" w14:textId="6FEC4411" w:rsidR="00F81C57" w:rsidRDefault="007A0AC3" w:rsidP="00FD243E">
      <w:pPr>
        <w:ind w:firstLine="720"/>
        <w:rPr>
          <w:lang w:val="en-US"/>
        </w:rPr>
      </w:pPr>
      <w:r w:rsidRPr="00D807CC">
        <w:rPr>
          <w:lang w:val="en-US"/>
        </w:rPr>
        <w:t xml:space="preserve">Based on the provided </w:t>
      </w:r>
      <w:r w:rsidR="003A5051" w:rsidRPr="00D807CC">
        <w:rPr>
          <w:lang w:val="en-US"/>
        </w:rPr>
        <w:t xml:space="preserve">problem plot </w:t>
      </w:r>
      <w:r w:rsidRPr="00D807CC">
        <w:rPr>
          <w:lang w:val="en-US"/>
        </w:rPr>
        <w:t>it could be</w:t>
      </w:r>
      <w:r w:rsidR="003A5051" w:rsidRPr="00D807CC">
        <w:rPr>
          <w:lang w:val="en-US"/>
        </w:rPr>
        <w:t xml:space="preserve"> i</w:t>
      </w:r>
      <w:r w:rsidRPr="00D807CC">
        <w:rPr>
          <w:lang w:val="en-US"/>
        </w:rPr>
        <w:t>n</w:t>
      </w:r>
      <w:r w:rsidR="003A5051" w:rsidRPr="00D807CC">
        <w:rPr>
          <w:lang w:val="en-US"/>
        </w:rPr>
        <w:t>ferred</w:t>
      </w:r>
      <w:r w:rsidRPr="00D807CC">
        <w:rPr>
          <w:lang w:val="en-US"/>
        </w:rPr>
        <w:t xml:space="preserve"> that the </w:t>
      </w:r>
      <w:r w:rsidR="00714DEA" w:rsidRPr="00D807CC">
        <w:rPr>
          <w:lang w:val="en-US"/>
        </w:rPr>
        <w:t>P</w:t>
      </w:r>
      <w:r w:rsidRPr="00D807CC">
        <w:rPr>
          <w:lang w:val="en-US"/>
        </w:rPr>
        <w:t>eriod</w:t>
      </w:r>
      <w:r w:rsidR="00637714" w:rsidRPr="00D807CC">
        <w:rPr>
          <w:lang w:val="en-US"/>
        </w:rPr>
        <w:t xml:space="preserve"> (Time from start of low step to end of high</w:t>
      </w:r>
      <w:r w:rsidRPr="00D807CC">
        <w:rPr>
          <w:lang w:val="en-US"/>
        </w:rPr>
        <w:t xml:space="preserve"> </w:t>
      </w:r>
      <w:r w:rsidR="00637714" w:rsidRPr="00D807CC">
        <w:rPr>
          <w:lang w:val="en-US"/>
        </w:rPr>
        <w:t xml:space="preserve">step) </w:t>
      </w:r>
      <w:r w:rsidR="007866A3" w:rsidRPr="00D807CC">
        <w:rPr>
          <w:lang w:val="en-US"/>
        </w:rPr>
        <w:t>of the step waveform</w:t>
      </w:r>
      <w:r w:rsidR="008850F5" w:rsidRPr="00D807CC">
        <w:rPr>
          <w:lang w:val="en-US"/>
        </w:rPr>
        <w:t xml:space="preserve"> impacting</w:t>
      </w:r>
      <w:r w:rsidR="007866A3" w:rsidRPr="00D807CC">
        <w:rPr>
          <w:lang w:val="en-US"/>
        </w:rPr>
        <w:t xml:space="preserve"> the sine waveform was 0.5 seconds</w:t>
      </w:r>
      <w:r w:rsidR="007E43FF" w:rsidRPr="00D807CC">
        <w:rPr>
          <w:lang w:val="en-US"/>
        </w:rPr>
        <w:t xml:space="preserve"> (Look at the first 0.5 seconds</w:t>
      </w:r>
      <w:r w:rsidR="00FC6CFE" w:rsidRPr="00D807CC">
        <w:rPr>
          <w:lang w:val="en-US"/>
        </w:rPr>
        <w:t xml:space="preserve"> of the plot</w:t>
      </w:r>
      <w:r w:rsidR="007E43FF" w:rsidRPr="00D807CC">
        <w:rPr>
          <w:lang w:val="en-US"/>
        </w:rPr>
        <w:t xml:space="preserve"> to see an example of this)</w:t>
      </w:r>
      <w:r w:rsidR="00A123DB" w:rsidRPr="00D807CC">
        <w:rPr>
          <w:lang w:val="en-US"/>
        </w:rPr>
        <w:t xml:space="preserve">. It can also be seen that during </w:t>
      </w:r>
      <w:r w:rsidR="00F01839" w:rsidRPr="00D807CC">
        <w:rPr>
          <w:lang w:val="en-US"/>
        </w:rPr>
        <w:t xml:space="preserve">the first </w:t>
      </w:r>
      <w:r w:rsidR="00A123DB" w:rsidRPr="00D807CC">
        <w:rPr>
          <w:lang w:val="en-US"/>
        </w:rPr>
        <w:t xml:space="preserve">half of that 0.5 seconds </w:t>
      </w:r>
      <w:r w:rsidR="00E678A9" w:rsidRPr="00D807CC">
        <w:rPr>
          <w:lang w:val="en-US"/>
        </w:rPr>
        <w:t xml:space="preserve">the step waveform would be low and the </w:t>
      </w:r>
      <w:r w:rsidR="00F01839" w:rsidRPr="00D807CC">
        <w:rPr>
          <w:lang w:val="en-US"/>
        </w:rPr>
        <w:t xml:space="preserve">second </w:t>
      </w:r>
      <w:r w:rsidR="00E678A9" w:rsidRPr="00D807CC">
        <w:rPr>
          <w:lang w:val="en-US"/>
        </w:rPr>
        <w:t>half of that 0.5 seconds the step waveform would be high</w:t>
      </w:r>
      <w:r w:rsidR="00D54757" w:rsidRPr="00D807CC">
        <w:rPr>
          <w:lang w:val="en-US"/>
        </w:rPr>
        <w:t xml:space="preserve"> (This showed that there was no delay in the </w:t>
      </w:r>
      <w:r w:rsidR="00CF1F62" w:rsidRPr="00D807CC">
        <w:rPr>
          <w:lang w:val="en-US"/>
        </w:rPr>
        <w:t>pulse generator)</w:t>
      </w:r>
      <w:r w:rsidR="00E678A9" w:rsidRPr="00D807CC">
        <w:rPr>
          <w:lang w:val="en-US"/>
        </w:rPr>
        <w:t>.</w:t>
      </w:r>
      <w:r w:rsidR="0081755B" w:rsidRPr="00D807CC">
        <w:rPr>
          <w:lang w:val="en-US"/>
        </w:rPr>
        <w:t xml:space="preserve"> Based on this it could be inferred that the </w:t>
      </w:r>
      <w:r w:rsidR="00714DEA" w:rsidRPr="00D807CC">
        <w:rPr>
          <w:lang w:val="en-US"/>
        </w:rPr>
        <w:t>P</w:t>
      </w:r>
      <w:r w:rsidR="009C699B" w:rsidRPr="00D807CC">
        <w:rPr>
          <w:lang w:val="en-US"/>
        </w:rPr>
        <w:t xml:space="preserve">eriod of the </w:t>
      </w:r>
      <w:r w:rsidR="00D976EE" w:rsidRPr="00D807CC">
        <w:rPr>
          <w:lang w:val="en-US"/>
        </w:rPr>
        <w:t xml:space="preserve">Pulse Generator should be 0.5 seconds and the </w:t>
      </w:r>
      <w:r w:rsidR="00714DEA" w:rsidRPr="00D807CC">
        <w:rPr>
          <w:lang w:val="en-US"/>
        </w:rPr>
        <w:t>P</w:t>
      </w:r>
      <w:r w:rsidR="0081755B" w:rsidRPr="00D807CC">
        <w:rPr>
          <w:lang w:val="en-US"/>
        </w:rPr>
        <w:t xml:space="preserve">ulse </w:t>
      </w:r>
      <w:r w:rsidR="00714DEA" w:rsidRPr="00D807CC">
        <w:rPr>
          <w:lang w:val="en-US"/>
        </w:rPr>
        <w:t>W</w:t>
      </w:r>
      <w:r w:rsidR="0081755B" w:rsidRPr="00D807CC">
        <w:rPr>
          <w:lang w:val="en-US"/>
        </w:rPr>
        <w:t xml:space="preserve">idth (% of </w:t>
      </w:r>
      <w:r w:rsidR="00714DEA" w:rsidRPr="00D807CC">
        <w:rPr>
          <w:lang w:val="en-US"/>
        </w:rPr>
        <w:t>P</w:t>
      </w:r>
      <w:r w:rsidR="0081755B" w:rsidRPr="00D807CC">
        <w:rPr>
          <w:lang w:val="en-US"/>
        </w:rPr>
        <w:t xml:space="preserve">eriod) </w:t>
      </w:r>
      <w:r w:rsidR="00D976EE" w:rsidRPr="00D807CC">
        <w:rPr>
          <w:lang w:val="en-US"/>
        </w:rPr>
        <w:t xml:space="preserve">of the Pulse Generator </w:t>
      </w:r>
      <w:r w:rsidR="0081755B" w:rsidRPr="00D807CC">
        <w:rPr>
          <w:lang w:val="en-US"/>
        </w:rPr>
        <w:t>should be 50 percent.</w:t>
      </w:r>
    </w:p>
    <w:p w14:paraId="7F0F1B15" w14:textId="5E5969AF" w:rsidR="00466E27" w:rsidRPr="00FD243E" w:rsidRDefault="0098010E" w:rsidP="00FD243E">
      <w:pPr>
        <w:pStyle w:val="Heading2"/>
        <w:rPr>
          <w:lang w:val="en-US"/>
        </w:rPr>
      </w:pPr>
      <w:r>
        <w:rPr>
          <w:lang w:val="en-US"/>
        </w:rPr>
        <w:lastRenderedPageBreak/>
        <w:t>Task 2 Part B</w:t>
      </w:r>
    </w:p>
    <w:p w14:paraId="73153EBD" w14:textId="7D921546" w:rsidR="008F4BB4" w:rsidRDefault="00BA2836" w:rsidP="00460FEA">
      <w:pPr>
        <w:ind w:firstLine="720"/>
      </w:pPr>
      <w:r>
        <w:t>Task 2 Part B</w:t>
      </w:r>
      <w:r w:rsidR="008F23EF">
        <w:t xml:space="preserve"> </w:t>
      </w:r>
      <w:r w:rsidR="00A858C7">
        <w:t>provided the task of</w:t>
      </w:r>
      <w:r w:rsidR="007C5132">
        <w:t xml:space="preserve"> creating a </w:t>
      </w:r>
      <w:r w:rsidR="000819D1">
        <w:t xml:space="preserve">Pyramid signal </w:t>
      </w:r>
      <w:r w:rsidRPr="00BA2836">
        <w:t>using two ramp functions, and an addition/subtraction function</w:t>
      </w:r>
      <w:r w:rsidR="000819D1">
        <w:t>, d</w:t>
      </w:r>
      <w:r w:rsidRPr="00BA2836">
        <w:t>elay</w:t>
      </w:r>
      <w:r w:rsidR="000819D1">
        <w:t>ing</w:t>
      </w:r>
      <w:r w:rsidRPr="00BA2836">
        <w:t xml:space="preserve"> one ramp</w:t>
      </w:r>
      <w:r w:rsidR="000819D1">
        <w:t xml:space="preserve"> function by a certain amount of time</w:t>
      </w:r>
      <w:r w:rsidRPr="00BA2836">
        <w:t xml:space="preserve"> to achieve the shape</w:t>
      </w:r>
      <w:r w:rsidR="00395EE5">
        <w:t xml:space="preserve"> and configuring the slope of the ramp appropriately</w:t>
      </w:r>
      <w:r w:rsidRPr="00BA2836">
        <w:t xml:space="preserve">. </w:t>
      </w:r>
      <w:r w:rsidR="008F4BB4">
        <w:t xml:space="preserve">There are multiple configurations that achieve the intended </w:t>
      </w:r>
      <w:r w:rsidR="00AF2CBD">
        <w:t>outcome,</w:t>
      </w:r>
      <w:r w:rsidR="008F4BB4">
        <w:t xml:space="preserve"> but </w:t>
      </w:r>
      <w:r w:rsidR="00AF2CBD">
        <w:t xml:space="preserve">the focus will be on </w:t>
      </w:r>
      <w:r w:rsidR="008F4BB4">
        <w:t xml:space="preserve">the configuration </w:t>
      </w:r>
      <w:r w:rsidR="00AD055F">
        <w:t>described below</w:t>
      </w:r>
      <w:r w:rsidR="008F4BB4">
        <w:t>.</w:t>
      </w:r>
    </w:p>
    <w:p w14:paraId="44DE6718" w14:textId="77777777" w:rsidR="00E8453B" w:rsidRDefault="00E8453B" w:rsidP="00BA2836"/>
    <w:p w14:paraId="17AAB11E" w14:textId="7664769A" w:rsidR="00E8453B" w:rsidRDefault="00E8453B" w:rsidP="00460FEA">
      <w:pPr>
        <w:ind w:firstLine="720"/>
        <w:rPr>
          <w:lang w:val="en-US"/>
        </w:rPr>
      </w:pPr>
      <w:r>
        <w:rPr>
          <w:lang w:val="en-US"/>
        </w:rPr>
        <w:t xml:space="preserve">The procedure for this began with importing all the required blocks and setting them up in the correct </w:t>
      </w:r>
      <w:r w:rsidR="002B374E">
        <w:rPr>
          <w:lang w:val="en-US"/>
        </w:rPr>
        <w:t xml:space="preserve">setup </w:t>
      </w:r>
      <w:r>
        <w:rPr>
          <w:lang w:val="en-US"/>
        </w:rPr>
        <w:t xml:space="preserve">configuration. The </w:t>
      </w:r>
      <w:r w:rsidR="002B374E">
        <w:rPr>
          <w:lang w:val="en-US"/>
        </w:rPr>
        <w:t xml:space="preserve">setup </w:t>
      </w:r>
      <w:r>
        <w:rPr>
          <w:lang w:val="en-US"/>
        </w:rPr>
        <w:t xml:space="preserve">configuration of the required block diagram to produce the correct plot can be seen in Figure </w:t>
      </w:r>
      <w:r w:rsidR="00E97031">
        <w:rPr>
          <w:lang w:val="en-US"/>
        </w:rPr>
        <w:t>7</w:t>
      </w:r>
      <w:r>
        <w:rPr>
          <w:lang w:val="en-US"/>
        </w:rPr>
        <w:t xml:space="preserve">. With the setup complete the next step was to configure each block with the appropriate values. In the case of this problem that is done by setting </w:t>
      </w:r>
      <w:r w:rsidR="00E97031">
        <w:rPr>
          <w:lang w:val="en-US"/>
        </w:rPr>
        <w:t>one of the ramp blocks</w:t>
      </w:r>
      <w:r w:rsidR="00630440">
        <w:rPr>
          <w:lang w:val="en-US"/>
        </w:rPr>
        <w:t xml:space="preserve"> to have a slope of 1, start time of 0, and initial output of 0</w:t>
      </w:r>
      <w:r w:rsidR="00A048B3">
        <w:rPr>
          <w:lang w:val="en-US"/>
        </w:rPr>
        <w:t xml:space="preserve"> and by setting the other ramp block</w:t>
      </w:r>
      <w:r w:rsidR="009A6E01">
        <w:rPr>
          <w:lang w:val="en-US"/>
        </w:rPr>
        <w:t xml:space="preserve"> to have </w:t>
      </w:r>
      <w:r w:rsidR="008B5161">
        <w:rPr>
          <w:lang w:val="en-US"/>
        </w:rPr>
        <w:t xml:space="preserve">a slope of -2, start time of 5, and initial output of 0. </w:t>
      </w:r>
      <w:r>
        <w:rPr>
          <w:lang w:val="en-US"/>
        </w:rPr>
        <w:t>Once that is complete the final step is to run the system and format the result to the specified requirements described in Task 1</w:t>
      </w:r>
      <w:r w:rsidR="002A7480">
        <w:rPr>
          <w:lang w:val="en-US"/>
        </w:rPr>
        <w:t xml:space="preserve"> Part A</w:t>
      </w:r>
      <w:r>
        <w:rPr>
          <w:lang w:val="en-US"/>
        </w:rPr>
        <w:t xml:space="preserve">. This result can be seen in Figure </w:t>
      </w:r>
      <w:r w:rsidR="004C3067">
        <w:rPr>
          <w:lang w:val="en-US"/>
        </w:rPr>
        <w:t>8</w:t>
      </w:r>
      <w:r>
        <w:rPr>
          <w:lang w:val="en-US"/>
        </w:rPr>
        <w:t>.</w:t>
      </w:r>
    </w:p>
    <w:p w14:paraId="3942D71E" w14:textId="77777777" w:rsidR="005124D7" w:rsidRDefault="005124D7" w:rsidP="00E8453B">
      <w:pPr>
        <w:rPr>
          <w:lang w:val="en-US"/>
        </w:rPr>
      </w:pPr>
    </w:p>
    <w:p w14:paraId="17DAB395" w14:textId="7F8BA6BC" w:rsidR="001D6899" w:rsidRDefault="005124D7" w:rsidP="001D6899">
      <w:pPr>
        <w:jc w:val="center"/>
        <w:rPr>
          <w:lang w:val="en-US"/>
        </w:rPr>
      </w:pPr>
      <w:r w:rsidRPr="005124D7">
        <w:rPr>
          <w:noProof/>
          <w:lang w:val="en-US"/>
        </w:rPr>
        <w:drawing>
          <wp:inline distT="0" distB="0" distL="0" distR="0" wp14:anchorId="4B17F401" wp14:editId="78DEBA7B">
            <wp:extent cx="1998133" cy="1405096"/>
            <wp:effectExtent l="0" t="0" r="2540" b="5080"/>
            <wp:docPr id="1285393741"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393741" name="Picture 1" descr="A diagram of a diagram&#10;&#10;Description automatically generated"/>
                    <pic:cNvPicPr/>
                  </pic:nvPicPr>
                  <pic:blipFill>
                    <a:blip r:embed="rId18"/>
                    <a:stretch>
                      <a:fillRect/>
                    </a:stretch>
                  </pic:blipFill>
                  <pic:spPr>
                    <a:xfrm>
                      <a:off x="0" y="0"/>
                      <a:ext cx="2025474" cy="1424323"/>
                    </a:xfrm>
                    <a:prstGeom prst="rect">
                      <a:avLst/>
                    </a:prstGeom>
                  </pic:spPr>
                </pic:pic>
              </a:graphicData>
            </a:graphic>
          </wp:inline>
        </w:drawing>
      </w:r>
    </w:p>
    <w:p w14:paraId="7D0DDB80" w14:textId="79C3C49F" w:rsidR="00E8453B" w:rsidRPr="001D6899" w:rsidRDefault="001D6899" w:rsidP="001D6899">
      <w:pPr>
        <w:pStyle w:val="Caption"/>
        <w:jc w:val="center"/>
        <w:rPr>
          <w:lang w:val="en-US"/>
        </w:rPr>
      </w:pPr>
      <w:r>
        <w:t xml:space="preserve">Figure </w:t>
      </w:r>
      <w:r w:rsidR="00FE19EA">
        <w:t>7</w:t>
      </w:r>
      <w:r>
        <w:rPr>
          <w:lang w:val="en-US"/>
        </w:rPr>
        <w:t>: Task 2 Part B Block Diagram.</w:t>
      </w:r>
    </w:p>
    <w:p w14:paraId="67466E3D" w14:textId="77777777" w:rsidR="008F4BB4" w:rsidRDefault="008F4BB4" w:rsidP="00BA2836"/>
    <w:p w14:paraId="28BD5119" w14:textId="77777777" w:rsidR="004304D9" w:rsidRDefault="00BC31DF" w:rsidP="004304D9">
      <w:pPr>
        <w:jc w:val="center"/>
        <w:rPr>
          <w:lang w:val="en-US"/>
        </w:rPr>
      </w:pPr>
      <w:r>
        <w:rPr>
          <w:noProof/>
          <w:lang w:val="en-US"/>
        </w:rPr>
        <w:drawing>
          <wp:inline distT="0" distB="0" distL="0" distR="0" wp14:anchorId="0763B47D" wp14:editId="211E241D">
            <wp:extent cx="4071600" cy="2880000"/>
            <wp:effectExtent l="0" t="0" r="5715" b="0"/>
            <wp:docPr id="1412019144" name="Picture 7" descr="A graph of a sign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459081" name="Picture 7" descr="A graph of a signa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071600" cy="2880000"/>
                    </a:xfrm>
                    <a:prstGeom prst="rect">
                      <a:avLst/>
                    </a:prstGeom>
                  </pic:spPr>
                </pic:pic>
              </a:graphicData>
            </a:graphic>
          </wp:inline>
        </w:drawing>
      </w:r>
    </w:p>
    <w:p w14:paraId="01DCE482" w14:textId="2F3DBFF3" w:rsidR="004304D9" w:rsidRDefault="004304D9" w:rsidP="004304D9">
      <w:pPr>
        <w:pStyle w:val="Caption"/>
        <w:jc w:val="center"/>
        <w:rPr>
          <w:lang w:val="en-US"/>
        </w:rPr>
      </w:pPr>
      <w:r>
        <w:t xml:space="preserve">Figure </w:t>
      </w:r>
      <w:r w:rsidR="00FE19EA">
        <w:t>8</w:t>
      </w:r>
      <w:r>
        <w:rPr>
          <w:lang w:val="en-US"/>
        </w:rPr>
        <w:t xml:space="preserve">: </w:t>
      </w:r>
      <w:r w:rsidR="001F3841">
        <w:rPr>
          <w:lang w:val="en-US"/>
        </w:rPr>
        <w:t xml:space="preserve">Task </w:t>
      </w:r>
      <w:r w:rsidR="00BB0AC0">
        <w:rPr>
          <w:lang w:val="en-US"/>
        </w:rPr>
        <w:t xml:space="preserve">2 Part B </w:t>
      </w:r>
      <w:r w:rsidR="009648DB">
        <w:rPr>
          <w:lang w:val="en-US"/>
        </w:rPr>
        <w:t>Pyramid Signal Plot.</w:t>
      </w:r>
    </w:p>
    <w:p w14:paraId="60D3C1F3" w14:textId="7721C48B" w:rsidR="00BA7535" w:rsidRDefault="00697B5E" w:rsidP="00460FEA">
      <w:pPr>
        <w:ind w:firstLine="720"/>
        <w:rPr>
          <w:lang w:val="en-US"/>
        </w:rPr>
      </w:pPr>
      <w:r w:rsidRPr="00D807CC">
        <w:rPr>
          <w:lang w:val="en-US"/>
        </w:rPr>
        <w:lastRenderedPageBreak/>
        <w:t>Based on the provided problem plot it could be inferred that the</w:t>
      </w:r>
      <w:r w:rsidR="002A07A2">
        <w:rPr>
          <w:lang w:val="en-US"/>
        </w:rPr>
        <w:t>re is a</w:t>
      </w:r>
      <w:r w:rsidR="00EF0490">
        <w:rPr>
          <w:lang w:val="en-US"/>
        </w:rPr>
        <w:t xml:space="preserve"> </w:t>
      </w:r>
      <w:r w:rsidR="00F2267A">
        <w:rPr>
          <w:lang w:val="en-US"/>
        </w:rPr>
        <w:t xml:space="preserve">linear </w:t>
      </w:r>
      <w:r w:rsidR="001A07B7">
        <w:rPr>
          <w:lang w:val="en-US"/>
        </w:rPr>
        <w:t>function</w:t>
      </w:r>
      <w:r w:rsidR="00F2267A">
        <w:rPr>
          <w:lang w:val="en-US"/>
        </w:rPr>
        <w:t xml:space="preserve"> with a </w:t>
      </w:r>
      <w:r w:rsidR="00954237">
        <w:rPr>
          <w:lang w:val="en-US"/>
        </w:rPr>
        <w:t xml:space="preserve">constant </w:t>
      </w:r>
      <w:r w:rsidR="00F2267A">
        <w:rPr>
          <w:lang w:val="en-US"/>
        </w:rPr>
        <w:t>slope</w:t>
      </w:r>
      <w:r w:rsidR="002A07A2">
        <w:rPr>
          <w:lang w:val="en-US"/>
        </w:rPr>
        <w:t xml:space="preserve"> of +1</w:t>
      </w:r>
      <w:r w:rsidR="00F2267A">
        <w:rPr>
          <w:lang w:val="en-US"/>
        </w:rPr>
        <w:t xml:space="preserve"> </w:t>
      </w:r>
      <w:r w:rsidR="00090007">
        <w:rPr>
          <w:lang w:val="en-US"/>
        </w:rPr>
        <w:t xml:space="preserve">(Can be found using rise/run method: 1/1 = 1) </w:t>
      </w:r>
      <w:r w:rsidR="00F2267A">
        <w:rPr>
          <w:lang w:val="en-US"/>
        </w:rPr>
        <w:t xml:space="preserve">increasing </w:t>
      </w:r>
      <w:r w:rsidR="000A73AC">
        <w:rPr>
          <w:lang w:val="en-US"/>
        </w:rPr>
        <w:t xml:space="preserve">to 5 seconds. Then </w:t>
      </w:r>
      <w:r w:rsidR="004F7313">
        <w:rPr>
          <w:lang w:val="en-US"/>
        </w:rPr>
        <w:t xml:space="preserve">at 5 seconds </w:t>
      </w:r>
      <w:r w:rsidR="000A73AC">
        <w:rPr>
          <w:lang w:val="en-US"/>
        </w:rPr>
        <w:t xml:space="preserve">this linear </w:t>
      </w:r>
      <w:r w:rsidR="001A07B7">
        <w:rPr>
          <w:lang w:val="en-US"/>
        </w:rPr>
        <w:t>function</w:t>
      </w:r>
      <w:r w:rsidR="000A73AC">
        <w:rPr>
          <w:lang w:val="en-US"/>
        </w:rPr>
        <w:t xml:space="preserve"> </w:t>
      </w:r>
      <w:r w:rsidR="00D86F35">
        <w:rPr>
          <w:lang w:val="en-US"/>
        </w:rPr>
        <w:t xml:space="preserve">begins decreasing with a </w:t>
      </w:r>
      <w:r w:rsidR="00954237">
        <w:rPr>
          <w:lang w:val="en-US"/>
        </w:rPr>
        <w:t xml:space="preserve">constant </w:t>
      </w:r>
      <w:r w:rsidR="00D86F35">
        <w:rPr>
          <w:lang w:val="en-US"/>
        </w:rPr>
        <w:t xml:space="preserve">slope of -1 (Can be found using rise/run method: </w:t>
      </w:r>
      <w:r w:rsidR="00B22ACF">
        <w:rPr>
          <w:lang w:val="en-US"/>
        </w:rPr>
        <w:t>-1</w:t>
      </w:r>
      <w:r w:rsidR="00D86F35">
        <w:rPr>
          <w:lang w:val="en-US"/>
        </w:rPr>
        <w:t xml:space="preserve">/1 = </w:t>
      </w:r>
      <w:r w:rsidR="00B22ACF">
        <w:rPr>
          <w:lang w:val="en-US"/>
        </w:rPr>
        <w:t>-</w:t>
      </w:r>
      <w:r w:rsidR="00D86F35">
        <w:rPr>
          <w:lang w:val="en-US"/>
        </w:rPr>
        <w:t>1)</w:t>
      </w:r>
      <w:r w:rsidR="00B22ACF">
        <w:rPr>
          <w:lang w:val="en-US"/>
        </w:rPr>
        <w:t xml:space="preserve"> and continues until 10 seconds.</w:t>
      </w:r>
      <w:r w:rsidR="00CE23B5">
        <w:rPr>
          <w:lang w:val="en-US"/>
        </w:rPr>
        <w:t xml:space="preserve"> </w:t>
      </w:r>
      <w:r w:rsidR="00142ACD">
        <w:rPr>
          <w:lang w:val="en-US"/>
        </w:rPr>
        <w:t xml:space="preserve">It can also be inferred that </w:t>
      </w:r>
      <w:r w:rsidR="0094261F">
        <w:rPr>
          <w:lang w:val="en-US"/>
        </w:rPr>
        <w:t>since it takes the same amount of time for the ramp function to go from 0 to 5 on the y-axis as it takes to go from 5 to 0 on the y-axis</w:t>
      </w:r>
      <w:r w:rsidR="00093C64">
        <w:rPr>
          <w:lang w:val="en-US"/>
        </w:rPr>
        <w:t xml:space="preserve"> that </w:t>
      </w:r>
      <w:r w:rsidR="00BE7C49">
        <w:rPr>
          <w:lang w:val="en-US"/>
        </w:rPr>
        <w:t xml:space="preserve">the </w:t>
      </w:r>
      <w:r w:rsidR="00627D59">
        <w:rPr>
          <w:lang w:val="en-US"/>
        </w:rPr>
        <w:t>functions are</w:t>
      </w:r>
      <w:r w:rsidR="00BE7C49">
        <w:rPr>
          <w:lang w:val="en-US"/>
        </w:rPr>
        <w:t xml:space="preserve"> inversely proportionate which supports the +1 and -1 slope claim.</w:t>
      </w:r>
      <w:r w:rsidR="00D606B6">
        <w:rPr>
          <w:lang w:val="en-US"/>
        </w:rPr>
        <w:t xml:space="preserve"> </w:t>
      </w:r>
      <w:r w:rsidR="00CE23B5">
        <w:rPr>
          <w:lang w:val="en-US"/>
        </w:rPr>
        <w:t xml:space="preserve">Based on these inferences it is known that there must be an initial ramp function </w:t>
      </w:r>
      <w:r w:rsidR="00D606B6">
        <w:rPr>
          <w:lang w:val="en-US"/>
        </w:rPr>
        <w:t>that starts at 0</w:t>
      </w:r>
      <w:r w:rsidR="008E7075">
        <w:rPr>
          <w:lang w:val="en-US"/>
        </w:rPr>
        <w:t xml:space="preserve"> and starts increasing with a slope of 1</w:t>
      </w:r>
      <w:r w:rsidR="00C87C34">
        <w:rPr>
          <w:lang w:val="en-US"/>
        </w:rPr>
        <w:t xml:space="preserve">. This represents the configuration for the first ramp block. </w:t>
      </w:r>
      <w:r w:rsidR="00F14546">
        <w:rPr>
          <w:lang w:val="en-US"/>
        </w:rPr>
        <w:t xml:space="preserve">Then because the signal of the first ramp block and second ramp block are being added together by </w:t>
      </w:r>
      <w:r w:rsidR="00631C1A">
        <w:rPr>
          <w:lang w:val="en-US"/>
        </w:rPr>
        <w:t>an</w:t>
      </w:r>
      <w:r w:rsidR="00F14546">
        <w:rPr>
          <w:lang w:val="en-US"/>
        </w:rPr>
        <w:t xml:space="preserve"> adder block</w:t>
      </w:r>
      <w:r w:rsidR="006C3811">
        <w:rPr>
          <w:lang w:val="en-US"/>
        </w:rPr>
        <w:t xml:space="preserve"> the second ramp block must </w:t>
      </w:r>
      <w:r w:rsidR="0091756C">
        <w:rPr>
          <w:lang w:val="en-US"/>
        </w:rPr>
        <w:t>interrupt the first ramp block at 5 seconds to get the desired output.</w:t>
      </w:r>
      <w:r w:rsidR="00C87C34">
        <w:rPr>
          <w:lang w:val="en-US"/>
        </w:rPr>
        <w:t xml:space="preserve"> </w:t>
      </w:r>
      <w:r w:rsidR="0091756C">
        <w:rPr>
          <w:lang w:val="en-US"/>
        </w:rPr>
        <w:t>This interruption is done by</w:t>
      </w:r>
      <w:r w:rsidR="00E26B49">
        <w:rPr>
          <w:lang w:val="en-US"/>
        </w:rPr>
        <w:t xml:space="preserve"> putting a start time of 5 seconds on the second ramp block</w:t>
      </w:r>
      <w:r w:rsidR="00631C1A">
        <w:rPr>
          <w:lang w:val="en-US"/>
        </w:rPr>
        <w:t xml:space="preserve"> and assigning it a slope of -2. </w:t>
      </w:r>
      <w:r w:rsidR="003B02EB">
        <w:rPr>
          <w:lang w:val="en-US"/>
        </w:rPr>
        <w:t xml:space="preserve">-2 because when the first and second ramp </w:t>
      </w:r>
      <w:r w:rsidR="004F1830">
        <w:rPr>
          <w:lang w:val="en-US"/>
        </w:rPr>
        <w:t>block slopes are added together</w:t>
      </w:r>
      <w:r w:rsidR="00EB474C">
        <w:rPr>
          <w:lang w:val="en-US"/>
        </w:rPr>
        <w:t>,</w:t>
      </w:r>
      <w:r w:rsidR="004F1830">
        <w:rPr>
          <w:lang w:val="en-US"/>
        </w:rPr>
        <w:t xml:space="preserve"> instead of outputting a slope of +1 while the second ramp block is off</w:t>
      </w:r>
      <w:r w:rsidR="007007AB">
        <w:rPr>
          <w:lang w:val="en-US"/>
        </w:rPr>
        <w:t xml:space="preserve"> for the first 5 seconds</w:t>
      </w:r>
      <w:r w:rsidR="00EB474C">
        <w:rPr>
          <w:lang w:val="en-US"/>
        </w:rPr>
        <w:t>,</w:t>
      </w:r>
      <w:r w:rsidR="004F1830">
        <w:rPr>
          <w:lang w:val="en-US"/>
        </w:rPr>
        <w:t xml:space="preserve"> </w:t>
      </w:r>
      <w:r w:rsidR="001A07B7">
        <w:rPr>
          <w:lang w:val="en-US"/>
        </w:rPr>
        <w:t>now</w:t>
      </w:r>
      <w:r w:rsidR="004F1830">
        <w:rPr>
          <w:lang w:val="en-US"/>
        </w:rPr>
        <w:t xml:space="preserve"> they are added together resulting in a slop</w:t>
      </w:r>
      <w:r w:rsidR="00931A10">
        <w:rPr>
          <w:lang w:val="en-US"/>
        </w:rPr>
        <w:t>e</w:t>
      </w:r>
      <w:r w:rsidR="004F1830">
        <w:rPr>
          <w:lang w:val="en-US"/>
        </w:rPr>
        <w:t xml:space="preserve"> of -1 (</w:t>
      </w:r>
      <w:r w:rsidR="00931A10">
        <w:rPr>
          <w:lang w:val="en-US"/>
        </w:rPr>
        <w:t>-2+1</w:t>
      </w:r>
      <w:r w:rsidR="001A07B7">
        <w:rPr>
          <w:lang w:val="en-US"/>
        </w:rPr>
        <w:t xml:space="preserve"> </w:t>
      </w:r>
      <w:r w:rsidR="00931A10">
        <w:rPr>
          <w:lang w:val="en-US"/>
        </w:rPr>
        <w:t>=</w:t>
      </w:r>
      <w:r w:rsidR="001A07B7">
        <w:rPr>
          <w:lang w:val="en-US"/>
        </w:rPr>
        <w:t xml:space="preserve"> </w:t>
      </w:r>
      <w:r w:rsidR="00931A10">
        <w:rPr>
          <w:lang w:val="en-US"/>
        </w:rPr>
        <w:t xml:space="preserve">-1) until the stop time of 10 seconds returning the </w:t>
      </w:r>
      <w:r w:rsidR="007C79F1">
        <w:rPr>
          <w:lang w:val="en-US"/>
        </w:rPr>
        <w:t>function to</w:t>
      </w:r>
      <w:r w:rsidR="00246039">
        <w:rPr>
          <w:lang w:val="en-US"/>
        </w:rPr>
        <w:t xml:space="preserve"> 0.</w:t>
      </w:r>
    </w:p>
    <w:p w14:paraId="2669F219" w14:textId="200FA6EE" w:rsidR="00BA7535" w:rsidRDefault="00BA7535" w:rsidP="00BA7535">
      <w:pPr>
        <w:pStyle w:val="Heading2"/>
        <w:rPr>
          <w:lang w:val="en-US"/>
        </w:rPr>
      </w:pPr>
      <w:r>
        <w:rPr>
          <w:lang w:val="en-US"/>
        </w:rPr>
        <w:t>Task 3</w:t>
      </w:r>
    </w:p>
    <w:p w14:paraId="394862B3" w14:textId="5CA615FC" w:rsidR="00C47443" w:rsidRPr="004A554B" w:rsidRDefault="00F11D04" w:rsidP="004A554B">
      <w:pPr>
        <w:ind w:firstLine="720"/>
        <w:rPr>
          <w:lang w:val="en-US"/>
        </w:rPr>
      </w:pPr>
      <w:r>
        <w:t xml:space="preserve">Task </w:t>
      </w:r>
      <w:r w:rsidR="0001319D">
        <w:t>3</w:t>
      </w:r>
      <w:r>
        <w:t xml:space="preserve"> provided the task of creating a </w:t>
      </w:r>
      <w:r w:rsidR="00BD423F">
        <w:t>simple signal of a car’s path</w:t>
      </w:r>
      <w:r>
        <w:t xml:space="preserve"> </w:t>
      </w:r>
      <w:r w:rsidRPr="00BA2836">
        <w:t xml:space="preserve">using </w:t>
      </w:r>
      <w:r w:rsidR="00C47443">
        <w:t xml:space="preserve">three step blocks, a sum block, </w:t>
      </w:r>
      <w:r w:rsidR="00D55E0B">
        <w:t xml:space="preserve">two integrator blocks, and a bus creator. </w:t>
      </w:r>
      <w:r w:rsidR="00E52B23">
        <w:t xml:space="preserve">It is given that </w:t>
      </w:r>
      <w:r w:rsidR="00660AD9">
        <w:t xml:space="preserve">the three step functions will need to be adjusted to create the </w:t>
      </w:r>
      <w:r w:rsidR="00660AD9" w:rsidRPr="00D807CC">
        <w:rPr>
          <w:lang w:val="en-US"/>
        </w:rPr>
        <w:t>provided problem plot</w:t>
      </w:r>
      <w:r w:rsidR="00660AD9">
        <w:rPr>
          <w:lang w:val="en-US"/>
        </w:rPr>
        <w:t xml:space="preserve">. It is recommended </w:t>
      </w:r>
      <w:r w:rsidR="00C16239">
        <w:rPr>
          <w:lang w:val="en-US"/>
        </w:rPr>
        <w:t>to</w:t>
      </w:r>
      <w:r w:rsidR="00CB66D6">
        <w:rPr>
          <w:lang w:val="en-US"/>
        </w:rPr>
        <w:t xml:space="preserve"> reference the acceleration plot</w:t>
      </w:r>
      <w:r w:rsidR="00C16239">
        <w:rPr>
          <w:lang w:val="en-US"/>
        </w:rPr>
        <w:t xml:space="preserve"> (step plot)</w:t>
      </w:r>
      <w:r w:rsidR="00CB66D6">
        <w:rPr>
          <w:lang w:val="en-US"/>
        </w:rPr>
        <w:t xml:space="preserve"> specifically to find the values to </w:t>
      </w:r>
      <w:r w:rsidR="008B5D05">
        <w:rPr>
          <w:lang w:val="en-US"/>
        </w:rPr>
        <w:t>use in the configuration of</w:t>
      </w:r>
      <w:r w:rsidR="00CB66D6">
        <w:rPr>
          <w:lang w:val="en-US"/>
        </w:rPr>
        <w:t xml:space="preserve"> </w:t>
      </w:r>
      <w:r w:rsidR="008B5D05">
        <w:rPr>
          <w:lang w:val="en-US"/>
        </w:rPr>
        <w:t xml:space="preserve">the </w:t>
      </w:r>
      <w:r w:rsidR="00CB66D6">
        <w:rPr>
          <w:lang w:val="en-US"/>
        </w:rPr>
        <w:t xml:space="preserve">step functions. </w:t>
      </w:r>
      <w:r w:rsidR="008B5D05" w:rsidRPr="008B5D05">
        <w:t xml:space="preserve">The </w:t>
      </w:r>
      <w:r w:rsidR="00083251">
        <w:t xml:space="preserve">plots for the </w:t>
      </w:r>
      <w:r w:rsidR="008B5D05" w:rsidRPr="008B5D05">
        <w:t xml:space="preserve">velocity and displacement </w:t>
      </w:r>
      <w:r w:rsidR="00083251">
        <w:t xml:space="preserve">of the car </w:t>
      </w:r>
      <w:r w:rsidR="008B5D05" w:rsidRPr="008B5D05">
        <w:t>are created</w:t>
      </w:r>
      <w:r w:rsidR="008B5D05">
        <w:t xml:space="preserve"> </w:t>
      </w:r>
      <w:r w:rsidR="008B5D05" w:rsidRPr="008B5D05">
        <w:t>automatically from the integrations of the acceleration plot.</w:t>
      </w:r>
      <w:r w:rsidR="008B5D05">
        <w:rPr>
          <w:lang w:val="en-US"/>
        </w:rPr>
        <w:t xml:space="preserve"> </w:t>
      </w:r>
      <w:r w:rsidR="00CB66D6">
        <w:rPr>
          <w:lang w:val="en-US"/>
        </w:rPr>
        <w:t xml:space="preserve">This task is straightforward </w:t>
      </w:r>
      <w:r w:rsidR="00C16239">
        <w:rPr>
          <w:lang w:val="en-US"/>
        </w:rPr>
        <w:t>and doesn’t take as much thought as Task 2.</w:t>
      </w:r>
    </w:p>
    <w:p w14:paraId="0750E5A2" w14:textId="77777777" w:rsidR="00F11D04" w:rsidRDefault="00F11D04" w:rsidP="00F11D04"/>
    <w:p w14:paraId="45861EBD" w14:textId="48ED7AAD" w:rsidR="00F11D04" w:rsidRDefault="00F11D04" w:rsidP="008E4482">
      <w:pPr>
        <w:ind w:firstLine="720"/>
        <w:rPr>
          <w:lang w:val="en-US"/>
        </w:rPr>
      </w:pPr>
      <w:r>
        <w:rPr>
          <w:lang w:val="en-US"/>
        </w:rPr>
        <w:t xml:space="preserve">The procedure for this began with importing all the required blocks and setting them up in the correct setup configuration. The setup configuration of the required block diagram to produce the correct plot can be seen in Figure </w:t>
      </w:r>
      <w:r w:rsidR="00BA24F5">
        <w:rPr>
          <w:lang w:val="en-US"/>
        </w:rPr>
        <w:t>9</w:t>
      </w:r>
      <w:r>
        <w:rPr>
          <w:lang w:val="en-US"/>
        </w:rPr>
        <w:t xml:space="preserve">. With the setup complete the next step was to configure each block with the appropriate values. In the case of this problem that is done by setting one of the </w:t>
      </w:r>
      <w:r w:rsidR="006D34D3">
        <w:rPr>
          <w:lang w:val="en-US"/>
        </w:rPr>
        <w:t>step</w:t>
      </w:r>
      <w:r>
        <w:rPr>
          <w:lang w:val="en-US"/>
        </w:rPr>
        <w:t xml:space="preserve"> blocks </w:t>
      </w:r>
      <w:r w:rsidR="00F016BC">
        <w:rPr>
          <w:lang w:val="en-US"/>
        </w:rPr>
        <w:t>to have a step time of 1, an initial value of 0, and a final value of 1.</w:t>
      </w:r>
      <w:r w:rsidR="0051582A">
        <w:rPr>
          <w:lang w:val="en-US"/>
        </w:rPr>
        <w:t xml:space="preserve"> </w:t>
      </w:r>
      <w:r w:rsidR="00F016BC">
        <w:rPr>
          <w:lang w:val="en-US"/>
        </w:rPr>
        <w:t xml:space="preserve">Another step block needs to have a step time of </w:t>
      </w:r>
      <w:r w:rsidR="0051582A">
        <w:rPr>
          <w:lang w:val="en-US"/>
        </w:rPr>
        <w:t>5</w:t>
      </w:r>
      <w:r w:rsidR="00F016BC">
        <w:rPr>
          <w:lang w:val="en-US"/>
        </w:rPr>
        <w:t>, an initial value of</w:t>
      </w:r>
      <w:r w:rsidR="0051582A">
        <w:rPr>
          <w:lang w:val="en-US"/>
        </w:rPr>
        <w:t xml:space="preserve"> 1</w:t>
      </w:r>
      <w:r w:rsidR="00F016BC">
        <w:rPr>
          <w:lang w:val="en-US"/>
        </w:rPr>
        <w:t>, and a final value of</w:t>
      </w:r>
      <w:r w:rsidR="0051582A">
        <w:rPr>
          <w:lang w:val="en-US"/>
        </w:rPr>
        <w:t xml:space="preserve"> -1</w:t>
      </w:r>
      <w:r w:rsidR="00F016BC">
        <w:rPr>
          <w:lang w:val="en-US"/>
        </w:rPr>
        <w:t xml:space="preserve">. The </w:t>
      </w:r>
      <w:r w:rsidR="0051582A">
        <w:rPr>
          <w:lang w:val="en-US"/>
        </w:rPr>
        <w:t xml:space="preserve">final </w:t>
      </w:r>
      <w:r w:rsidR="00F016BC">
        <w:rPr>
          <w:lang w:val="en-US"/>
        </w:rPr>
        <w:t xml:space="preserve">step block needs to have a step time of </w:t>
      </w:r>
      <w:r w:rsidR="0051582A">
        <w:rPr>
          <w:lang w:val="en-US"/>
        </w:rPr>
        <w:t>9</w:t>
      </w:r>
      <w:r w:rsidR="00F016BC">
        <w:rPr>
          <w:lang w:val="en-US"/>
        </w:rPr>
        <w:t>, an initial value of</w:t>
      </w:r>
      <w:r w:rsidR="0051582A">
        <w:rPr>
          <w:lang w:val="en-US"/>
        </w:rPr>
        <w:t xml:space="preserve"> -1</w:t>
      </w:r>
      <w:r w:rsidR="00F016BC">
        <w:rPr>
          <w:lang w:val="en-US"/>
        </w:rPr>
        <w:t>, and a final value of</w:t>
      </w:r>
      <w:r w:rsidR="00843AB5">
        <w:rPr>
          <w:lang w:val="en-US"/>
        </w:rPr>
        <w:t xml:space="preserve"> 0</w:t>
      </w:r>
      <w:r w:rsidR="00F016BC">
        <w:rPr>
          <w:lang w:val="en-US"/>
        </w:rPr>
        <w:t>.</w:t>
      </w:r>
      <w:r w:rsidR="008E4482">
        <w:rPr>
          <w:lang w:val="en-US"/>
        </w:rPr>
        <w:t xml:space="preserve"> </w:t>
      </w:r>
      <w:r>
        <w:rPr>
          <w:lang w:val="en-US"/>
        </w:rPr>
        <w:t xml:space="preserve">Once that is complete the final step is to run the system and format the result to the specified requirements described in Task 1 Part A. This result can be seen in Figure </w:t>
      </w:r>
      <w:r w:rsidR="00740DCE">
        <w:rPr>
          <w:lang w:val="en-US"/>
        </w:rPr>
        <w:t>10</w:t>
      </w:r>
      <w:r>
        <w:rPr>
          <w:lang w:val="en-US"/>
        </w:rPr>
        <w:t>.</w:t>
      </w:r>
    </w:p>
    <w:p w14:paraId="73E1EA53" w14:textId="77777777" w:rsidR="00773778" w:rsidRDefault="00773778" w:rsidP="008E4482">
      <w:pPr>
        <w:ind w:firstLine="720"/>
        <w:rPr>
          <w:lang w:val="en-US"/>
        </w:rPr>
      </w:pPr>
    </w:p>
    <w:p w14:paraId="76F97547" w14:textId="77777777" w:rsidR="009579C4" w:rsidRDefault="009579C4" w:rsidP="009579C4">
      <w:pPr>
        <w:jc w:val="center"/>
        <w:rPr>
          <w:lang w:val="en-US"/>
        </w:rPr>
      </w:pPr>
      <w:r>
        <w:rPr>
          <w:noProof/>
          <w:lang w:val="en-US"/>
        </w:rPr>
        <w:lastRenderedPageBreak/>
        <w:drawing>
          <wp:inline distT="0" distB="0" distL="0" distR="0" wp14:anchorId="513F8A2A" wp14:editId="0DA44EAB">
            <wp:extent cx="4455083" cy="2636520"/>
            <wp:effectExtent l="0" t="0" r="3175" b="0"/>
            <wp:docPr id="598074948" name="Picture 10" descr="A diagram of a busines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359799" name="Picture 10" descr="A diagram of a business 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456806" cy="2637540"/>
                    </a:xfrm>
                    <a:prstGeom prst="rect">
                      <a:avLst/>
                    </a:prstGeom>
                  </pic:spPr>
                </pic:pic>
              </a:graphicData>
            </a:graphic>
          </wp:inline>
        </w:drawing>
      </w:r>
    </w:p>
    <w:p w14:paraId="55CEBB6F" w14:textId="6A107EC2" w:rsidR="009579C4" w:rsidRDefault="009579C4" w:rsidP="009579C4">
      <w:pPr>
        <w:pStyle w:val="Caption"/>
        <w:jc w:val="center"/>
        <w:rPr>
          <w:lang w:val="en-US"/>
        </w:rPr>
      </w:pPr>
      <w:r>
        <w:t>Figure 9</w:t>
      </w:r>
      <w:r>
        <w:rPr>
          <w:lang w:val="en-US"/>
        </w:rPr>
        <w:t>: Task 3 Block Diagram.</w:t>
      </w:r>
    </w:p>
    <w:p w14:paraId="0CCAD050" w14:textId="77777777" w:rsidR="00F11D04" w:rsidRDefault="00F11D04" w:rsidP="004304D9">
      <w:pPr>
        <w:jc w:val="center"/>
        <w:rPr>
          <w:lang w:val="en-US"/>
        </w:rPr>
      </w:pPr>
    </w:p>
    <w:p w14:paraId="76042CA6" w14:textId="3F5075FA" w:rsidR="004304D9" w:rsidRDefault="00BC31DF" w:rsidP="004304D9">
      <w:pPr>
        <w:jc w:val="center"/>
        <w:rPr>
          <w:lang w:val="en-US"/>
        </w:rPr>
      </w:pPr>
      <w:r>
        <w:rPr>
          <w:noProof/>
          <w:lang w:val="en-US"/>
        </w:rPr>
        <w:drawing>
          <wp:inline distT="0" distB="0" distL="0" distR="0" wp14:anchorId="35B14DD5" wp14:editId="12B7066B">
            <wp:extent cx="4071600" cy="2880000"/>
            <wp:effectExtent l="0" t="0" r="5715" b="0"/>
            <wp:docPr id="1751403035" name="Picture 9"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769181" name="Picture 9" descr="A graph with lines and numbers&#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071600" cy="2880000"/>
                    </a:xfrm>
                    <a:prstGeom prst="rect">
                      <a:avLst/>
                    </a:prstGeom>
                  </pic:spPr>
                </pic:pic>
              </a:graphicData>
            </a:graphic>
          </wp:inline>
        </w:drawing>
      </w:r>
    </w:p>
    <w:p w14:paraId="1931C5A8" w14:textId="76011072" w:rsidR="004304D9" w:rsidRDefault="004304D9" w:rsidP="004304D9">
      <w:pPr>
        <w:pStyle w:val="Caption"/>
        <w:jc w:val="center"/>
        <w:rPr>
          <w:lang w:val="en-US"/>
        </w:rPr>
      </w:pPr>
      <w:r>
        <w:t xml:space="preserve">Figure </w:t>
      </w:r>
      <w:r w:rsidR="009579C4">
        <w:t>10</w:t>
      </w:r>
      <w:r>
        <w:rPr>
          <w:lang w:val="en-US"/>
        </w:rPr>
        <w:t xml:space="preserve">: </w:t>
      </w:r>
      <w:r w:rsidR="001B2662">
        <w:rPr>
          <w:lang w:val="en-US"/>
        </w:rPr>
        <w:t>Task 3 Path of Car Plot with Acceleration, Velocity, and Displacement.</w:t>
      </w:r>
    </w:p>
    <w:p w14:paraId="1AE64009" w14:textId="77777777" w:rsidR="004304D9" w:rsidRDefault="004304D9" w:rsidP="00BC31DF">
      <w:pPr>
        <w:rPr>
          <w:lang w:val="en-US"/>
        </w:rPr>
      </w:pPr>
    </w:p>
    <w:p w14:paraId="44F3D9CD" w14:textId="598F5F8F" w:rsidR="0014253B" w:rsidRDefault="0014253B" w:rsidP="004365CE">
      <w:pPr>
        <w:ind w:firstLine="720"/>
        <w:rPr>
          <w:lang w:val="en-US"/>
        </w:rPr>
      </w:pPr>
      <w:r w:rsidRPr="00D807CC">
        <w:rPr>
          <w:lang w:val="en-US"/>
        </w:rPr>
        <w:t>Based on the provided problem plot</w:t>
      </w:r>
      <w:r>
        <w:rPr>
          <w:lang w:val="en-US"/>
        </w:rPr>
        <w:t xml:space="preserve">, specifically referencing the </w:t>
      </w:r>
      <w:r w:rsidR="00012B36">
        <w:rPr>
          <w:lang w:val="en-US"/>
        </w:rPr>
        <w:t>acceleration function,</w:t>
      </w:r>
      <w:r w:rsidRPr="00D807CC">
        <w:rPr>
          <w:lang w:val="en-US"/>
        </w:rPr>
        <w:t xml:space="preserve"> it could be inferred that</w:t>
      </w:r>
      <w:r w:rsidR="00012B36">
        <w:rPr>
          <w:lang w:val="en-US"/>
        </w:rPr>
        <w:t xml:space="preserve"> a step </w:t>
      </w:r>
      <w:r w:rsidR="00665382">
        <w:rPr>
          <w:lang w:val="en-US"/>
        </w:rPr>
        <w:t xml:space="preserve">of </w:t>
      </w:r>
      <w:r w:rsidR="00946A46">
        <w:rPr>
          <w:lang w:val="en-US"/>
        </w:rPr>
        <w:t>+</w:t>
      </w:r>
      <w:r w:rsidR="00665382">
        <w:rPr>
          <w:lang w:val="en-US"/>
        </w:rPr>
        <w:t>1 was required at 1 second</w:t>
      </w:r>
      <w:r w:rsidR="004365CE">
        <w:rPr>
          <w:lang w:val="en-US"/>
        </w:rPr>
        <w:t xml:space="preserve"> </w:t>
      </w:r>
      <w:r w:rsidR="004365CE">
        <w:rPr>
          <w:lang w:val="en-US"/>
        </w:rPr>
        <w:t>(</w:t>
      </w:r>
      <w:r w:rsidR="00CE0C23">
        <w:rPr>
          <w:lang w:val="en-US"/>
        </w:rPr>
        <w:t xml:space="preserve">The </w:t>
      </w:r>
      <w:r w:rsidR="00913918">
        <w:rPr>
          <w:lang w:val="en-US"/>
        </w:rPr>
        <w:t xml:space="preserve">blue acceleration function increasing </w:t>
      </w:r>
      <w:r w:rsidR="004365CE">
        <w:rPr>
          <w:lang w:val="en-US"/>
        </w:rPr>
        <w:t xml:space="preserve">from </w:t>
      </w:r>
      <w:r w:rsidR="00946A46">
        <w:rPr>
          <w:lang w:val="en-US"/>
        </w:rPr>
        <w:t>0</w:t>
      </w:r>
      <w:r w:rsidR="004365CE">
        <w:rPr>
          <w:lang w:val="en-US"/>
        </w:rPr>
        <w:t xml:space="preserve"> to </w:t>
      </w:r>
      <w:r w:rsidR="00946A46">
        <w:rPr>
          <w:lang w:val="en-US"/>
        </w:rPr>
        <w:t>1</w:t>
      </w:r>
      <w:r w:rsidR="004365CE">
        <w:rPr>
          <w:lang w:val="en-US"/>
        </w:rPr>
        <w:t xml:space="preserve"> on the y-axis)</w:t>
      </w:r>
      <w:r w:rsidR="00665382">
        <w:rPr>
          <w:lang w:val="en-US"/>
        </w:rPr>
        <w:t xml:space="preserve">, a step of </w:t>
      </w:r>
      <w:r w:rsidR="004365CE">
        <w:rPr>
          <w:lang w:val="en-US"/>
        </w:rPr>
        <w:t>-2 was required at 5 seconds (</w:t>
      </w:r>
      <w:r w:rsidR="00913918">
        <w:rPr>
          <w:lang w:val="en-US"/>
        </w:rPr>
        <w:t xml:space="preserve">The blue acceleration function </w:t>
      </w:r>
      <w:r w:rsidR="00913918">
        <w:rPr>
          <w:lang w:val="en-US"/>
        </w:rPr>
        <w:t>decreasing</w:t>
      </w:r>
      <w:r w:rsidR="00913918">
        <w:rPr>
          <w:lang w:val="en-US"/>
        </w:rPr>
        <w:t xml:space="preserve"> from </w:t>
      </w:r>
      <w:r w:rsidR="004365CE">
        <w:rPr>
          <w:lang w:val="en-US"/>
        </w:rPr>
        <w:t xml:space="preserve">1 to -1 on the y-axis), and a step of </w:t>
      </w:r>
      <w:r w:rsidR="00946A46">
        <w:rPr>
          <w:lang w:val="en-US"/>
        </w:rPr>
        <w:t>+</w:t>
      </w:r>
      <w:r w:rsidR="001D5031">
        <w:rPr>
          <w:lang w:val="en-US"/>
        </w:rPr>
        <w:t>1 was required at 9 seconds</w:t>
      </w:r>
      <w:r w:rsidR="00946A46">
        <w:rPr>
          <w:lang w:val="en-US"/>
        </w:rPr>
        <w:t xml:space="preserve"> </w:t>
      </w:r>
      <w:r w:rsidR="00946A46">
        <w:rPr>
          <w:lang w:val="en-US"/>
        </w:rPr>
        <w:t>(</w:t>
      </w:r>
      <w:r w:rsidR="00913918">
        <w:rPr>
          <w:lang w:val="en-US"/>
        </w:rPr>
        <w:t xml:space="preserve">The blue acceleration function increasing from </w:t>
      </w:r>
      <w:r w:rsidR="00946A46">
        <w:rPr>
          <w:lang w:val="en-US"/>
        </w:rPr>
        <w:t>-1</w:t>
      </w:r>
      <w:r w:rsidR="00946A46">
        <w:rPr>
          <w:lang w:val="en-US"/>
        </w:rPr>
        <w:t xml:space="preserve"> to </w:t>
      </w:r>
      <w:r w:rsidR="00946A46">
        <w:rPr>
          <w:lang w:val="en-US"/>
        </w:rPr>
        <w:t>0</w:t>
      </w:r>
      <w:r w:rsidR="00946A46">
        <w:rPr>
          <w:lang w:val="en-US"/>
        </w:rPr>
        <w:t xml:space="preserve"> on the y-axis)</w:t>
      </w:r>
      <w:r w:rsidR="001D5031">
        <w:rPr>
          <w:lang w:val="en-US"/>
        </w:rPr>
        <w:t xml:space="preserve">. Based on these inferences </w:t>
      </w:r>
      <w:r w:rsidR="007753C4">
        <w:rPr>
          <w:lang w:val="en-US"/>
        </w:rPr>
        <w:t xml:space="preserve">it can be seen that the acceleration steps directly related to what the </w:t>
      </w:r>
      <w:r w:rsidR="00A04F91">
        <w:rPr>
          <w:lang w:val="en-US"/>
        </w:rPr>
        <w:t>step blocks in the block diagram were required to be configured too.</w:t>
      </w:r>
      <w:r w:rsidR="00F41B12">
        <w:rPr>
          <w:lang w:val="en-US"/>
        </w:rPr>
        <w:t xml:space="preserve"> After the acceleration steps were configured appropriately</w:t>
      </w:r>
      <w:r w:rsidR="00D91555">
        <w:rPr>
          <w:lang w:val="en-US"/>
        </w:rPr>
        <w:t xml:space="preserve"> </w:t>
      </w:r>
      <w:r w:rsidR="000951B5">
        <w:rPr>
          <w:lang w:val="en-US"/>
        </w:rPr>
        <w:t>the velocity and displacement functions automatically corrected themselves to match the provided problem plot as expected.</w:t>
      </w:r>
      <w:r w:rsidR="00C624CF">
        <w:rPr>
          <w:lang w:val="en-US"/>
        </w:rPr>
        <w:t xml:space="preserve"> </w:t>
      </w:r>
      <w:r w:rsidR="0098776E">
        <w:rPr>
          <w:lang w:val="en-US"/>
        </w:rPr>
        <w:t>This plot accurately depicts a car’s</w:t>
      </w:r>
      <w:r w:rsidR="001F6D97">
        <w:rPr>
          <w:lang w:val="en-US"/>
        </w:rPr>
        <w:t xml:space="preserve"> </w:t>
      </w:r>
      <w:r w:rsidR="001F6D97">
        <w:rPr>
          <w:lang w:val="en-US"/>
        </w:rPr>
        <w:lastRenderedPageBreak/>
        <w:t>a</w:t>
      </w:r>
      <w:r w:rsidR="00213ADF">
        <w:rPr>
          <w:lang w:val="en-US"/>
        </w:rPr>
        <w:t xml:space="preserve">cceleration, velocity, and displacement. </w:t>
      </w:r>
      <w:r w:rsidR="0047200F">
        <w:rPr>
          <w:lang w:val="en-US"/>
        </w:rPr>
        <w:t>Assuming the y-axis represents meters</w:t>
      </w:r>
      <w:r w:rsidR="00213ADF">
        <w:rPr>
          <w:lang w:val="en-US"/>
        </w:rPr>
        <w:t xml:space="preserve"> the following regarding each </w:t>
      </w:r>
      <w:r w:rsidR="001B6F64">
        <w:rPr>
          <w:lang w:val="en-US"/>
        </w:rPr>
        <w:t xml:space="preserve">function can be inferred. The car begins </w:t>
      </w:r>
      <w:r w:rsidR="00BC5A13">
        <w:rPr>
          <w:lang w:val="en-US"/>
        </w:rPr>
        <w:t xml:space="preserve">moving </w:t>
      </w:r>
      <w:r w:rsidR="001B6F64">
        <w:rPr>
          <w:lang w:val="en-US"/>
        </w:rPr>
        <w:t xml:space="preserve">at </w:t>
      </w:r>
      <w:r w:rsidR="00BC5A13">
        <w:rPr>
          <w:lang w:val="en-US"/>
        </w:rPr>
        <w:t xml:space="preserve">1 second when </w:t>
      </w:r>
      <w:r w:rsidR="00012261">
        <w:rPr>
          <w:lang w:val="en-US"/>
        </w:rPr>
        <w:t>its acceleration changes abruptly to a constant</w:t>
      </w:r>
      <w:r w:rsidR="00BC5A13">
        <w:rPr>
          <w:lang w:val="en-US"/>
        </w:rPr>
        <w:t xml:space="preserve"> 1 m/s^2 for </w:t>
      </w:r>
      <w:r w:rsidR="00CC64CC">
        <w:rPr>
          <w:lang w:val="en-US"/>
        </w:rPr>
        <w:t xml:space="preserve">4 seconds. While this acceleration </w:t>
      </w:r>
      <w:r w:rsidR="003D13A1">
        <w:rPr>
          <w:lang w:val="en-US"/>
        </w:rPr>
        <w:t>occurs,</w:t>
      </w:r>
      <w:r w:rsidR="00CC64CC">
        <w:rPr>
          <w:lang w:val="en-US"/>
        </w:rPr>
        <w:t xml:space="preserve"> the velocity is </w:t>
      </w:r>
      <w:r w:rsidR="00EC2082">
        <w:rPr>
          <w:lang w:val="en-US"/>
        </w:rPr>
        <w:t xml:space="preserve">linearly increasing with a positive slope of 1 m/s until reaching its </w:t>
      </w:r>
      <w:r w:rsidR="00492904">
        <w:rPr>
          <w:lang w:val="en-US"/>
        </w:rPr>
        <w:t>highest</w:t>
      </w:r>
      <w:r w:rsidR="00EC2082">
        <w:rPr>
          <w:lang w:val="en-US"/>
        </w:rPr>
        <w:t xml:space="preserve"> speed </w:t>
      </w:r>
      <w:r w:rsidR="00492904">
        <w:rPr>
          <w:lang w:val="en-US"/>
        </w:rPr>
        <w:t xml:space="preserve">of 4 m/s </w:t>
      </w:r>
      <w:r w:rsidR="00EC2082">
        <w:rPr>
          <w:lang w:val="en-US"/>
        </w:rPr>
        <w:t xml:space="preserve">at </w:t>
      </w:r>
      <w:r w:rsidR="003D13A1">
        <w:rPr>
          <w:lang w:val="en-US"/>
        </w:rPr>
        <w:t xml:space="preserve">the </w:t>
      </w:r>
      <w:r w:rsidR="00492904">
        <w:rPr>
          <w:lang w:val="en-US"/>
        </w:rPr>
        <w:t>5 second</w:t>
      </w:r>
      <w:r w:rsidR="003D13A1">
        <w:rPr>
          <w:lang w:val="en-US"/>
        </w:rPr>
        <w:t xml:space="preserve"> interval</w:t>
      </w:r>
      <w:r w:rsidR="001A5E73">
        <w:rPr>
          <w:lang w:val="en-US"/>
        </w:rPr>
        <w:t xml:space="preserve">. </w:t>
      </w:r>
      <w:r w:rsidR="003D13A1">
        <w:rPr>
          <w:lang w:val="en-US"/>
        </w:rPr>
        <w:t>Similarly,</w:t>
      </w:r>
      <w:r w:rsidR="001A5E73">
        <w:rPr>
          <w:lang w:val="en-US"/>
        </w:rPr>
        <w:t xml:space="preserve"> during this </w:t>
      </w:r>
      <w:r w:rsidR="003D13A1">
        <w:rPr>
          <w:lang w:val="en-US"/>
        </w:rPr>
        <w:t>time,</w:t>
      </w:r>
      <w:r w:rsidR="001A5E73">
        <w:rPr>
          <w:lang w:val="en-US"/>
        </w:rPr>
        <w:t xml:space="preserve"> the displacement of the car from its original position is </w:t>
      </w:r>
      <w:r w:rsidR="00783A84">
        <w:rPr>
          <w:lang w:val="en-US"/>
        </w:rPr>
        <w:t>increasing</w:t>
      </w:r>
      <w:r w:rsidR="001A5E73">
        <w:rPr>
          <w:lang w:val="en-US"/>
        </w:rPr>
        <w:t xml:space="preserve"> exponentially </w:t>
      </w:r>
      <w:r w:rsidR="00783A84">
        <w:rPr>
          <w:lang w:val="en-US"/>
        </w:rPr>
        <w:t xml:space="preserve">to 8 meters at </w:t>
      </w:r>
      <w:r w:rsidR="003D13A1">
        <w:rPr>
          <w:lang w:val="en-US"/>
        </w:rPr>
        <w:t xml:space="preserve">the </w:t>
      </w:r>
      <w:r w:rsidR="00783A84">
        <w:rPr>
          <w:lang w:val="en-US"/>
        </w:rPr>
        <w:t>5 second</w:t>
      </w:r>
      <w:r w:rsidR="003D13A1">
        <w:rPr>
          <w:lang w:val="en-US"/>
        </w:rPr>
        <w:t xml:space="preserve"> interval</w:t>
      </w:r>
      <w:r w:rsidR="00783A84">
        <w:rPr>
          <w:lang w:val="en-US"/>
        </w:rPr>
        <w:t xml:space="preserve">. Then at 5 seconds there is an abrupt change in the acceleration that </w:t>
      </w:r>
      <w:r w:rsidR="00EE3FC3">
        <w:rPr>
          <w:lang w:val="en-US"/>
        </w:rPr>
        <w:t>results in</w:t>
      </w:r>
      <w:r w:rsidR="00EF4597">
        <w:rPr>
          <w:lang w:val="en-US"/>
        </w:rPr>
        <w:t xml:space="preserve"> it</w:t>
      </w:r>
      <w:r w:rsidR="00EE3FC3">
        <w:rPr>
          <w:lang w:val="en-US"/>
        </w:rPr>
        <w:t xml:space="preserve"> </w:t>
      </w:r>
      <w:r w:rsidR="00C74380">
        <w:rPr>
          <w:lang w:val="en-US"/>
        </w:rPr>
        <w:t xml:space="preserve">decreasing to -1 m/s^2 for 4 seconds. </w:t>
      </w:r>
      <w:r w:rsidR="00C74380">
        <w:rPr>
          <w:lang w:val="en-US"/>
        </w:rPr>
        <w:t xml:space="preserve">While this </w:t>
      </w:r>
      <w:r w:rsidR="00767FF5">
        <w:rPr>
          <w:lang w:val="en-US"/>
        </w:rPr>
        <w:t>de</w:t>
      </w:r>
      <w:r w:rsidR="00C74380">
        <w:rPr>
          <w:lang w:val="en-US"/>
        </w:rPr>
        <w:t xml:space="preserve">celeration occurs, the velocity is linearly </w:t>
      </w:r>
      <w:r w:rsidR="00C74380">
        <w:rPr>
          <w:lang w:val="en-US"/>
        </w:rPr>
        <w:t>decreasing</w:t>
      </w:r>
      <w:r w:rsidR="00C74380">
        <w:rPr>
          <w:lang w:val="en-US"/>
        </w:rPr>
        <w:t xml:space="preserve"> with a </w:t>
      </w:r>
      <w:r w:rsidR="00C74380">
        <w:rPr>
          <w:lang w:val="en-US"/>
        </w:rPr>
        <w:t>negative</w:t>
      </w:r>
      <w:r w:rsidR="00C74380">
        <w:rPr>
          <w:lang w:val="en-US"/>
        </w:rPr>
        <w:t xml:space="preserve"> slope of </w:t>
      </w:r>
      <w:r w:rsidR="00C74380">
        <w:rPr>
          <w:lang w:val="en-US"/>
        </w:rPr>
        <w:t>-</w:t>
      </w:r>
      <w:r w:rsidR="00C74380">
        <w:rPr>
          <w:lang w:val="en-US"/>
        </w:rPr>
        <w:t xml:space="preserve">1 m/s until </w:t>
      </w:r>
      <w:r w:rsidR="00BE3280">
        <w:rPr>
          <w:lang w:val="en-US"/>
        </w:rPr>
        <w:t>returning</w:t>
      </w:r>
      <w:r w:rsidR="00767FF5">
        <w:rPr>
          <w:lang w:val="en-US"/>
        </w:rPr>
        <w:t xml:space="preserve"> back to</w:t>
      </w:r>
      <w:r w:rsidR="00C74380">
        <w:rPr>
          <w:lang w:val="en-US"/>
        </w:rPr>
        <w:t xml:space="preserve"> </w:t>
      </w:r>
      <w:r w:rsidR="00767FF5">
        <w:rPr>
          <w:lang w:val="en-US"/>
        </w:rPr>
        <w:t xml:space="preserve">a </w:t>
      </w:r>
      <w:r w:rsidR="00C74380">
        <w:rPr>
          <w:lang w:val="en-US"/>
        </w:rPr>
        <w:t xml:space="preserve">speed of </w:t>
      </w:r>
      <w:r w:rsidR="00767FF5">
        <w:rPr>
          <w:lang w:val="en-US"/>
        </w:rPr>
        <w:t>0</w:t>
      </w:r>
      <w:r w:rsidR="00C74380">
        <w:rPr>
          <w:lang w:val="en-US"/>
        </w:rPr>
        <w:t xml:space="preserve"> m/s at the </w:t>
      </w:r>
      <w:r w:rsidR="00767FF5">
        <w:rPr>
          <w:lang w:val="en-US"/>
        </w:rPr>
        <w:t xml:space="preserve">9 </w:t>
      </w:r>
      <w:r w:rsidR="00C74380">
        <w:rPr>
          <w:lang w:val="en-US"/>
        </w:rPr>
        <w:t xml:space="preserve">second interval. </w:t>
      </w:r>
      <w:r w:rsidR="00512AC4">
        <w:rPr>
          <w:lang w:val="en-US"/>
        </w:rPr>
        <w:t>Unlike the acceleration and velocity</w:t>
      </w:r>
      <w:r w:rsidR="00C74380">
        <w:rPr>
          <w:lang w:val="en-US"/>
        </w:rPr>
        <w:t xml:space="preserve">, during this time, the displacement of the car from its original position is </w:t>
      </w:r>
      <w:r w:rsidR="00512AC4">
        <w:rPr>
          <w:lang w:val="en-US"/>
        </w:rPr>
        <w:t xml:space="preserve">still </w:t>
      </w:r>
      <w:r w:rsidR="00C74380">
        <w:rPr>
          <w:lang w:val="en-US"/>
        </w:rPr>
        <w:t xml:space="preserve">increasing exponentially </w:t>
      </w:r>
      <w:r w:rsidR="00512AC4">
        <w:rPr>
          <w:lang w:val="en-US"/>
        </w:rPr>
        <w:t>but is beginning to level out to</w:t>
      </w:r>
      <w:r w:rsidR="00C74380">
        <w:rPr>
          <w:lang w:val="en-US"/>
        </w:rPr>
        <w:t xml:space="preserve"> </w:t>
      </w:r>
      <w:r w:rsidR="00E320BE">
        <w:rPr>
          <w:lang w:val="en-US"/>
        </w:rPr>
        <w:t>16</w:t>
      </w:r>
      <w:r w:rsidR="00C74380">
        <w:rPr>
          <w:lang w:val="en-US"/>
        </w:rPr>
        <w:t xml:space="preserve"> meters at the </w:t>
      </w:r>
      <w:r w:rsidR="00E320BE">
        <w:rPr>
          <w:lang w:val="en-US"/>
        </w:rPr>
        <w:t>9</w:t>
      </w:r>
      <w:r w:rsidR="00C74380">
        <w:rPr>
          <w:lang w:val="en-US"/>
        </w:rPr>
        <w:t xml:space="preserve"> second interval</w:t>
      </w:r>
      <w:r w:rsidR="00D759AE">
        <w:rPr>
          <w:lang w:val="en-US"/>
        </w:rPr>
        <w:t xml:space="preserve"> when </w:t>
      </w:r>
      <w:r w:rsidR="00F93299">
        <w:rPr>
          <w:lang w:val="en-US"/>
        </w:rPr>
        <w:t>finally,</w:t>
      </w:r>
      <w:r w:rsidR="00E320BE">
        <w:rPr>
          <w:lang w:val="en-US"/>
        </w:rPr>
        <w:t xml:space="preserve"> </w:t>
      </w:r>
      <w:r w:rsidR="00D759AE">
        <w:rPr>
          <w:lang w:val="en-US"/>
        </w:rPr>
        <w:t xml:space="preserve">the car </w:t>
      </w:r>
      <w:r w:rsidR="00CC13FA">
        <w:rPr>
          <w:lang w:val="en-US"/>
        </w:rPr>
        <w:t>stops,</w:t>
      </w:r>
      <w:r w:rsidR="00D759AE">
        <w:rPr>
          <w:lang w:val="en-US"/>
        </w:rPr>
        <w:t xml:space="preserve"> and the acceleration makes a final abrupt change to 0 m/s^2</w:t>
      </w:r>
      <w:r w:rsidR="00CC13FA">
        <w:rPr>
          <w:lang w:val="en-US"/>
        </w:rPr>
        <w:t xml:space="preserve"> and remains there</w:t>
      </w:r>
      <w:r w:rsidR="00054AFA">
        <w:rPr>
          <w:lang w:val="en-US"/>
        </w:rPr>
        <w:t xml:space="preserve"> for the last second</w:t>
      </w:r>
      <w:r w:rsidR="00C74380">
        <w:rPr>
          <w:lang w:val="en-US"/>
        </w:rPr>
        <w:t>.</w:t>
      </w:r>
      <w:r w:rsidR="00F93299">
        <w:rPr>
          <w:lang w:val="en-US"/>
        </w:rPr>
        <w:t xml:space="preserve"> The velocity and the displacement follow suit and remain at their previous </w:t>
      </w:r>
      <w:r w:rsidR="00CC13FA">
        <w:rPr>
          <w:lang w:val="en-US"/>
        </w:rPr>
        <w:t xml:space="preserve">and final </w:t>
      </w:r>
      <w:r w:rsidR="00F93299">
        <w:rPr>
          <w:lang w:val="en-US"/>
        </w:rPr>
        <w:t>values of 0 m/s and 16 meters respectively.</w:t>
      </w:r>
    </w:p>
    <w:p w14:paraId="280F7FD3" w14:textId="11F2C76C" w:rsidR="001A015D" w:rsidRDefault="00F14A66" w:rsidP="00A53A60">
      <w:pPr>
        <w:pStyle w:val="Heading1"/>
        <w:rPr>
          <w:lang w:val="en-US"/>
        </w:rPr>
      </w:pPr>
      <w:r>
        <w:rPr>
          <w:lang w:val="en-US"/>
        </w:rPr>
        <w:t>Post</w:t>
      </w:r>
      <w:r w:rsidR="001B1550">
        <w:rPr>
          <w:lang w:val="en-US"/>
        </w:rPr>
        <w:t>-Lab Questions</w:t>
      </w:r>
    </w:p>
    <w:p w14:paraId="64468A6D" w14:textId="013974E2" w:rsidR="00EB5605" w:rsidRDefault="00EB5605" w:rsidP="001A015D">
      <w:r w:rsidRPr="00EB5605">
        <w:t xml:space="preserve">1. From Task 3, If the resulting plots describe the path of a car, how would a driver generate this pattern? (When to accelerate/decelerate &amp; stop?) </w:t>
      </w:r>
    </w:p>
    <w:p w14:paraId="75EFE8F7" w14:textId="77777777" w:rsidR="00713822" w:rsidRDefault="00713822" w:rsidP="001A015D"/>
    <w:p w14:paraId="0F035493" w14:textId="47DD3294" w:rsidR="00703738" w:rsidRDefault="004F5D00" w:rsidP="00AB5B5E">
      <w:pPr>
        <w:ind w:firstLine="720"/>
      </w:pPr>
      <w:r>
        <w:t xml:space="preserve">For the purpose of the </w:t>
      </w:r>
      <w:r w:rsidR="00BF52B0">
        <w:t>question,</w:t>
      </w:r>
      <w:r>
        <w:t xml:space="preserve"> assume the y-axis </w:t>
      </w:r>
      <w:r w:rsidR="00F77C27">
        <w:t xml:space="preserve">represents </w:t>
      </w:r>
      <w:r>
        <w:t>meters</w:t>
      </w:r>
      <w:r w:rsidR="00013A07">
        <w:t>.</w:t>
      </w:r>
      <w:r>
        <w:t xml:space="preserve"> </w:t>
      </w:r>
      <w:r w:rsidR="00703738">
        <w:t xml:space="preserve">To generate </w:t>
      </w:r>
      <w:r w:rsidR="00583719">
        <w:t xml:space="preserve">the resulting plot the driver would need to </w:t>
      </w:r>
      <w:r w:rsidR="00BF1D6D">
        <w:t xml:space="preserve">begin accelerating 1 m/s^2 </w:t>
      </w:r>
      <w:r w:rsidR="00305DD0">
        <w:t xml:space="preserve">at 1 </w:t>
      </w:r>
      <w:r w:rsidR="00BF52B0">
        <w:t>second</w:t>
      </w:r>
      <w:r w:rsidR="00305DD0">
        <w:t xml:space="preserve"> and continue </w:t>
      </w:r>
      <w:r>
        <w:t xml:space="preserve">until 5 seconds. Then the driver would need to begin decelerating </w:t>
      </w:r>
      <w:r w:rsidR="00AE2C9D">
        <w:t>-</w:t>
      </w:r>
      <w:r w:rsidR="00EB72C2">
        <w:t xml:space="preserve">1 m/s^2 </w:t>
      </w:r>
      <w:r w:rsidR="00BF52B0">
        <w:t>at 5 seconds and continue until</w:t>
      </w:r>
      <w:r w:rsidR="00EB72C2">
        <w:t xml:space="preserve"> 9 seconds.</w:t>
      </w:r>
      <w:r w:rsidR="00362726">
        <w:t xml:space="preserve"> Finally at 9 seconds the driver </w:t>
      </w:r>
      <w:r w:rsidR="00470635">
        <w:t>needs to return to a constant speed not accelerating or decelerating.</w:t>
      </w:r>
      <w:r w:rsidR="00CE6FDF">
        <w:t xml:space="preserve"> Doing this will result in the pattern shown in the plot.</w:t>
      </w:r>
    </w:p>
    <w:p w14:paraId="46835150" w14:textId="77777777" w:rsidR="00EB5605" w:rsidRDefault="00EB5605" w:rsidP="001A015D"/>
    <w:p w14:paraId="44F839DE" w14:textId="77777777" w:rsidR="00713822" w:rsidRDefault="00EB5605" w:rsidP="001A015D">
      <w:r w:rsidRPr="00EB5605">
        <w:t xml:space="preserve">2. If we assume length is measured in meters, how far has the car traveled </w:t>
      </w:r>
      <w:proofErr w:type="gramStart"/>
      <w:r w:rsidRPr="00EB5605">
        <w:t>at</w:t>
      </w:r>
      <w:proofErr w:type="gramEnd"/>
      <w:r w:rsidRPr="00EB5605">
        <w:t xml:space="preserve"> 5 seconds?</w:t>
      </w:r>
    </w:p>
    <w:p w14:paraId="4F9ED418" w14:textId="56F6A9EE" w:rsidR="00EB5605" w:rsidRDefault="00EB5605" w:rsidP="001A015D"/>
    <w:p w14:paraId="6F399C3D" w14:textId="2E62A717" w:rsidR="000C5FAA" w:rsidRDefault="000C5FAA" w:rsidP="00AB5B5E">
      <w:pPr>
        <w:ind w:firstLine="720"/>
      </w:pPr>
      <w:r>
        <w:t xml:space="preserve">Based on the </w:t>
      </w:r>
      <w:r w:rsidR="0057549C">
        <w:t>displacement</w:t>
      </w:r>
      <w:r>
        <w:t xml:space="preserve"> curve, which depicts the distance/displacement of the car from the starting point, it can be concluded </w:t>
      </w:r>
      <w:r w:rsidR="006265A3">
        <w:t xml:space="preserve">that at 5 seconds the car </w:t>
      </w:r>
      <w:r w:rsidR="00935FA6">
        <w:t xml:space="preserve">had </w:t>
      </w:r>
      <w:r w:rsidR="006265A3">
        <w:t>traveled 8 meters.</w:t>
      </w:r>
    </w:p>
    <w:p w14:paraId="56CB04DB" w14:textId="77777777" w:rsidR="00EB5605" w:rsidRDefault="00EB5605" w:rsidP="001A015D"/>
    <w:p w14:paraId="376C0C73" w14:textId="1B3B8E33" w:rsidR="006971CE" w:rsidRPr="001A015D" w:rsidRDefault="00EB5605" w:rsidP="001A015D">
      <w:pPr>
        <w:rPr>
          <w:lang w:val="en-US"/>
        </w:rPr>
      </w:pPr>
      <w:r w:rsidRPr="00EB5605">
        <w:t>3. Keeping the same assumption, what is the velocity of the car at 7 seconds</w:t>
      </w:r>
      <w:r>
        <w:t>?</w:t>
      </w:r>
    </w:p>
    <w:p w14:paraId="7E5F1723" w14:textId="77777777" w:rsidR="001B1550" w:rsidRDefault="001B1550" w:rsidP="001B1550">
      <w:pPr>
        <w:rPr>
          <w:lang w:val="en-US"/>
        </w:rPr>
      </w:pPr>
    </w:p>
    <w:p w14:paraId="3A4F7AB0" w14:textId="3BE6A9DE" w:rsidR="001D621B" w:rsidRPr="00A956EB" w:rsidRDefault="004333DE" w:rsidP="006A16AF">
      <w:pPr>
        <w:ind w:firstLine="720"/>
      </w:pPr>
      <w:r>
        <w:t xml:space="preserve">For the purpose of the question, assume the y-axis represents meters. </w:t>
      </w:r>
      <w:r w:rsidR="00CE3C9E">
        <w:t xml:space="preserve">Based on the </w:t>
      </w:r>
      <w:r w:rsidR="004A12BD">
        <w:t>velocity</w:t>
      </w:r>
      <w:r w:rsidR="00CE3C9E">
        <w:t xml:space="preserve"> curve, which depicts the velocity/speed of the car </w:t>
      </w:r>
      <w:r w:rsidR="00E92EA3">
        <w:t>at a particular time</w:t>
      </w:r>
      <w:r w:rsidR="00CE3C9E">
        <w:t xml:space="preserve">, it can be concluded that at </w:t>
      </w:r>
      <w:r w:rsidR="00E92EA3">
        <w:t>7</w:t>
      </w:r>
      <w:r w:rsidR="00CE3C9E">
        <w:t xml:space="preserve"> seconds the car </w:t>
      </w:r>
      <w:r w:rsidR="00E92EA3">
        <w:t xml:space="preserve">has a velocity of </w:t>
      </w:r>
      <w:r w:rsidR="004A12BD">
        <w:t>2 m/s</w:t>
      </w:r>
      <w:r w:rsidR="00CE3C9E">
        <w:t>.</w:t>
      </w:r>
    </w:p>
    <w:p w14:paraId="6C7386A5" w14:textId="568F9CF1" w:rsidR="001B1550" w:rsidRDefault="001B1550" w:rsidP="001B1550">
      <w:pPr>
        <w:pStyle w:val="Heading1"/>
        <w:rPr>
          <w:lang w:val="en-US"/>
        </w:rPr>
      </w:pPr>
      <w:r>
        <w:rPr>
          <w:lang w:val="en-US"/>
        </w:rPr>
        <w:t>Conclusion</w:t>
      </w:r>
    </w:p>
    <w:p w14:paraId="1556389C" w14:textId="2A858D70" w:rsidR="001D621B" w:rsidRDefault="00F12965" w:rsidP="007C11ED">
      <w:pPr>
        <w:ind w:firstLine="720"/>
        <w:jc w:val="both"/>
      </w:pPr>
      <w:r>
        <w:t xml:space="preserve">In conclusion, not only did </w:t>
      </w:r>
      <w:r w:rsidR="004278E7">
        <w:t>this lab focus on</w:t>
      </w:r>
      <w:r>
        <w:t xml:space="preserve"> develop</w:t>
      </w:r>
      <w:r w:rsidR="004278E7">
        <w:t>ing</w:t>
      </w:r>
      <w:r>
        <w:t xml:space="preserve"> a </w:t>
      </w:r>
      <w:r w:rsidRPr="00F12965">
        <w:t xml:space="preserve">better understanding of creating, plotting, configuring, and formatting models using </w:t>
      </w:r>
      <w:r w:rsidR="000C14F8" w:rsidRPr="00F12965">
        <w:t>Simulink,</w:t>
      </w:r>
      <w:r w:rsidR="00E876EB">
        <w:t xml:space="preserve"> but </w:t>
      </w:r>
      <w:r w:rsidR="004278E7">
        <w:t>it</w:t>
      </w:r>
      <w:r w:rsidR="00E876EB">
        <w:t xml:space="preserve"> also </w:t>
      </w:r>
      <w:r w:rsidR="00694B07">
        <w:t>provided the opportunity to begin to learn</w:t>
      </w:r>
      <w:r w:rsidR="00E876EB">
        <w:t xml:space="preserve"> how to analyze these plots and </w:t>
      </w:r>
      <w:r w:rsidR="008A1CDF">
        <w:t>apply them to relevant problems</w:t>
      </w:r>
      <w:r w:rsidR="000C14F8">
        <w:t xml:space="preserve">. </w:t>
      </w:r>
      <w:r w:rsidR="009E16A5">
        <w:t>This</w:t>
      </w:r>
      <w:r w:rsidR="005C7E51">
        <w:t xml:space="preserve"> </w:t>
      </w:r>
      <w:r w:rsidR="00875D0C">
        <w:t>can be seen in Task 3 and the post lab questions where</w:t>
      </w:r>
      <w:r w:rsidR="00A82BAB">
        <w:t xml:space="preserve"> </w:t>
      </w:r>
      <w:r w:rsidR="00AB2C26">
        <w:t xml:space="preserve">the focus is on </w:t>
      </w:r>
      <w:r w:rsidR="00875D0C">
        <w:t>analyz</w:t>
      </w:r>
      <w:r w:rsidR="00AB2C26">
        <w:t>ing</w:t>
      </w:r>
      <w:r w:rsidR="00A82BAB">
        <w:t xml:space="preserve"> </w:t>
      </w:r>
      <w:r w:rsidR="00875D0C">
        <w:t xml:space="preserve">the </w:t>
      </w:r>
      <w:r w:rsidR="007D0D98">
        <w:t xml:space="preserve">plot </w:t>
      </w:r>
      <w:r w:rsidR="00D44BBB">
        <w:t>as a Car’s</w:t>
      </w:r>
      <w:r w:rsidR="00A82BAB">
        <w:t xml:space="preserve"> </w:t>
      </w:r>
      <w:r w:rsidR="00D44BBB">
        <w:t xml:space="preserve">path </w:t>
      </w:r>
      <w:r w:rsidR="00D44BBB">
        <w:lastRenderedPageBreak/>
        <w:t>finding the displacement, velocity, and acceleration</w:t>
      </w:r>
      <w:r w:rsidR="00A82BAB">
        <w:t xml:space="preserve"> </w:t>
      </w:r>
      <w:r w:rsidR="001B48EF">
        <w:t xml:space="preserve">of the car at certain </w:t>
      </w:r>
      <w:r w:rsidR="00994904">
        <w:t>time intervals from 0 to 10 seconds.</w:t>
      </w:r>
      <w:r w:rsidR="0029201A">
        <w:t xml:space="preserve"> </w:t>
      </w:r>
      <w:r w:rsidR="00D45CD0">
        <w:t xml:space="preserve">All the tasks in this lab focused on </w:t>
      </w:r>
      <w:r w:rsidR="00F24C4B">
        <w:t xml:space="preserve">how to </w:t>
      </w:r>
      <w:r w:rsidR="00603A10">
        <w:t>cr</w:t>
      </w:r>
      <w:r w:rsidR="00F24C4B">
        <w:t>eate</w:t>
      </w:r>
      <w:r w:rsidR="00603A10">
        <w:t xml:space="preserve"> </w:t>
      </w:r>
      <w:r w:rsidR="000561A4">
        <w:t xml:space="preserve">the correct </w:t>
      </w:r>
      <w:r w:rsidR="00F24C4B">
        <w:t xml:space="preserve">system </w:t>
      </w:r>
      <w:r w:rsidR="000561A4">
        <w:t>configuration for</w:t>
      </w:r>
      <w:r w:rsidR="00F24C4B">
        <w:t xml:space="preserve"> </w:t>
      </w:r>
      <w:r w:rsidR="000302BF">
        <w:t xml:space="preserve">desired </w:t>
      </w:r>
      <w:r w:rsidR="00603A10">
        <w:t>designs</w:t>
      </w:r>
      <w:r w:rsidR="000561A4">
        <w:t>, how to properly use</w:t>
      </w:r>
      <w:r w:rsidR="00DF2D25">
        <w:t xml:space="preserve"> &amp; configure</w:t>
      </w:r>
      <w:r w:rsidR="000561A4">
        <w:t xml:space="preserve"> a diverse range of blocks</w:t>
      </w:r>
      <w:r w:rsidR="00A80058">
        <w:t xml:space="preserve"> to produce the correct results for those designs</w:t>
      </w:r>
      <w:r w:rsidR="000561A4">
        <w:t xml:space="preserve">, and </w:t>
      </w:r>
      <w:r w:rsidR="00F24C4B">
        <w:t xml:space="preserve">how to </w:t>
      </w:r>
      <w:r w:rsidR="004E447B">
        <w:t xml:space="preserve">accurately </w:t>
      </w:r>
      <w:r w:rsidR="0042767C">
        <w:t>depict</w:t>
      </w:r>
      <w:r w:rsidR="00A80058">
        <w:t xml:space="preserve"> </w:t>
      </w:r>
      <w:r w:rsidR="0042767C">
        <w:t xml:space="preserve">relevant </w:t>
      </w:r>
      <w:r w:rsidR="004E447B">
        <w:t>results of said system designs</w:t>
      </w:r>
      <w:r w:rsidR="000561A4">
        <w:t xml:space="preserve">. </w:t>
      </w:r>
      <w:r w:rsidR="00DB49AC">
        <w:t xml:space="preserve">The </w:t>
      </w:r>
      <w:r w:rsidR="00C10710">
        <w:t>final conclusion from this lab is the understanding that</w:t>
      </w:r>
      <w:r w:rsidR="008B3877">
        <w:t xml:space="preserve"> MATLAB and Simulink are </w:t>
      </w:r>
      <w:r w:rsidR="00C40A44">
        <w:t>useful</w:t>
      </w:r>
      <w:r w:rsidR="00C10710">
        <w:t xml:space="preserve"> simulation</w:t>
      </w:r>
      <w:r w:rsidR="00987A5E">
        <w:t xml:space="preserve"> tools</w:t>
      </w:r>
      <w:r w:rsidR="00C40A44">
        <w:t xml:space="preserve"> for solving many practical engineering problems</w:t>
      </w:r>
      <w:r w:rsidR="00193832">
        <w:t xml:space="preserve"> and furthermore </w:t>
      </w:r>
      <w:r w:rsidR="00183D46">
        <w:t>developing the skills required to properly utilize them is extremely important.</w:t>
      </w:r>
    </w:p>
    <w:p w14:paraId="27C685B3" w14:textId="77777777" w:rsidR="001D621B" w:rsidRDefault="001D621B" w:rsidP="001D621B">
      <w:pPr>
        <w:pStyle w:val="Heading1"/>
        <w:rPr>
          <w:lang w:val="en-US"/>
        </w:rPr>
      </w:pPr>
      <w:r>
        <w:rPr>
          <w:lang w:val="en-US"/>
        </w:rPr>
        <w:t>References</w:t>
      </w:r>
    </w:p>
    <w:p w14:paraId="683BE616" w14:textId="26780528" w:rsidR="00051083" w:rsidRDefault="001B0D97" w:rsidP="001B0D97">
      <w:r>
        <w:t xml:space="preserve">[1] </w:t>
      </w:r>
      <w:r w:rsidR="00051083" w:rsidRPr="00051083">
        <w:t xml:space="preserve">Author </w:t>
      </w:r>
      <w:r w:rsidR="000B116A">
        <w:t>not listed</w:t>
      </w:r>
      <w:r w:rsidR="00051083" w:rsidRPr="00051083">
        <w:t>, </w:t>
      </w:r>
      <w:r w:rsidR="0083350C">
        <w:rPr>
          <w:i/>
          <w:iCs/>
        </w:rPr>
        <w:t xml:space="preserve">Texas A&amp;M University </w:t>
      </w:r>
      <w:r w:rsidR="00B10671" w:rsidRPr="00B10671">
        <w:rPr>
          <w:i/>
          <w:iCs/>
        </w:rPr>
        <w:t>MXET375 - Lab 01 Part 1 - Simulink Introduction</w:t>
      </w:r>
      <w:r w:rsidR="00051083" w:rsidRPr="00051083">
        <w:t>. </w:t>
      </w:r>
      <w:r w:rsidR="00B10671">
        <w:t>College Station</w:t>
      </w:r>
      <w:r w:rsidR="00737C12">
        <w:t>,</w:t>
      </w:r>
      <w:r w:rsidR="00B10671">
        <w:t xml:space="preserve"> </w:t>
      </w:r>
      <w:r w:rsidR="00737C12">
        <w:t>TX, USA</w:t>
      </w:r>
      <w:r w:rsidR="00051083" w:rsidRPr="00051083">
        <w:t>: </w:t>
      </w:r>
      <w:r w:rsidR="00737C12">
        <w:t>Date not listed</w:t>
      </w:r>
      <w:r w:rsidR="00051083" w:rsidRPr="00051083">
        <w:t>.</w:t>
      </w:r>
    </w:p>
    <w:p w14:paraId="58254CBC" w14:textId="0F23675E" w:rsidR="003344D3" w:rsidRDefault="00C56D73" w:rsidP="001B0D97">
      <w:r>
        <w:t xml:space="preserve">[2] </w:t>
      </w:r>
      <w:r w:rsidR="0069416C" w:rsidRPr="00051083">
        <w:t xml:space="preserve">Author </w:t>
      </w:r>
      <w:r w:rsidR="0069416C">
        <w:t>not listed</w:t>
      </w:r>
      <w:r w:rsidR="0069416C" w:rsidRPr="00051083">
        <w:t>, </w:t>
      </w:r>
      <w:r w:rsidR="00357935">
        <w:rPr>
          <w:i/>
          <w:iCs/>
        </w:rPr>
        <w:t xml:space="preserve">MATLAB Simulink Tutorials </w:t>
      </w:r>
      <w:r w:rsidR="0069416C">
        <w:rPr>
          <w:i/>
          <w:iCs/>
        </w:rPr>
        <w:t xml:space="preserve">Texas A&amp;M University </w:t>
      </w:r>
      <w:r w:rsidR="009B379D" w:rsidRPr="009B379D">
        <w:rPr>
          <w:i/>
          <w:iCs/>
        </w:rPr>
        <w:t>MXET375 - Lab 01 Part 2 - Simulink Tutorial</w:t>
      </w:r>
      <w:r w:rsidR="0069416C" w:rsidRPr="00051083">
        <w:t>. </w:t>
      </w:r>
      <w:r w:rsidR="0069416C">
        <w:t>College Station, TX, USA</w:t>
      </w:r>
      <w:r w:rsidR="0069416C" w:rsidRPr="00051083">
        <w:t>: </w:t>
      </w:r>
      <w:r w:rsidR="0069416C">
        <w:t>Date not listed</w:t>
      </w:r>
      <w:r w:rsidR="0069416C" w:rsidRPr="00051083">
        <w:t>.</w:t>
      </w:r>
    </w:p>
    <w:p w14:paraId="7C3AA48C" w14:textId="6B1DD2EE" w:rsidR="00EA5D32" w:rsidRPr="001D621B" w:rsidRDefault="00C56D73" w:rsidP="00A3246F">
      <w:r>
        <w:t xml:space="preserve">[3] </w:t>
      </w:r>
      <w:r w:rsidR="003344D3">
        <w:t xml:space="preserve">A. </w:t>
      </w:r>
      <w:proofErr w:type="spellStart"/>
      <w:r w:rsidR="003344D3">
        <w:t>Kuzechie</w:t>
      </w:r>
      <w:proofErr w:type="spellEnd"/>
      <w:r w:rsidR="00786BED" w:rsidRPr="00786BED">
        <w:t>,</w:t>
      </w:r>
      <w:r w:rsidR="00786BED">
        <w:t xml:space="preserve"> </w:t>
      </w:r>
      <w:r w:rsidR="00786BED" w:rsidRPr="00786BED">
        <w:rPr>
          <w:i/>
          <w:iCs/>
        </w:rPr>
        <w:t>MATLAB Tutorials - Introduction to Simulink</w:t>
      </w:r>
      <w:r w:rsidR="00786BED" w:rsidRPr="00786BED">
        <w:t>. </w:t>
      </w:r>
      <w:r w:rsidR="00EC3138">
        <w:t>USA</w:t>
      </w:r>
      <w:r w:rsidR="00786BED" w:rsidRPr="00786BED">
        <w:t>: </w:t>
      </w:r>
      <w:proofErr w:type="spellStart"/>
      <w:r w:rsidR="00F16A26">
        <w:t>Youtube</w:t>
      </w:r>
      <w:proofErr w:type="spellEnd"/>
      <w:r w:rsidR="00786BED" w:rsidRPr="00786BED">
        <w:t>, </w:t>
      </w:r>
      <w:r w:rsidR="00F16A26">
        <w:t>2011</w:t>
      </w:r>
      <w:r w:rsidR="00786BED" w:rsidRPr="00786BED">
        <w:t>.</w:t>
      </w:r>
    </w:p>
    <w:sectPr w:rsidR="00EA5D32" w:rsidRPr="001D621B">
      <w:footerReference w:type="defaul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C8BC0" w14:textId="77777777" w:rsidR="0006750B" w:rsidRDefault="0006750B" w:rsidP="0006750B">
      <w:pPr>
        <w:spacing w:line="240" w:lineRule="auto"/>
      </w:pPr>
      <w:r>
        <w:separator/>
      </w:r>
    </w:p>
  </w:endnote>
  <w:endnote w:type="continuationSeparator" w:id="0">
    <w:p w14:paraId="3D1F4A69" w14:textId="77777777" w:rsidR="0006750B" w:rsidRDefault="0006750B" w:rsidP="000675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3170847"/>
      <w:docPartObj>
        <w:docPartGallery w:val="Page Numbers (Bottom of Page)"/>
        <w:docPartUnique/>
      </w:docPartObj>
    </w:sdtPr>
    <w:sdtEndPr>
      <w:rPr>
        <w:noProof/>
      </w:rPr>
    </w:sdtEndPr>
    <w:sdtContent>
      <w:p w14:paraId="65F298FF" w14:textId="4FD265C2" w:rsidR="0006750B" w:rsidRDefault="000675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4AEA92" w14:textId="77777777" w:rsidR="0006750B" w:rsidRDefault="0006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09B5C" w14:textId="77777777" w:rsidR="0006750B" w:rsidRDefault="0006750B" w:rsidP="0006750B">
      <w:pPr>
        <w:spacing w:line="240" w:lineRule="auto"/>
      </w:pPr>
      <w:r>
        <w:separator/>
      </w:r>
    </w:p>
  </w:footnote>
  <w:footnote w:type="continuationSeparator" w:id="0">
    <w:p w14:paraId="647C71C4" w14:textId="77777777" w:rsidR="0006750B" w:rsidRDefault="0006750B" w:rsidP="0006750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C2AD1"/>
    <w:multiLevelType w:val="multilevel"/>
    <w:tmpl w:val="AB9C2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39038E3"/>
    <w:multiLevelType w:val="multilevel"/>
    <w:tmpl w:val="4AFCFD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5C427CB"/>
    <w:multiLevelType w:val="hybridMultilevel"/>
    <w:tmpl w:val="7C3C8224"/>
    <w:lvl w:ilvl="0" w:tplc="030084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F61CB"/>
    <w:multiLevelType w:val="multilevel"/>
    <w:tmpl w:val="F438B0B0"/>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D336197"/>
    <w:multiLevelType w:val="multilevel"/>
    <w:tmpl w:val="7286DE8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E81427C"/>
    <w:multiLevelType w:val="multilevel"/>
    <w:tmpl w:val="7FD0EA7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 w15:restartNumberingAfterBreak="0">
    <w:nsid w:val="34781AF6"/>
    <w:multiLevelType w:val="multilevel"/>
    <w:tmpl w:val="06C64FB8"/>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3B9579F6"/>
    <w:multiLevelType w:val="multilevel"/>
    <w:tmpl w:val="6952D52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5A791F99"/>
    <w:multiLevelType w:val="multilevel"/>
    <w:tmpl w:val="B90213BC"/>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61DB67CE"/>
    <w:multiLevelType w:val="multilevel"/>
    <w:tmpl w:val="2E164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6D621EDA"/>
    <w:multiLevelType w:val="multilevel"/>
    <w:tmpl w:val="7B587E2C"/>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73997807"/>
    <w:multiLevelType w:val="multilevel"/>
    <w:tmpl w:val="1180C5A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76810F52"/>
    <w:multiLevelType w:val="multilevel"/>
    <w:tmpl w:val="BA4206E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78B624C"/>
    <w:multiLevelType w:val="multilevel"/>
    <w:tmpl w:val="87B22872"/>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C2F7CFA"/>
    <w:multiLevelType w:val="multilevel"/>
    <w:tmpl w:val="946A1D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7CB9156F"/>
    <w:multiLevelType w:val="hybridMultilevel"/>
    <w:tmpl w:val="D36C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582817">
    <w:abstractNumId w:val="3"/>
  </w:num>
  <w:num w:numId="2" w16cid:durableId="1686861543">
    <w:abstractNumId w:val="9"/>
  </w:num>
  <w:num w:numId="3" w16cid:durableId="988481874">
    <w:abstractNumId w:val="5"/>
  </w:num>
  <w:num w:numId="4" w16cid:durableId="1912809962">
    <w:abstractNumId w:val="10"/>
  </w:num>
  <w:num w:numId="5" w16cid:durableId="1728524726">
    <w:abstractNumId w:val="11"/>
  </w:num>
  <w:num w:numId="6" w16cid:durableId="1851027159">
    <w:abstractNumId w:val="1"/>
  </w:num>
  <w:num w:numId="7" w16cid:durableId="2121023293">
    <w:abstractNumId w:val="6"/>
  </w:num>
  <w:num w:numId="8" w16cid:durableId="1810898577">
    <w:abstractNumId w:val="8"/>
  </w:num>
  <w:num w:numId="9" w16cid:durableId="1757554614">
    <w:abstractNumId w:val="7"/>
  </w:num>
  <w:num w:numId="10" w16cid:durableId="1670980487">
    <w:abstractNumId w:val="14"/>
  </w:num>
  <w:num w:numId="11" w16cid:durableId="2060351291">
    <w:abstractNumId w:val="13"/>
  </w:num>
  <w:num w:numId="12" w16cid:durableId="650672312">
    <w:abstractNumId w:val="0"/>
  </w:num>
  <w:num w:numId="13" w16cid:durableId="210457988">
    <w:abstractNumId w:val="12"/>
  </w:num>
  <w:num w:numId="14" w16cid:durableId="721639281">
    <w:abstractNumId w:val="4"/>
  </w:num>
  <w:num w:numId="15" w16cid:durableId="2077193412">
    <w:abstractNumId w:val="2"/>
  </w:num>
  <w:num w:numId="16" w16cid:durableId="5353113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bewNDO2NLIwMjZS0lEKTi0uzszPAykwqQUA3h5c5SwAAAA="/>
  </w:docVars>
  <w:rsids>
    <w:rsidRoot w:val="00D646C0"/>
    <w:rsid w:val="00007220"/>
    <w:rsid w:val="00012261"/>
    <w:rsid w:val="00012B36"/>
    <w:rsid w:val="0001319D"/>
    <w:rsid w:val="00013A07"/>
    <w:rsid w:val="000148FB"/>
    <w:rsid w:val="00021543"/>
    <w:rsid w:val="000302BF"/>
    <w:rsid w:val="00051083"/>
    <w:rsid w:val="00054AFA"/>
    <w:rsid w:val="000561A4"/>
    <w:rsid w:val="000570DE"/>
    <w:rsid w:val="00060287"/>
    <w:rsid w:val="000647D3"/>
    <w:rsid w:val="0006585A"/>
    <w:rsid w:val="00066073"/>
    <w:rsid w:val="000664AA"/>
    <w:rsid w:val="00066958"/>
    <w:rsid w:val="0006750B"/>
    <w:rsid w:val="00067A26"/>
    <w:rsid w:val="00071306"/>
    <w:rsid w:val="000729F0"/>
    <w:rsid w:val="000819D1"/>
    <w:rsid w:val="00083251"/>
    <w:rsid w:val="0008517E"/>
    <w:rsid w:val="00086B04"/>
    <w:rsid w:val="00090007"/>
    <w:rsid w:val="00093C64"/>
    <w:rsid w:val="000951B5"/>
    <w:rsid w:val="000A00A9"/>
    <w:rsid w:val="000A6D5B"/>
    <w:rsid w:val="000A73AC"/>
    <w:rsid w:val="000B0597"/>
    <w:rsid w:val="000B116A"/>
    <w:rsid w:val="000B656A"/>
    <w:rsid w:val="000C14F8"/>
    <w:rsid w:val="000C47BD"/>
    <w:rsid w:val="000C54C7"/>
    <w:rsid w:val="000C5FAA"/>
    <w:rsid w:val="000C6FB5"/>
    <w:rsid w:val="000C77CD"/>
    <w:rsid w:val="000D75C3"/>
    <w:rsid w:val="000E6C3B"/>
    <w:rsid w:val="000F309B"/>
    <w:rsid w:val="000F3118"/>
    <w:rsid w:val="000F427A"/>
    <w:rsid w:val="000F4F7A"/>
    <w:rsid w:val="000F71CF"/>
    <w:rsid w:val="000F7B81"/>
    <w:rsid w:val="0010329D"/>
    <w:rsid w:val="00105D31"/>
    <w:rsid w:val="0011012B"/>
    <w:rsid w:val="00114E0B"/>
    <w:rsid w:val="001251D1"/>
    <w:rsid w:val="00125F97"/>
    <w:rsid w:val="00127F5B"/>
    <w:rsid w:val="00130048"/>
    <w:rsid w:val="001339ED"/>
    <w:rsid w:val="001370DF"/>
    <w:rsid w:val="0014253B"/>
    <w:rsid w:val="00142ACD"/>
    <w:rsid w:val="00145693"/>
    <w:rsid w:val="00146050"/>
    <w:rsid w:val="00146CDB"/>
    <w:rsid w:val="001622DB"/>
    <w:rsid w:val="001634CE"/>
    <w:rsid w:val="00174B27"/>
    <w:rsid w:val="00183D46"/>
    <w:rsid w:val="001864BF"/>
    <w:rsid w:val="00193832"/>
    <w:rsid w:val="001A015D"/>
    <w:rsid w:val="001A07B7"/>
    <w:rsid w:val="001A1C9C"/>
    <w:rsid w:val="001A43B9"/>
    <w:rsid w:val="001A5E73"/>
    <w:rsid w:val="001B0D97"/>
    <w:rsid w:val="001B1550"/>
    <w:rsid w:val="001B2662"/>
    <w:rsid w:val="001B3CCE"/>
    <w:rsid w:val="001B48EF"/>
    <w:rsid w:val="001B5116"/>
    <w:rsid w:val="001B6F64"/>
    <w:rsid w:val="001C145A"/>
    <w:rsid w:val="001C384B"/>
    <w:rsid w:val="001C68BE"/>
    <w:rsid w:val="001D5031"/>
    <w:rsid w:val="001D621B"/>
    <w:rsid w:val="001D6899"/>
    <w:rsid w:val="001F0B07"/>
    <w:rsid w:val="001F3841"/>
    <w:rsid w:val="001F6D97"/>
    <w:rsid w:val="00204127"/>
    <w:rsid w:val="0020761E"/>
    <w:rsid w:val="00213ADF"/>
    <w:rsid w:val="002248C2"/>
    <w:rsid w:val="002264FF"/>
    <w:rsid w:val="00231D56"/>
    <w:rsid w:val="002346D3"/>
    <w:rsid w:val="0023608A"/>
    <w:rsid w:val="00245C03"/>
    <w:rsid w:val="00246039"/>
    <w:rsid w:val="002463F6"/>
    <w:rsid w:val="00246D0A"/>
    <w:rsid w:val="00251D11"/>
    <w:rsid w:val="0025439F"/>
    <w:rsid w:val="00256A7F"/>
    <w:rsid w:val="002609CF"/>
    <w:rsid w:val="00265034"/>
    <w:rsid w:val="002658C8"/>
    <w:rsid w:val="00266C9E"/>
    <w:rsid w:val="00274D90"/>
    <w:rsid w:val="0028141B"/>
    <w:rsid w:val="0028336E"/>
    <w:rsid w:val="0029201A"/>
    <w:rsid w:val="002A07A2"/>
    <w:rsid w:val="002A7480"/>
    <w:rsid w:val="002B0A2D"/>
    <w:rsid w:val="002B339F"/>
    <w:rsid w:val="002B374E"/>
    <w:rsid w:val="002B3F8B"/>
    <w:rsid w:val="002C075B"/>
    <w:rsid w:val="002C26C3"/>
    <w:rsid w:val="002C3C93"/>
    <w:rsid w:val="002C3E70"/>
    <w:rsid w:val="002E0FE8"/>
    <w:rsid w:val="002E1562"/>
    <w:rsid w:val="002E1DFB"/>
    <w:rsid w:val="002E6448"/>
    <w:rsid w:val="002F1430"/>
    <w:rsid w:val="00305DD0"/>
    <w:rsid w:val="00306194"/>
    <w:rsid w:val="0031197F"/>
    <w:rsid w:val="00314732"/>
    <w:rsid w:val="0031774F"/>
    <w:rsid w:val="00321085"/>
    <w:rsid w:val="00330239"/>
    <w:rsid w:val="003344D3"/>
    <w:rsid w:val="00342CEC"/>
    <w:rsid w:val="00343103"/>
    <w:rsid w:val="00345790"/>
    <w:rsid w:val="003554AC"/>
    <w:rsid w:val="00356676"/>
    <w:rsid w:val="00357935"/>
    <w:rsid w:val="00362726"/>
    <w:rsid w:val="00367CB7"/>
    <w:rsid w:val="00375409"/>
    <w:rsid w:val="00392A48"/>
    <w:rsid w:val="00395758"/>
    <w:rsid w:val="00395EE5"/>
    <w:rsid w:val="003A479C"/>
    <w:rsid w:val="003A4FBC"/>
    <w:rsid w:val="003A5051"/>
    <w:rsid w:val="003A67AE"/>
    <w:rsid w:val="003B02EB"/>
    <w:rsid w:val="003B6BF5"/>
    <w:rsid w:val="003C028A"/>
    <w:rsid w:val="003C675D"/>
    <w:rsid w:val="003D13A1"/>
    <w:rsid w:val="003D43FD"/>
    <w:rsid w:val="003F3A3A"/>
    <w:rsid w:val="00400A86"/>
    <w:rsid w:val="00402917"/>
    <w:rsid w:val="00402ACD"/>
    <w:rsid w:val="00416085"/>
    <w:rsid w:val="00417C28"/>
    <w:rsid w:val="0042767C"/>
    <w:rsid w:val="004278E7"/>
    <w:rsid w:val="004304D9"/>
    <w:rsid w:val="004333DE"/>
    <w:rsid w:val="00434495"/>
    <w:rsid w:val="004365CE"/>
    <w:rsid w:val="00437138"/>
    <w:rsid w:val="00441360"/>
    <w:rsid w:val="00460FEA"/>
    <w:rsid w:val="00464A20"/>
    <w:rsid w:val="00466E27"/>
    <w:rsid w:val="00470635"/>
    <w:rsid w:val="0047200F"/>
    <w:rsid w:val="00474725"/>
    <w:rsid w:val="00492904"/>
    <w:rsid w:val="004A11FA"/>
    <w:rsid w:val="004A12BD"/>
    <w:rsid w:val="004A2240"/>
    <w:rsid w:val="004A554B"/>
    <w:rsid w:val="004A7AE0"/>
    <w:rsid w:val="004B1872"/>
    <w:rsid w:val="004B3084"/>
    <w:rsid w:val="004B7B2D"/>
    <w:rsid w:val="004C14DA"/>
    <w:rsid w:val="004C3067"/>
    <w:rsid w:val="004C651C"/>
    <w:rsid w:val="004D5B7C"/>
    <w:rsid w:val="004D64F5"/>
    <w:rsid w:val="004D7B71"/>
    <w:rsid w:val="004E17AA"/>
    <w:rsid w:val="004E447B"/>
    <w:rsid w:val="004F12A7"/>
    <w:rsid w:val="004F1830"/>
    <w:rsid w:val="004F5D00"/>
    <w:rsid w:val="004F6231"/>
    <w:rsid w:val="004F7313"/>
    <w:rsid w:val="005063C0"/>
    <w:rsid w:val="005124D7"/>
    <w:rsid w:val="00512AC4"/>
    <w:rsid w:val="00513228"/>
    <w:rsid w:val="0051582A"/>
    <w:rsid w:val="005209AC"/>
    <w:rsid w:val="00522EAD"/>
    <w:rsid w:val="00524C71"/>
    <w:rsid w:val="005504EC"/>
    <w:rsid w:val="0056540A"/>
    <w:rsid w:val="00566905"/>
    <w:rsid w:val="0057090A"/>
    <w:rsid w:val="0057549C"/>
    <w:rsid w:val="00581DAA"/>
    <w:rsid w:val="00581EEB"/>
    <w:rsid w:val="00583719"/>
    <w:rsid w:val="00585B38"/>
    <w:rsid w:val="005950B6"/>
    <w:rsid w:val="005A6B27"/>
    <w:rsid w:val="005B773D"/>
    <w:rsid w:val="005C01CA"/>
    <w:rsid w:val="005C648E"/>
    <w:rsid w:val="005C6F37"/>
    <w:rsid w:val="005C7E51"/>
    <w:rsid w:val="005D6F55"/>
    <w:rsid w:val="005D7C87"/>
    <w:rsid w:val="005E13AF"/>
    <w:rsid w:val="005E6F40"/>
    <w:rsid w:val="005F0876"/>
    <w:rsid w:val="005F35C4"/>
    <w:rsid w:val="005F5471"/>
    <w:rsid w:val="00603A10"/>
    <w:rsid w:val="006148D8"/>
    <w:rsid w:val="006265A3"/>
    <w:rsid w:val="00627D59"/>
    <w:rsid w:val="00630440"/>
    <w:rsid w:val="00631C1A"/>
    <w:rsid w:val="00636A3F"/>
    <w:rsid w:val="00637714"/>
    <w:rsid w:val="00641B0D"/>
    <w:rsid w:val="00652B0F"/>
    <w:rsid w:val="00660AD9"/>
    <w:rsid w:val="00662F08"/>
    <w:rsid w:val="00664B7D"/>
    <w:rsid w:val="00665382"/>
    <w:rsid w:val="00665F37"/>
    <w:rsid w:val="00670E84"/>
    <w:rsid w:val="0067311A"/>
    <w:rsid w:val="00676AA6"/>
    <w:rsid w:val="00685083"/>
    <w:rsid w:val="00693E28"/>
    <w:rsid w:val="0069416C"/>
    <w:rsid w:val="00694B07"/>
    <w:rsid w:val="006971CE"/>
    <w:rsid w:val="00697B5E"/>
    <w:rsid w:val="006A16AF"/>
    <w:rsid w:val="006A389B"/>
    <w:rsid w:val="006A7228"/>
    <w:rsid w:val="006B2462"/>
    <w:rsid w:val="006B539F"/>
    <w:rsid w:val="006B77AC"/>
    <w:rsid w:val="006C09CF"/>
    <w:rsid w:val="006C3811"/>
    <w:rsid w:val="006D34D3"/>
    <w:rsid w:val="006E3E77"/>
    <w:rsid w:val="006E6015"/>
    <w:rsid w:val="006F7F2F"/>
    <w:rsid w:val="007007AB"/>
    <w:rsid w:val="00703738"/>
    <w:rsid w:val="00706704"/>
    <w:rsid w:val="007069F0"/>
    <w:rsid w:val="00707D27"/>
    <w:rsid w:val="00711BE2"/>
    <w:rsid w:val="00713822"/>
    <w:rsid w:val="00714DEA"/>
    <w:rsid w:val="00715E77"/>
    <w:rsid w:val="007247EB"/>
    <w:rsid w:val="00737C12"/>
    <w:rsid w:val="0074073C"/>
    <w:rsid w:val="00740DCE"/>
    <w:rsid w:val="00746B65"/>
    <w:rsid w:val="00747533"/>
    <w:rsid w:val="00752BB1"/>
    <w:rsid w:val="00754872"/>
    <w:rsid w:val="00761789"/>
    <w:rsid w:val="00767FF5"/>
    <w:rsid w:val="0077085C"/>
    <w:rsid w:val="00773778"/>
    <w:rsid w:val="00773F16"/>
    <w:rsid w:val="00774C63"/>
    <w:rsid w:val="007753C4"/>
    <w:rsid w:val="007758FF"/>
    <w:rsid w:val="007824ED"/>
    <w:rsid w:val="00783A84"/>
    <w:rsid w:val="00783F98"/>
    <w:rsid w:val="007866A3"/>
    <w:rsid w:val="00786BED"/>
    <w:rsid w:val="00787AFF"/>
    <w:rsid w:val="007A0AC3"/>
    <w:rsid w:val="007A2E41"/>
    <w:rsid w:val="007A3938"/>
    <w:rsid w:val="007B685D"/>
    <w:rsid w:val="007C11ED"/>
    <w:rsid w:val="007C1803"/>
    <w:rsid w:val="007C5132"/>
    <w:rsid w:val="007C699A"/>
    <w:rsid w:val="007C79F1"/>
    <w:rsid w:val="007D0D98"/>
    <w:rsid w:val="007E196A"/>
    <w:rsid w:val="007E36A7"/>
    <w:rsid w:val="007E43FF"/>
    <w:rsid w:val="007F37A4"/>
    <w:rsid w:val="007F6027"/>
    <w:rsid w:val="00804938"/>
    <w:rsid w:val="00807303"/>
    <w:rsid w:val="008147CC"/>
    <w:rsid w:val="0081755B"/>
    <w:rsid w:val="00826371"/>
    <w:rsid w:val="008276F5"/>
    <w:rsid w:val="00830B54"/>
    <w:rsid w:val="008324C6"/>
    <w:rsid w:val="0083350C"/>
    <w:rsid w:val="008410BC"/>
    <w:rsid w:val="00843AB5"/>
    <w:rsid w:val="0084521F"/>
    <w:rsid w:val="00847431"/>
    <w:rsid w:val="0085075F"/>
    <w:rsid w:val="0085318E"/>
    <w:rsid w:val="008534AB"/>
    <w:rsid w:val="0085377D"/>
    <w:rsid w:val="00857221"/>
    <w:rsid w:val="008572F9"/>
    <w:rsid w:val="00862E42"/>
    <w:rsid w:val="00875D0C"/>
    <w:rsid w:val="00877D1E"/>
    <w:rsid w:val="0088144F"/>
    <w:rsid w:val="0088193B"/>
    <w:rsid w:val="008850F5"/>
    <w:rsid w:val="00885836"/>
    <w:rsid w:val="00886656"/>
    <w:rsid w:val="008909C5"/>
    <w:rsid w:val="00894526"/>
    <w:rsid w:val="008A1CDF"/>
    <w:rsid w:val="008B3116"/>
    <w:rsid w:val="008B31C2"/>
    <w:rsid w:val="008B3877"/>
    <w:rsid w:val="008B5161"/>
    <w:rsid w:val="008B5D05"/>
    <w:rsid w:val="008C20E6"/>
    <w:rsid w:val="008D0C0E"/>
    <w:rsid w:val="008D6C5A"/>
    <w:rsid w:val="008E1D92"/>
    <w:rsid w:val="008E4482"/>
    <w:rsid w:val="008E7075"/>
    <w:rsid w:val="008E7FCB"/>
    <w:rsid w:val="008F23EF"/>
    <w:rsid w:val="008F4BB4"/>
    <w:rsid w:val="008F4F1C"/>
    <w:rsid w:val="00905314"/>
    <w:rsid w:val="00905B37"/>
    <w:rsid w:val="009060DC"/>
    <w:rsid w:val="00912A2E"/>
    <w:rsid w:val="00913918"/>
    <w:rsid w:val="009148D2"/>
    <w:rsid w:val="00914BA9"/>
    <w:rsid w:val="00915517"/>
    <w:rsid w:val="00915A95"/>
    <w:rsid w:val="0091756C"/>
    <w:rsid w:val="009206A6"/>
    <w:rsid w:val="00922B4E"/>
    <w:rsid w:val="0092530D"/>
    <w:rsid w:val="00931A10"/>
    <w:rsid w:val="0093220E"/>
    <w:rsid w:val="009331C4"/>
    <w:rsid w:val="00934CAB"/>
    <w:rsid w:val="00935FA6"/>
    <w:rsid w:val="0094261F"/>
    <w:rsid w:val="00946A46"/>
    <w:rsid w:val="009526F8"/>
    <w:rsid w:val="00953A96"/>
    <w:rsid w:val="0095414B"/>
    <w:rsid w:val="00954237"/>
    <w:rsid w:val="00955030"/>
    <w:rsid w:val="009579C4"/>
    <w:rsid w:val="009648DB"/>
    <w:rsid w:val="00970C7B"/>
    <w:rsid w:val="0098010E"/>
    <w:rsid w:val="00986531"/>
    <w:rsid w:val="0098776E"/>
    <w:rsid w:val="00987A5E"/>
    <w:rsid w:val="00990AEE"/>
    <w:rsid w:val="00991ECE"/>
    <w:rsid w:val="00992202"/>
    <w:rsid w:val="00994904"/>
    <w:rsid w:val="00996EF8"/>
    <w:rsid w:val="009A143D"/>
    <w:rsid w:val="009A6E01"/>
    <w:rsid w:val="009B15E9"/>
    <w:rsid w:val="009B379D"/>
    <w:rsid w:val="009B3D04"/>
    <w:rsid w:val="009B5815"/>
    <w:rsid w:val="009C352A"/>
    <w:rsid w:val="009C58E2"/>
    <w:rsid w:val="009C699B"/>
    <w:rsid w:val="009C7EF8"/>
    <w:rsid w:val="009E16A5"/>
    <w:rsid w:val="009E3380"/>
    <w:rsid w:val="009E389C"/>
    <w:rsid w:val="009E3A81"/>
    <w:rsid w:val="009E4D70"/>
    <w:rsid w:val="009E642A"/>
    <w:rsid w:val="009E71FC"/>
    <w:rsid w:val="009F05CB"/>
    <w:rsid w:val="009F0AEA"/>
    <w:rsid w:val="009F50E5"/>
    <w:rsid w:val="00A00CB5"/>
    <w:rsid w:val="00A048B3"/>
    <w:rsid w:val="00A04F91"/>
    <w:rsid w:val="00A06871"/>
    <w:rsid w:val="00A07C81"/>
    <w:rsid w:val="00A107F0"/>
    <w:rsid w:val="00A117EA"/>
    <w:rsid w:val="00A121C3"/>
    <w:rsid w:val="00A123DB"/>
    <w:rsid w:val="00A2227C"/>
    <w:rsid w:val="00A27B28"/>
    <w:rsid w:val="00A3186C"/>
    <w:rsid w:val="00A3246F"/>
    <w:rsid w:val="00A32C75"/>
    <w:rsid w:val="00A35840"/>
    <w:rsid w:val="00A37F5C"/>
    <w:rsid w:val="00A44EC8"/>
    <w:rsid w:val="00A53A60"/>
    <w:rsid w:val="00A5617E"/>
    <w:rsid w:val="00A656B0"/>
    <w:rsid w:val="00A67D66"/>
    <w:rsid w:val="00A80058"/>
    <w:rsid w:val="00A82BAB"/>
    <w:rsid w:val="00A8301B"/>
    <w:rsid w:val="00A84443"/>
    <w:rsid w:val="00A858C7"/>
    <w:rsid w:val="00A91422"/>
    <w:rsid w:val="00A956EB"/>
    <w:rsid w:val="00A95ABE"/>
    <w:rsid w:val="00A97F6A"/>
    <w:rsid w:val="00AA26D4"/>
    <w:rsid w:val="00AB2C26"/>
    <w:rsid w:val="00AB399B"/>
    <w:rsid w:val="00AB5B5E"/>
    <w:rsid w:val="00AB6EF8"/>
    <w:rsid w:val="00AC75F0"/>
    <w:rsid w:val="00AD055F"/>
    <w:rsid w:val="00AD1332"/>
    <w:rsid w:val="00AE1D23"/>
    <w:rsid w:val="00AE2116"/>
    <w:rsid w:val="00AE26EE"/>
    <w:rsid w:val="00AE2C9D"/>
    <w:rsid w:val="00AE3C95"/>
    <w:rsid w:val="00AE68F5"/>
    <w:rsid w:val="00AF2CBD"/>
    <w:rsid w:val="00B01613"/>
    <w:rsid w:val="00B06530"/>
    <w:rsid w:val="00B07FF7"/>
    <w:rsid w:val="00B10671"/>
    <w:rsid w:val="00B1111B"/>
    <w:rsid w:val="00B16340"/>
    <w:rsid w:val="00B21DCF"/>
    <w:rsid w:val="00B22ACF"/>
    <w:rsid w:val="00B26A06"/>
    <w:rsid w:val="00B306F1"/>
    <w:rsid w:val="00B37C38"/>
    <w:rsid w:val="00B43A78"/>
    <w:rsid w:val="00B44872"/>
    <w:rsid w:val="00B518C1"/>
    <w:rsid w:val="00B5202C"/>
    <w:rsid w:val="00B72998"/>
    <w:rsid w:val="00B731B0"/>
    <w:rsid w:val="00B731E8"/>
    <w:rsid w:val="00B76CE5"/>
    <w:rsid w:val="00B80A33"/>
    <w:rsid w:val="00B83505"/>
    <w:rsid w:val="00B86C3C"/>
    <w:rsid w:val="00B87040"/>
    <w:rsid w:val="00B94DB9"/>
    <w:rsid w:val="00B97EBE"/>
    <w:rsid w:val="00BA24F5"/>
    <w:rsid w:val="00BA2836"/>
    <w:rsid w:val="00BA55A7"/>
    <w:rsid w:val="00BA7535"/>
    <w:rsid w:val="00BB0AC0"/>
    <w:rsid w:val="00BB0BEB"/>
    <w:rsid w:val="00BC30F8"/>
    <w:rsid w:val="00BC31DF"/>
    <w:rsid w:val="00BC534C"/>
    <w:rsid w:val="00BC5A13"/>
    <w:rsid w:val="00BD423F"/>
    <w:rsid w:val="00BD6876"/>
    <w:rsid w:val="00BE3280"/>
    <w:rsid w:val="00BE7C49"/>
    <w:rsid w:val="00BF1D6D"/>
    <w:rsid w:val="00BF52B0"/>
    <w:rsid w:val="00C0207F"/>
    <w:rsid w:val="00C0269D"/>
    <w:rsid w:val="00C10710"/>
    <w:rsid w:val="00C1419A"/>
    <w:rsid w:val="00C16239"/>
    <w:rsid w:val="00C2175E"/>
    <w:rsid w:val="00C27097"/>
    <w:rsid w:val="00C3279B"/>
    <w:rsid w:val="00C3340A"/>
    <w:rsid w:val="00C372B8"/>
    <w:rsid w:val="00C40A44"/>
    <w:rsid w:val="00C47443"/>
    <w:rsid w:val="00C47600"/>
    <w:rsid w:val="00C5272B"/>
    <w:rsid w:val="00C56D73"/>
    <w:rsid w:val="00C624CF"/>
    <w:rsid w:val="00C62B2F"/>
    <w:rsid w:val="00C66F7D"/>
    <w:rsid w:val="00C70FA2"/>
    <w:rsid w:val="00C74380"/>
    <w:rsid w:val="00C82A1D"/>
    <w:rsid w:val="00C86149"/>
    <w:rsid w:val="00C87C34"/>
    <w:rsid w:val="00CA4E51"/>
    <w:rsid w:val="00CB276E"/>
    <w:rsid w:val="00CB5A6F"/>
    <w:rsid w:val="00CB66D6"/>
    <w:rsid w:val="00CB709A"/>
    <w:rsid w:val="00CC13FA"/>
    <w:rsid w:val="00CC5751"/>
    <w:rsid w:val="00CC64CC"/>
    <w:rsid w:val="00CD640E"/>
    <w:rsid w:val="00CD6AF9"/>
    <w:rsid w:val="00CE0C23"/>
    <w:rsid w:val="00CE23B5"/>
    <w:rsid w:val="00CE3C9E"/>
    <w:rsid w:val="00CE6FDF"/>
    <w:rsid w:val="00CF1F62"/>
    <w:rsid w:val="00D00D77"/>
    <w:rsid w:val="00D04D58"/>
    <w:rsid w:val="00D06D8D"/>
    <w:rsid w:val="00D12B96"/>
    <w:rsid w:val="00D1673B"/>
    <w:rsid w:val="00D17527"/>
    <w:rsid w:val="00D2622E"/>
    <w:rsid w:val="00D329C6"/>
    <w:rsid w:val="00D34B5B"/>
    <w:rsid w:val="00D372B4"/>
    <w:rsid w:val="00D40481"/>
    <w:rsid w:val="00D44BBB"/>
    <w:rsid w:val="00D45CD0"/>
    <w:rsid w:val="00D471CE"/>
    <w:rsid w:val="00D50C4A"/>
    <w:rsid w:val="00D54757"/>
    <w:rsid w:val="00D55E0B"/>
    <w:rsid w:val="00D5648D"/>
    <w:rsid w:val="00D606B6"/>
    <w:rsid w:val="00D64626"/>
    <w:rsid w:val="00D646C0"/>
    <w:rsid w:val="00D64C81"/>
    <w:rsid w:val="00D66202"/>
    <w:rsid w:val="00D74AD0"/>
    <w:rsid w:val="00D759AE"/>
    <w:rsid w:val="00D807CC"/>
    <w:rsid w:val="00D81496"/>
    <w:rsid w:val="00D85555"/>
    <w:rsid w:val="00D86F35"/>
    <w:rsid w:val="00D87075"/>
    <w:rsid w:val="00D91555"/>
    <w:rsid w:val="00D91D14"/>
    <w:rsid w:val="00D9654A"/>
    <w:rsid w:val="00D976EE"/>
    <w:rsid w:val="00D97A2D"/>
    <w:rsid w:val="00DA2138"/>
    <w:rsid w:val="00DA6610"/>
    <w:rsid w:val="00DB1A3B"/>
    <w:rsid w:val="00DB2654"/>
    <w:rsid w:val="00DB3194"/>
    <w:rsid w:val="00DB4381"/>
    <w:rsid w:val="00DB49AC"/>
    <w:rsid w:val="00DB57BC"/>
    <w:rsid w:val="00DC10C0"/>
    <w:rsid w:val="00DC1D1F"/>
    <w:rsid w:val="00DC4F7E"/>
    <w:rsid w:val="00DD0B9E"/>
    <w:rsid w:val="00DD2660"/>
    <w:rsid w:val="00DD3838"/>
    <w:rsid w:val="00DE1CE1"/>
    <w:rsid w:val="00DE63DC"/>
    <w:rsid w:val="00DE6926"/>
    <w:rsid w:val="00DF2D25"/>
    <w:rsid w:val="00DF35E4"/>
    <w:rsid w:val="00E010C2"/>
    <w:rsid w:val="00E06612"/>
    <w:rsid w:val="00E067BD"/>
    <w:rsid w:val="00E15242"/>
    <w:rsid w:val="00E1569A"/>
    <w:rsid w:val="00E16B6D"/>
    <w:rsid w:val="00E17BB8"/>
    <w:rsid w:val="00E2215F"/>
    <w:rsid w:val="00E23BB8"/>
    <w:rsid w:val="00E259AC"/>
    <w:rsid w:val="00E26B49"/>
    <w:rsid w:val="00E30A8C"/>
    <w:rsid w:val="00E320BE"/>
    <w:rsid w:val="00E327F3"/>
    <w:rsid w:val="00E40C72"/>
    <w:rsid w:val="00E423D8"/>
    <w:rsid w:val="00E44D94"/>
    <w:rsid w:val="00E51C70"/>
    <w:rsid w:val="00E52B23"/>
    <w:rsid w:val="00E531D9"/>
    <w:rsid w:val="00E61392"/>
    <w:rsid w:val="00E63E31"/>
    <w:rsid w:val="00E65D9E"/>
    <w:rsid w:val="00E678A9"/>
    <w:rsid w:val="00E70057"/>
    <w:rsid w:val="00E70E85"/>
    <w:rsid w:val="00E7117D"/>
    <w:rsid w:val="00E71EF4"/>
    <w:rsid w:val="00E807BC"/>
    <w:rsid w:val="00E83A57"/>
    <w:rsid w:val="00E8453B"/>
    <w:rsid w:val="00E86896"/>
    <w:rsid w:val="00E876EB"/>
    <w:rsid w:val="00E90731"/>
    <w:rsid w:val="00E90F12"/>
    <w:rsid w:val="00E92EA3"/>
    <w:rsid w:val="00E96C46"/>
    <w:rsid w:val="00E97031"/>
    <w:rsid w:val="00EA5D32"/>
    <w:rsid w:val="00EB474C"/>
    <w:rsid w:val="00EB5605"/>
    <w:rsid w:val="00EB72C2"/>
    <w:rsid w:val="00EC0F39"/>
    <w:rsid w:val="00EC14A7"/>
    <w:rsid w:val="00EC2082"/>
    <w:rsid w:val="00EC3138"/>
    <w:rsid w:val="00EE3FC3"/>
    <w:rsid w:val="00EE5541"/>
    <w:rsid w:val="00EF0490"/>
    <w:rsid w:val="00EF4597"/>
    <w:rsid w:val="00F001AC"/>
    <w:rsid w:val="00F016BC"/>
    <w:rsid w:val="00F01839"/>
    <w:rsid w:val="00F03480"/>
    <w:rsid w:val="00F042F0"/>
    <w:rsid w:val="00F053CD"/>
    <w:rsid w:val="00F07B36"/>
    <w:rsid w:val="00F11D04"/>
    <w:rsid w:val="00F12965"/>
    <w:rsid w:val="00F14546"/>
    <w:rsid w:val="00F14A66"/>
    <w:rsid w:val="00F16A26"/>
    <w:rsid w:val="00F2267A"/>
    <w:rsid w:val="00F24894"/>
    <w:rsid w:val="00F24C4B"/>
    <w:rsid w:val="00F2677C"/>
    <w:rsid w:val="00F319F5"/>
    <w:rsid w:val="00F3563C"/>
    <w:rsid w:val="00F37EE4"/>
    <w:rsid w:val="00F41B12"/>
    <w:rsid w:val="00F44D1A"/>
    <w:rsid w:val="00F468E3"/>
    <w:rsid w:val="00F50729"/>
    <w:rsid w:val="00F538CB"/>
    <w:rsid w:val="00F7138E"/>
    <w:rsid w:val="00F77C27"/>
    <w:rsid w:val="00F81C57"/>
    <w:rsid w:val="00F821BC"/>
    <w:rsid w:val="00F91EDF"/>
    <w:rsid w:val="00F93299"/>
    <w:rsid w:val="00FA0D84"/>
    <w:rsid w:val="00FA5D3D"/>
    <w:rsid w:val="00FC5AC5"/>
    <w:rsid w:val="00FC6CFE"/>
    <w:rsid w:val="00FC7A92"/>
    <w:rsid w:val="00FD0B9F"/>
    <w:rsid w:val="00FD243E"/>
    <w:rsid w:val="00FD3E8A"/>
    <w:rsid w:val="00FE131F"/>
    <w:rsid w:val="00FE19EA"/>
    <w:rsid w:val="00FE4F43"/>
    <w:rsid w:val="00FE71CB"/>
    <w:rsid w:val="00FF11DB"/>
    <w:rsid w:val="00FF594C"/>
    <w:rsid w:val="35E399E4"/>
    <w:rsid w:val="5C698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1F061"/>
  <w15:docId w15:val="{3F801B42-56C5-4CDA-96B3-B7EA0535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773F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
    <w:basedOn w:val="DefaultParagraphFont"/>
    <w:rsid w:val="00E16B6D"/>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paragraph" w:customStyle="1" w:styleId="Default">
    <w:name w:val="Default"/>
    <w:rsid w:val="00E16B6D"/>
    <w:pPr>
      <w:autoSpaceDE w:val="0"/>
      <w:autoSpaceDN w:val="0"/>
      <w:adjustRightInd w:val="0"/>
      <w:spacing w:line="240" w:lineRule="auto"/>
    </w:pPr>
    <w:rPr>
      <w:rFonts w:ascii="Times New Roman" w:eastAsiaTheme="minorHAnsi" w:hAnsi="Times New Roman" w:cs="Times New Roman"/>
      <w:color w:val="000000"/>
      <w:sz w:val="24"/>
      <w:szCs w:val="24"/>
      <w:lang w:val="en-US"/>
    </w:rPr>
  </w:style>
  <w:style w:type="paragraph" w:styleId="Footer">
    <w:name w:val="footer"/>
    <w:basedOn w:val="Normal"/>
    <w:link w:val="FooterChar"/>
    <w:uiPriority w:val="99"/>
    <w:unhideWhenUsed/>
    <w:rsid w:val="00146050"/>
    <w:pPr>
      <w:tabs>
        <w:tab w:val="center" w:pos="4680"/>
        <w:tab w:val="right" w:pos="9360"/>
      </w:tabs>
      <w:spacing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46050"/>
    <w:rPr>
      <w:rFonts w:asciiTheme="minorHAnsi" w:eastAsiaTheme="minorHAnsi" w:hAnsiTheme="minorHAnsi" w:cstheme="minorBidi"/>
      <w:lang w:val="en-US"/>
    </w:rPr>
  </w:style>
  <w:style w:type="paragraph" w:styleId="Caption">
    <w:name w:val="caption"/>
    <w:basedOn w:val="Normal"/>
    <w:next w:val="Normal"/>
    <w:uiPriority w:val="35"/>
    <w:unhideWhenUsed/>
    <w:qFormat/>
    <w:rsid w:val="00D64626"/>
    <w:pPr>
      <w:spacing w:after="200" w:line="240" w:lineRule="auto"/>
    </w:pPr>
    <w:rPr>
      <w:i/>
      <w:iCs/>
      <w:color w:val="1F497D" w:themeColor="text2"/>
      <w:sz w:val="18"/>
      <w:szCs w:val="18"/>
    </w:rPr>
  </w:style>
  <w:style w:type="character" w:styleId="Hyperlink">
    <w:name w:val="Hyperlink"/>
    <w:basedOn w:val="DefaultParagraphFont"/>
    <w:uiPriority w:val="99"/>
    <w:unhideWhenUsed/>
    <w:rsid w:val="003344D3"/>
    <w:rPr>
      <w:color w:val="0000FF" w:themeColor="hyperlink"/>
      <w:u w:val="single"/>
    </w:rPr>
  </w:style>
  <w:style w:type="character" w:styleId="UnresolvedMention">
    <w:name w:val="Unresolved Mention"/>
    <w:basedOn w:val="DefaultParagraphFont"/>
    <w:uiPriority w:val="99"/>
    <w:semiHidden/>
    <w:unhideWhenUsed/>
    <w:rsid w:val="003344D3"/>
    <w:rPr>
      <w:color w:val="605E5C"/>
      <w:shd w:val="clear" w:color="auto" w:fill="E1DFDD"/>
    </w:rPr>
  </w:style>
  <w:style w:type="paragraph" w:styleId="Header">
    <w:name w:val="header"/>
    <w:basedOn w:val="Normal"/>
    <w:link w:val="HeaderChar"/>
    <w:uiPriority w:val="99"/>
    <w:unhideWhenUsed/>
    <w:rsid w:val="0006750B"/>
    <w:pPr>
      <w:tabs>
        <w:tab w:val="center" w:pos="4680"/>
        <w:tab w:val="right" w:pos="9360"/>
      </w:tabs>
      <w:spacing w:line="240" w:lineRule="auto"/>
    </w:pPr>
  </w:style>
  <w:style w:type="character" w:customStyle="1" w:styleId="HeaderChar">
    <w:name w:val="Header Char"/>
    <w:basedOn w:val="DefaultParagraphFont"/>
    <w:link w:val="Header"/>
    <w:uiPriority w:val="99"/>
    <w:rsid w:val="0006750B"/>
  </w:style>
  <w:style w:type="character" w:styleId="PlaceholderText">
    <w:name w:val="Placeholder Text"/>
    <w:basedOn w:val="DefaultParagraphFont"/>
    <w:uiPriority w:val="99"/>
    <w:semiHidden/>
    <w:rsid w:val="008B311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31212">
      <w:bodyDiv w:val="1"/>
      <w:marLeft w:val="0"/>
      <w:marRight w:val="0"/>
      <w:marTop w:val="0"/>
      <w:marBottom w:val="0"/>
      <w:divBdr>
        <w:top w:val="none" w:sz="0" w:space="0" w:color="auto"/>
        <w:left w:val="none" w:sz="0" w:space="0" w:color="auto"/>
        <w:bottom w:val="none" w:sz="0" w:space="0" w:color="auto"/>
        <w:right w:val="none" w:sz="0" w:space="0" w:color="auto"/>
      </w:divBdr>
    </w:div>
    <w:div w:id="102190534">
      <w:bodyDiv w:val="1"/>
      <w:marLeft w:val="0"/>
      <w:marRight w:val="0"/>
      <w:marTop w:val="0"/>
      <w:marBottom w:val="0"/>
      <w:divBdr>
        <w:top w:val="none" w:sz="0" w:space="0" w:color="auto"/>
        <w:left w:val="none" w:sz="0" w:space="0" w:color="auto"/>
        <w:bottom w:val="none" w:sz="0" w:space="0" w:color="auto"/>
        <w:right w:val="none" w:sz="0" w:space="0" w:color="auto"/>
      </w:divBdr>
    </w:div>
    <w:div w:id="305084356">
      <w:bodyDiv w:val="1"/>
      <w:marLeft w:val="0"/>
      <w:marRight w:val="0"/>
      <w:marTop w:val="0"/>
      <w:marBottom w:val="0"/>
      <w:divBdr>
        <w:top w:val="none" w:sz="0" w:space="0" w:color="auto"/>
        <w:left w:val="none" w:sz="0" w:space="0" w:color="auto"/>
        <w:bottom w:val="none" w:sz="0" w:space="0" w:color="auto"/>
        <w:right w:val="none" w:sz="0" w:space="0" w:color="auto"/>
      </w:divBdr>
    </w:div>
    <w:div w:id="690490786">
      <w:bodyDiv w:val="1"/>
      <w:marLeft w:val="0"/>
      <w:marRight w:val="0"/>
      <w:marTop w:val="0"/>
      <w:marBottom w:val="0"/>
      <w:divBdr>
        <w:top w:val="none" w:sz="0" w:space="0" w:color="auto"/>
        <w:left w:val="none" w:sz="0" w:space="0" w:color="auto"/>
        <w:bottom w:val="none" w:sz="0" w:space="0" w:color="auto"/>
        <w:right w:val="none" w:sz="0" w:space="0" w:color="auto"/>
      </w:divBdr>
      <w:divsChild>
        <w:div w:id="285280678">
          <w:marLeft w:val="0"/>
          <w:marRight w:val="0"/>
          <w:marTop w:val="0"/>
          <w:marBottom w:val="0"/>
          <w:divBdr>
            <w:top w:val="none" w:sz="0" w:space="0" w:color="auto"/>
            <w:left w:val="none" w:sz="0" w:space="0" w:color="auto"/>
            <w:bottom w:val="none" w:sz="0" w:space="0" w:color="auto"/>
            <w:right w:val="none" w:sz="0" w:space="0" w:color="auto"/>
          </w:divBdr>
        </w:div>
      </w:divsChild>
    </w:div>
    <w:div w:id="1040473003">
      <w:bodyDiv w:val="1"/>
      <w:marLeft w:val="0"/>
      <w:marRight w:val="0"/>
      <w:marTop w:val="0"/>
      <w:marBottom w:val="0"/>
      <w:divBdr>
        <w:top w:val="none" w:sz="0" w:space="0" w:color="auto"/>
        <w:left w:val="none" w:sz="0" w:space="0" w:color="auto"/>
        <w:bottom w:val="none" w:sz="0" w:space="0" w:color="auto"/>
        <w:right w:val="none" w:sz="0" w:space="0" w:color="auto"/>
      </w:divBdr>
    </w:div>
    <w:div w:id="1087578815">
      <w:bodyDiv w:val="1"/>
      <w:marLeft w:val="0"/>
      <w:marRight w:val="0"/>
      <w:marTop w:val="0"/>
      <w:marBottom w:val="0"/>
      <w:divBdr>
        <w:top w:val="none" w:sz="0" w:space="0" w:color="auto"/>
        <w:left w:val="none" w:sz="0" w:space="0" w:color="auto"/>
        <w:bottom w:val="none" w:sz="0" w:space="0" w:color="auto"/>
        <w:right w:val="none" w:sz="0" w:space="0" w:color="auto"/>
      </w:divBdr>
      <w:divsChild>
        <w:div w:id="1086531785">
          <w:marLeft w:val="0"/>
          <w:marRight w:val="0"/>
          <w:marTop w:val="0"/>
          <w:marBottom w:val="0"/>
          <w:divBdr>
            <w:top w:val="none" w:sz="0" w:space="0" w:color="auto"/>
            <w:left w:val="none" w:sz="0" w:space="0" w:color="auto"/>
            <w:bottom w:val="none" w:sz="0" w:space="0" w:color="auto"/>
            <w:right w:val="none" w:sz="0" w:space="0" w:color="auto"/>
          </w:divBdr>
        </w:div>
      </w:divsChild>
    </w:div>
    <w:div w:id="1796831879">
      <w:bodyDiv w:val="1"/>
      <w:marLeft w:val="0"/>
      <w:marRight w:val="0"/>
      <w:marTop w:val="0"/>
      <w:marBottom w:val="0"/>
      <w:divBdr>
        <w:top w:val="none" w:sz="0" w:space="0" w:color="auto"/>
        <w:left w:val="none" w:sz="0" w:space="0" w:color="auto"/>
        <w:bottom w:val="none" w:sz="0" w:space="0" w:color="auto"/>
        <w:right w:val="none" w:sz="0" w:space="0" w:color="auto"/>
      </w:divBdr>
      <w:divsChild>
        <w:div w:id="2080007862">
          <w:marLeft w:val="0"/>
          <w:marRight w:val="360"/>
          <w:marTop w:val="0"/>
          <w:marBottom w:val="0"/>
          <w:divBdr>
            <w:top w:val="none" w:sz="0" w:space="0" w:color="auto"/>
            <w:left w:val="none" w:sz="0" w:space="0" w:color="auto"/>
            <w:bottom w:val="none" w:sz="0" w:space="0" w:color="auto"/>
            <w:right w:val="none" w:sz="0" w:space="0" w:color="auto"/>
          </w:divBdr>
          <w:divsChild>
            <w:div w:id="1537424214">
              <w:marLeft w:val="0"/>
              <w:marRight w:val="0"/>
              <w:marTop w:val="0"/>
              <w:marBottom w:val="0"/>
              <w:divBdr>
                <w:top w:val="none" w:sz="0" w:space="0" w:color="auto"/>
                <w:left w:val="none" w:sz="0" w:space="0" w:color="auto"/>
                <w:bottom w:val="none" w:sz="0" w:space="0" w:color="auto"/>
                <w:right w:val="none" w:sz="0" w:space="0" w:color="auto"/>
              </w:divBdr>
              <w:divsChild>
                <w:div w:id="6507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234267">
      <w:bodyDiv w:val="1"/>
      <w:marLeft w:val="0"/>
      <w:marRight w:val="0"/>
      <w:marTop w:val="0"/>
      <w:marBottom w:val="0"/>
      <w:divBdr>
        <w:top w:val="none" w:sz="0" w:space="0" w:color="auto"/>
        <w:left w:val="none" w:sz="0" w:space="0" w:color="auto"/>
        <w:bottom w:val="none" w:sz="0" w:space="0" w:color="auto"/>
        <w:right w:val="none" w:sz="0" w:space="0" w:color="auto"/>
      </w:divBdr>
      <w:divsChild>
        <w:div w:id="19087060">
          <w:marLeft w:val="0"/>
          <w:marRight w:val="360"/>
          <w:marTop w:val="0"/>
          <w:marBottom w:val="0"/>
          <w:divBdr>
            <w:top w:val="none" w:sz="0" w:space="0" w:color="auto"/>
            <w:left w:val="none" w:sz="0" w:space="0" w:color="auto"/>
            <w:bottom w:val="none" w:sz="0" w:space="0" w:color="auto"/>
            <w:right w:val="none" w:sz="0" w:space="0" w:color="auto"/>
          </w:divBdr>
          <w:divsChild>
            <w:div w:id="365450353">
              <w:marLeft w:val="0"/>
              <w:marRight w:val="0"/>
              <w:marTop w:val="0"/>
              <w:marBottom w:val="0"/>
              <w:divBdr>
                <w:top w:val="none" w:sz="0" w:space="0" w:color="auto"/>
                <w:left w:val="none" w:sz="0" w:space="0" w:color="auto"/>
                <w:bottom w:val="none" w:sz="0" w:space="0" w:color="auto"/>
                <w:right w:val="none" w:sz="0" w:space="0" w:color="auto"/>
              </w:divBdr>
              <w:divsChild>
                <w:div w:id="114315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image" Target="media/image7.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jp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1B60D2A8DAD245BFF90DF54144CC7F" ma:contentTypeVersion="12" ma:contentTypeDescription="Create a new document." ma:contentTypeScope="" ma:versionID="5ba6748e2993692064f663ca0553902b">
  <xsd:schema xmlns:xsd="http://www.w3.org/2001/XMLSchema" xmlns:xs="http://www.w3.org/2001/XMLSchema" xmlns:p="http://schemas.microsoft.com/office/2006/metadata/properties" xmlns:ns2="919f609d-0f72-41fa-aaee-0973b3077d0a" xmlns:ns3="2e030e0f-5245-4dbf-9373-620ab9e7a3b5" targetNamespace="http://schemas.microsoft.com/office/2006/metadata/properties" ma:root="true" ma:fieldsID="27fccd02af814ac7b9c2882e9e74b7f8" ns2:_="" ns3:_="">
    <xsd:import namespace="919f609d-0f72-41fa-aaee-0973b3077d0a"/>
    <xsd:import namespace="2e030e0f-5245-4dbf-9373-620ab9e7a3b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f609d-0f72-41fa-aaee-0973b3077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030e0f-5245-4dbf-9373-620ab9e7a3b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359eb11-74b8-4146-bc61-44de16a34bf3}" ma:internalName="TaxCatchAll" ma:showField="CatchAllData" ma:web="2e030e0f-5245-4dbf-9373-620ab9e7a3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9f609d-0f72-41fa-aaee-0973b3077d0a">
      <Terms xmlns="http://schemas.microsoft.com/office/infopath/2007/PartnerControls"/>
    </lcf76f155ced4ddcb4097134ff3c332f>
    <TaxCatchAll xmlns="2e030e0f-5245-4dbf-9373-620ab9e7a3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2648D-5B41-452F-ACED-010DA505C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f609d-0f72-41fa-aaee-0973b3077d0a"/>
    <ds:schemaRef ds:uri="2e030e0f-5245-4dbf-9373-620ab9e7a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A762AD-0626-49D0-8D6E-A1A1857F8A16}">
  <ds:schemaRefs>
    <ds:schemaRef ds:uri="http://schemas.microsoft.com/sharepoint/v3/contenttype/forms"/>
  </ds:schemaRefs>
</ds:datastoreItem>
</file>

<file path=customXml/itemProps3.xml><?xml version="1.0" encoding="utf-8"?>
<ds:datastoreItem xmlns:ds="http://schemas.openxmlformats.org/officeDocument/2006/customXml" ds:itemID="{EDCA3D57-A7AC-4D38-BA37-96C53AEB486D}">
  <ds:schemaRefs>
    <ds:schemaRef ds:uri="http://schemas.microsoft.com/office/2006/metadata/properties"/>
    <ds:schemaRef ds:uri="http://schemas.microsoft.com/office/infopath/2007/PartnerControls"/>
    <ds:schemaRef ds:uri="919f609d-0f72-41fa-aaee-0973b3077d0a"/>
    <ds:schemaRef ds:uri="2e030e0f-5245-4dbf-9373-620ab9e7a3b5"/>
  </ds:schemaRefs>
</ds:datastoreItem>
</file>

<file path=customXml/itemProps4.xml><?xml version="1.0" encoding="utf-8"?>
<ds:datastoreItem xmlns:ds="http://schemas.openxmlformats.org/officeDocument/2006/customXml" ds:itemID="{7616DDC3-BE7C-4FA9-9C12-F1F4AE7E6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3</TotalTime>
  <Pages>12</Pages>
  <Words>3043</Words>
  <Characters>17350</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rib, Mohamed</dc:creator>
  <cp:lastModifiedBy>Kyle Rex</cp:lastModifiedBy>
  <cp:revision>749</cp:revision>
  <cp:lastPrinted>2022-08-30T13:50:00Z</cp:lastPrinted>
  <dcterms:created xsi:type="dcterms:W3CDTF">2024-09-04T15:33:00Z</dcterms:created>
  <dcterms:modified xsi:type="dcterms:W3CDTF">2024-09-06T0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9cd045f45423ced2dd14bd1584baf52bc985e29b4d9edc83116ed2b9e23834</vt:lpwstr>
  </property>
  <property fmtid="{D5CDD505-2E9C-101B-9397-08002B2CF9AE}" pid="3" name="ContentTypeId">
    <vt:lpwstr>0x010100961B60D2A8DAD245BFF90DF54144CC7F</vt:lpwstr>
  </property>
  <property fmtid="{D5CDD505-2E9C-101B-9397-08002B2CF9AE}" pid="4" name="MediaServiceImageTags">
    <vt:lpwstr/>
  </property>
</Properties>
</file>